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96B0E" w:rsidRPr="003902B6" w:rsidRDefault="00202F58" w:rsidP="00202F58">
      <w:pPr>
        <w:jc w:val="center"/>
        <w:rPr>
          <w:rFonts w:ascii="Times New Roman" w:hAnsi="Times New Roman" w:cs="Times New Roman"/>
          <w:b/>
          <w:sz w:val="28"/>
        </w:rPr>
      </w:pPr>
      <w:r w:rsidRPr="003902B6">
        <w:rPr>
          <w:rFonts w:ascii="Times New Roman" w:hAnsi="Times New Roman" w:cs="Times New Roman"/>
          <w:b/>
          <w:sz w:val="28"/>
        </w:rPr>
        <w:t>Zebrafish Behaviour Study</w:t>
      </w:r>
    </w:p>
    <w:p w:rsidR="00202F58" w:rsidRPr="003902B6" w:rsidRDefault="00701CAC" w:rsidP="00202F58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Vehicle </w:t>
      </w:r>
      <w:r w:rsidR="00202F58" w:rsidRPr="003902B6">
        <w:rPr>
          <w:rFonts w:ascii="Times New Roman" w:hAnsi="Times New Roman" w:cs="Times New Roman"/>
          <w:b/>
          <w:sz w:val="28"/>
        </w:rPr>
        <w:t xml:space="preserve">Control Group after 15 days </w:t>
      </w:r>
      <w:r w:rsidR="002E48CE" w:rsidRPr="003902B6">
        <w:rPr>
          <w:rFonts w:ascii="Times New Roman" w:hAnsi="Times New Roman" w:cs="Times New Roman"/>
          <w:b/>
          <w:sz w:val="28"/>
        </w:rPr>
        <w:t>treatment</w:t>
      </w:r>
      <w:r w:rsidR="00951245">
        <w:rPr>
          <w:rFonts w:ascii="Times New Roman" w:hAnsi="Times New Roman" w:cs="Times New Roman"/>
          <w:b/>
          <w:sz w:val="28"/>
        </w:rPr>
        <w:t xml:space="preserve"> (n = 40 fish)</w:t>
      </w:r>
    </w:p>
    <w:tbl>
      <w:tblPr>
        <w:tblpPr w:leftFromText="180" w:rightFromText="180" w:vertAnchor="page" w:horzAnchor="margin" w:tblpY="3255"/>
        <w:tblW w:w="14224" w:type="dxa"/>
        <w:tblLook w:val="04A0" w:firstRow="1" w:lastRow="0" w:firstColumn="1" w:lastColumn="0" w:noHBand="0" w:noVBand="1"/>
      </w:tblPr>
      <w:tblGrid>
        <w:gridCol w:w="1394"/>
        <w:gridCol w:w="1283"/>
        <w:gridCol w:w="1283"/>
        <w:gridCol w:w="1283"/>
        <w:gridCol w:w="1283"/>
        <w:gridCol w:w="1283"/>
        <w:gridCol w:w="1283"/>
        <w:gridCol w:w="1283"/>
        <w:gridCol w:w="1283"/>
        <w:gridCol w:w="1283"/>
        <w:gridCol w:w="1283"/>
      </w:tblGrid>
      <w:tr w:rsidR="00E943F6" w:rsidRPr="003902B6" w:rsidTr="00D14ACE">
        <w:trPr>
          <w:trHeight w:val="277"/>
        </w:trPr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36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b/>
                <w:color w:val="000000"/>
                <w:sz w:val="36"/>
                <w:lang w:eastAsia="en-IN"/>
              </w:rPr>
              <w:t>Run1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2E48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b/>
                <w:color w:val="000000"/>
                <w:lang w:eastAsia="en-IN"/>
              </w:rPr>
              <w:t>Fish 1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2E48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b/>
                <w:color w:val="000000"/>
                <w:lang w:eastAsia="en-IN"/>
              </w:rPr>
              <w:t>Fish 2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2E48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b/>
                <w:color w:val="000000"/>
                <w:lang w:eastAsia="en-IN"/>
              </w:rPr>
              <w:t>Fish 3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2E48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b/>
                <w:color w:val="000000"/>
                <w:lang w:eastAsia="en-IN"/>
              </w:rPr>
              <w:t>Fish 4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2E48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b/>
                <w:color w:val="000000"/>
                <w:lang w:eastAsia="en-IN"/>
              </w:rPr>
              <w:t>Fish 5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2E48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b/>
                <w:color w:val="000000"/>
                <w:lang w:eastAsia="en-IN"/>
              </w:rPr>
              <w:t>Fish 6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2E48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b/>
                <w:color w:val="000000"/>
                <w:lang w:eastAsia="en-IN"/>
              </w:rPr>
              <w:t>Fish 7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2E48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b/>
                <w:color w:val="000000"/>
                <w:lang w:eastAsia="en-IN"/>
              </w:rPr>
              <w:t>Fish 8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2E48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b/>
                <w:color w:val="000000"/>
                <w:lang w:eastAsia="en-IN"/>
              </w:rPr>
              <w:t>Fish 9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2E48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b/>
                <w:color w:val="000000"/>
                <w:lang w:eastAsia="en-IN"/>
              </w:rPr>
              <w:t>Fish 10</w:t>
            </w:r>
          </w:p>
        </w:tc>
      </w:tr>
      <w:tr w:rsidR="00E943F6" w:rsidRPr="003902B6" w:rsidTr="00D14ACE">
        <w:trPr>
          <w:trHeight w:val="277"/>
        </w:trPr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AV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455926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289125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00522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122395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627004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637646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911149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99094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649312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651224</w:t>
            </w:r>
          </w:p>
        </w:tc>
      </w:tr>
      <w:tr w:rsidR="00E943F6" w:rsidRPr="003902B6" w:rsidTr="00D14ACE">
        <w:trPr>
          <w:trHeight w:val="277"/>
        </w:trPr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EANDER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364477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478202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845427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70223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861834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466226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640129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0919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229345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495464</w:t>
            </w:r>
          </w:p>
        </w:tc>
      </w:tr>
      <w:tr w:rsidR="00E943F6" w:rsidRPr="003902B6" w:rsidTr="00D14ACE">
        <w:trPr>
          <w:trHeight w:val="277"/>
        </w:trPr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peed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444781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733587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242515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104315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085054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87821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002617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910112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98938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521105</w:t>
            </w:r>
          </w:p>
        </w:tc>
      </w:tr>
      <w:tr w:rsidR="00E943F6" w:rsidRPr="003902B6" w:rsidTr="00D14ACE">
        <w:trPr>
          <w:trHeight w:val="277"/>
        </w:trPr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F%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255556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188889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4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344444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266667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833333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166667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7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5.98889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2</w:t>
            </w:r>
          </w:p>
        </w:tc>
      </w:tr>
      <w:tr w:rsidR="00E943F6" w:rsidRPr="003902B6" w:rsidTr="00D14ACE">
        <w:trPr>
          <w:trHeight w:val="277"/>
        </w:trPr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Fp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66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52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20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64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54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28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45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78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76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19</w:t>
            </w:r>
          </w:p>
        </w:tc>
      </w:tr>
      <w:tr w:rsidR="00E943F6" w:rsidRPr="003902B6" w:rsidTr="00D14ACE">
        <w:trPr>
          <w:trHeight w:val="277"/>
        </w:trPr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DTSF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19006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28902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5.3393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9.90148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4.64216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27641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5.11581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3.90403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5.03558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0.40196</w:t>
            </w:r>
          </w:p>
        </w:tc>
      </w:tr>
      <w:tr w:rsidR="00E943F6" w:rsidRPr="003902B6" w:rsidTr="00D14ACE">
        <w:trPr>
          <w:trHeight w:val="277"/>
        </w:trPr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S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19006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28902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8.46315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36892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4.64216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27641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95393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3.90403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5.03558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34498</w:t>
            </w:r>
          </w:p>
        </w:tc>
      </w:tr>
      <w:tr w:rsidR="00E943F6" w:rsidRPr="003902B6" w:rsidTr="00A362D3">
        <w:trPr>
          <w:trHeight w:val="216"/>
        </w:trPr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Distance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33.434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420.076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572.125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831.295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825.516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463.463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800.785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068.288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96.814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43F6" w:rsidRPr="003902B6" w:rsidRDefault="00E943F6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56.255</w:t>
            </w:r>
          </w:p>
        </w:tc>
      </w:tr>
      <w:tr w:rsidR="00D14ACE" w:rsidRPr="003902B6" w:rsidTr="00D14ACE">
        <w:trPr>
          <w:trHeight w:val="277"/>
        </w:trPr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Z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296667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022778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641111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225556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633889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752222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582222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970556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975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264444</w:t>
            </w:r>
          </w:p>
        </w:tc>
      </w:tr>
      <w:tr w:rsidR="00D14ACE" w:rsidRPr="003902B6" w:rsidTr="00D14ACE">
        <w:trPr>
          <w:trHeight w:val="277"/>
        </w:trPr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UZ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006667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720556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352222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697222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338889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930556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208333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892222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796667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605</w:t>
            </w:r>
          </w:p>
        </w:tc>
      </w:tr>
      <w:tr w:rsidR="00D14ACE" w:rsidRPr="003902B6" w:rsidTr="00D14ACE">
        <w:trPr>
          <w:trHeight w:val="277"/>
        </w:trPr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ZT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8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6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5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9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0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7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8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7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7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4</w:t>
            </w:r>
          </w:p>
        </w:tc>
      </w:tr>
      <w:tr w:rsidR="00D14ACE" w:rsidRPr="003902B6" w:rsidTr="00A362D3">
        <w:trPr>
          <w:trHeight w:val="106"/>
        </w:trPr>
        <w:tc>
          <w:tcPr>
            <w:tcW w:w="26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6660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Avg Height</w:t>
            </w:r>
            <w:r w:rsidR="00666098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(cm)</w:t>
            </w: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D14ACE" w:rsidRPr="003902B6" w:rsidTr="00D14ACE">
        <w:trPr>
          <w:trHeight w:val="277"/>
        </w:trPr>
        <w:tc>
          <w:tcPr>
            <w:tcW w:w="26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Time (min)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D14ACE" w:rsidRPr="003902B6" w:rsidTr="00D14ACE">
        <w:trPr>
          <w:trHeight w:val="277"/>
        </w:trPr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                 </w:t>
            </w:r>
            <w:r w:rsidR="00666098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</w:t>
            </w: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5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517542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569992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863106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879673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983896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655794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051619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941502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18698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796432</w:t>
            </w:r>
          </w:p>
        </w:tc>
      </w:tr>
      <w:tr w:rsidR="00D14ACE" w:rsidRPr="003902B6" w:rsidTr="00D14ACE">
        <w:trPr>
          <w:trHeight w:val="277"/>
        </w:trPr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939715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352875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604282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354337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761479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380994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324788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624934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53637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570297</w:t>
            </w:r>
          </w:p>
        </w:tc>
      </w:tr>
      <w:tr w:rsidR="00D14ACE" w:rsidRPr="003902B6" w:rsidTr="00D14ACE">
        <w:trPr>
          <w:trHeight w:val="277"/>
        </w:trPr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5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80927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607877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121538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124185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899145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962945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804501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01187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471441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820335</w:t>
            </w:r>
          </w:p>
        </w:tc>
      </w:tr>
      <w:tr w:rsidR="00D14ACE" w:rsidRPr="003902B6" w:rsidTr="00D14ACE">
        <w:trPr>
          <w:trHeight w:val="277"/>
        </w:trPr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13206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495762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027836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965762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429514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155513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425763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036313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19591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029384</w:t>
            </w:r>
          </w:p>
        </w:tc>
      </w:tr>
      <w:tr w:rsidR="00D14ACE" w:rsidRPr="003902B6" w:rsidTr="00D14ACE">
        <w:trPr>
          <w:trHeight w:val="277"/>
        </w:trPr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5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24223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218335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502855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744027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009759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989093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852862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318469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682662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466621</w:t>
            </w:r>
          </w:p>
        </w:tc>
      </w:tr>
      <w:tr w:rsidR="00D14ACE" w:rsidRPr="003902B6" w:rsidTr="00D14ACE">
        <w:trPr>
          <w:trHeight w:val="277"/>
        </w:trPr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829734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581669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194854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899406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012146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217068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542498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739638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796367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450535</w:t>
            </w:r>
          </w:p>
        </w:tc>
      </w:tr>
      <w:tr w:rsidR="00D14ACE" w:rsidRPr="003902B6" w:rsidTr="00D14ACE">
        <w:trPr>
          <w:trHeight w:val="277"/>
        </w:trPr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5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342805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15406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106431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081022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666635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47739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640189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372773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550156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63473</w:t>
            </w:r>
          </w:p>
        </w:tc>
      </w:tr>
      <w:tr w:rsidR="00D14ACE" w:rsidRPr="003902B6" w:rsidTr="00D14ACE">
        <w:trPr>
          <w:trHeight w:val="277"/>
        </w:trPr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158925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674064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760957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509895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510061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829007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415377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587298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161539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981038</w:t>
            </w:r>
          </w:p>
        </w:tc>
      </w:tr>
      <w:tr w:rsidR="00D14ACE" w:rsidRPr="003902B6" w:rsidTr="00D14ACE">
        <w:trPr>
          <w:trHeight w:val="277"/>
        </w:trPr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5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948633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921573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417796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157053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715277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643972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851969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087507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675799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629829</w:t>
            </w:r>
          </w:p>
        </w:tc>
      </w:tr>
      <w:tr w:rsidR="00D14ACE" w:rsidRPr="003902B6" w:rsidTr="00D14ACE">
        <w:trPr>
          <w:trHeight w:val="277"/>
        </w:trPr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84382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248798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613916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671858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157864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977057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435946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393339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814485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1557</w:t>
            </w:r>
          </w:p>
        </w:tc>
      </w:tr>
    </w:tbl>
    <w:p w:rsidR="00237F29" w:rsidRPr="003902B6" w:rsidRDefault="00202F58">
      <w:pPr>
        <w:rPr>
          <w:rFonts w:ascii="Times New Roman" w:hAnsi="Times New Roman" w:cs="Times New Roman"/>
        </w:rPr>
      </w:pPr>
      <w:r w:rsidRPr="003902B6">
        <w:rPr>
          <w:rFonts w:ascii="Times New Roman" w:hAnsi="Times New Roman" w:cs="Times New Roman"/>
        </w:rPr>
        <w:t>AV = angular velocity, F%= % time freeze, FP= freeze point, MS =Maximum Speed</w:t>
      </w:r>
      <w:r w:rsidR="00D14ACE" w:rsidRPr="003902B6">
        <w:rPr>
          <w:rFonts w:ascii="Times New Roman" w:hAnsi="Times New Roman" w:cs="Times New Roman"/>
        </w:rPr>
        <w:t xml:space="preserve">, LZ = time spent in lower zone, UZ= time spent in upper zone, ZT= upper-lower zone transition </w:t>
      </w:r>
    </w:p>
    <w:p w:rsidR="00202F58" w:rsidRPr="003902B6" w:rsidRDefault="002E48CE" w:rsidP="00D14ACE">
      <w:pPr>
        <w:tabs>
          <w:tab w:val="left" w:pos="1571"/>
        </w:tabs>
        <w:rPr>
          <w:rFonts w:ascii="Times New Roman" w:hAnsi="Times New Roman" w:cs="Times New Roman"/>
          <w:b/>
          <w:sz w:val="32"/>
        </w:rPr>
      </w:pPr>
      <w:r w:rsidRPr="003902B6">
        <w:rPr>
          <w:rFonts w:ascii="Times New Roman" w:hAnsi="Times New Roman" w:cs="Times New Roman"/>
          <w:b/>
          <w:sz w:val="32"/>
        </w:rPr>
        <w:lastRenderedPageBreak/>
        <w:t>Run 2</w:t>
      </w:r>
      <w:r w:rsidR="00D14ACE" w:rsidRPr="003902B6">
        <w:rPr>
          <w:rFonts w:ascii="Times New Roman" w:hAnsi="Times New Roman" w:cs="Times New Roman"/>
          <w:b/>
          <w:sz w:val="32"/>
        </w:rPr>
        <w:tab/>
      </w:r>
    </w:p>
    <w:tbl>
      <w:tblPr>
        <w:tblW w:w="14026" w:type="dxa"/>
        <w:tblLook w:val="04A0" w:firstRow="1" w:lastRow="0" w:firstColumn="1" w:lastColumn="0" w:noHBand="0" w:noVBand="1"/>
      </w:tblPr>
      <w:tblGrid>
        <w:gridCol w:w="1516"/>
        <w:gridCol w:w="1251"/>
        <w:gridCol w:w="1251"/>
        <w:gridCol w:w="1251"/>
        <w:gridCol w:w="1251"/>
        <w:gridCol w:w="1251"/>
        <w:gridCol w:w="1251"/>
        <w:gridCol w:w="1251"/>
        <w:gridCol w:w="1251"/>
        <w:gridCol w:w="1251"/>
        <w:gridCol w:w="1251"/>
      </w:tblGrid>
      <w:tr w:rsidR="00237F29" w:rsidRPr="003902B6" w:rsidTr="00D14ACE">
        <w:trPr>
          <w:trHeight w:val="290"/>
        </w:trPr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37F29" w:rsidRPr="003902B6" w:rsidRDefault="00237F29" w:rsidP="00237F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37F29" w:rsidRPr="003902B6" w:rsidRDefault="00237F29" w:rsidP="0023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37F29" w:rsidRPr="003902B6" w:rsidRDefault="00237F29" w:rsidP="0023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37F29" w:rsidRPr="003902B6" w:rsidRDefault="00237F29" w:rsidP="0023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37F29" w:rsidRPr="003902B6" w:rsidRDefault="00237F29" w:rsidP="0023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37F29" w:rsidRPr="003902B6" w:rsidRDefault="00237F29" w:rsidP="0023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37F29" w:rsidRPr="003902B6" w:rsidRDefault="00237F29" w:rsidP="0023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37F29" w:rsidRPr="003902B6" w:rsidRDefault="00237F29" w:rsidP="0023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37F29" w:rsidRPr="003902B6" w:rsidRDefault="00237F29" w:rsidP="0023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37F29" w:rsidRPr="003902B6" w:rsidRDefault="00237F29" w:rsidP="0023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37F29" w:rsidRPr="003902B6" w:rsidRDefault="00237F29" w:rsidP="00237F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</w:tr>
      <w:tr w:rsidR="00D14ACE" w:rsidRPr="003902B6" w:rsidTr="00D14ACE">
        <w:trPr>
          <w:trHeight w:val="290"/>
        </w:trPr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b/>
                <w:color w:val="000000"/>
                <w:lang w:eastAsia="en-IN"/>
              </w:rPr>
              <w:t>Fish 1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b/>
                <w:color w:val="000000"/>
                <w:lang w:eastAsia="en-IN"/>
              </w:rPr>
              <w:t>Fish 2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b/>
                <w:color w:val="000000"/>
                <w:lang w:eastAsia="en-IN"/>
              </w:rPr>
              <w:t>Fish 3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b/>
                <w:color w:val="000000"/>
                <w:lang w:eastAsia="en-IN"/>
              </w:rPr>
              <w:t>Fish 4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b/>
                <w:color w:val="000000"/>
                <w:lang w:eastAsia="en-IN"/>
              </w:rPr>
              <w:t>Fish 5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b/>
                <w:color w:val="000000"/>
                <w:lang w:eastAsia="en-IN"/>
              </w:rPr>
              <w:t>Fish 6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b/>
                <w:color w:val="000000"/>
                <w:lang w:eastAsia="en-IN"/>
              </w:rPr>
              <w:t>Fish 7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b/>
                <w:color w:val="000000"/>
                <w:lang w:eastAsia="en-IN"/>
              </w:rPr>
              <w:t>Fish 8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b/>
                <w:color w:val="000000"/>
                <w:lang w:eastAsia="en-IN"/>
              </w:rPr>
              <w:t>Fish 9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b/>
                <w:color w:val="000000"/>
                <w:lang w:eastAsia="en-IN"/>
              </w:rPr>
              <w:t>Fish 10</w:t>
            </w:r>
          </w:p>
        </w:tc>
      </w:tr>
      <w:tr w:rsidR="00D14ACE" w:rsidRPr="003902B6" w:rsidTr="00D14ACE">
        <w:trPr>
          <w:trHeight w:val="290"/>
        </w:trPr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AV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1.43345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588787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145882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53387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677259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805311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680342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0113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359019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101088</w:t>
            </w:r>
          </w:p>
        </w:tc>
      </w:tr>
      <w:tr w:rsidR="00D14ACE" w:rsidRPr="003902B6" w:rsidTr="00D14ACE">
        <w:trPr>
          <w:trHeight w:val="290"/>
        </w:trPr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EANDER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085014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767643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409665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91874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806161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202361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114183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615436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898835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079686</w:t>
            </w:r>
          </w:p>
        </w:tc>
      </w:tr>
      <w:tr w:rsidR="00D14ACE" w:rsidRPr="003902B6" w:rsidTr="00D14ACE">
        <w:trPr>
          <w:trHeight w:val="290"/>
        </w:trPr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peed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178069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496318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564629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751199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280124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524553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669817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238356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803293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812458</w:t>
            </w:r>
          </w:p>
        </w:tc>
      </w:tr>
      <w:tr w:rsidR="00D14ACE" w:rsidRPr="003902B6" w:rsidTr="00D14ACE">
        <w:trPr>
          <w:trHeight w:val="290"/>
        </w:trPr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F%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644444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1.67778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333333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577778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433333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911111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6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4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1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0.8</w:t>
            </w:r>
          </w:p>
        </w:tc>
      </w:tr>
      <w:tr w:rsidR="00D14ACE" w:rsidRPr="003902B6" w:rsidTr="00D14ACE">
        <w:trPr>
          <w:trHeight w:val="290"/>
        </w:trPr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Fp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99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16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28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63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79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51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26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18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05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75</w:t>
            </w:r>
          </w:p>
        </w:tc>
      </w:tr>
      <w:tr w:rsidR="00D14ACE" w:rsidRPr="003902B6" w:rsidTr="00D14ACE">
        <w:trPr>
          <w:trHeight w:val="290"/>
        </w:trPr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DTSF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7.89648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6.54551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4.2675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41868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1.42359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17049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9.91075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5.82774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9.42509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965502</w:t>
            </w:r>
          </w:p>
        </w:tc>
      </w:tr>
      <w:tr w:rsidR="00D14ACE" w:rsidRPr="003902B6" w:rsidTr="00D14ACE">
        <w:trPr>
          <w:trHeight w:val="290"/>
        </w:trPr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S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7.89648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6.54551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64841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41868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891935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17049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20541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20086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56048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965502</w:t>
            </w:r>
          </w:p>
        </w:tc>
      </w:tr>
      <w:tr w:rsidR="00D14ACE" w:rsidRPr="003902B6" w:rsidTr="00D14ACE">
        <w:trPr>
          <w:trHeight w:val="290"/>
        </w:trPr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Distance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826.313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47.754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69.389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641.349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501.383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950.087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00.945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55.835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739.988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54.0959</w:t>
            </w:r>
          </w:p>
        </w:tc>
      </w:tr>
      <w:tr w:rsidR="00D14ACE" w:rsidRPr="003902B6" w:rsidTr="00D14ACE">
        <w:trPr>
          <w:trHeight w:val="290"/>
        </w:trPr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Z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364444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458333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79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639444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865556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246667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702778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717222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656667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89</w:t>
            </w:r>
          </w:p>
        </w:tc>
      </w:tr>
      <w:tr w:rsidR="00D14ACE" w:rsidRPr="003902B6" w:rsidTr="00D14ACE">
        <w:trPr>
          <w:trHeight w:val="290"/>
        </w:trPr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UZ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163889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093889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003889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087778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974444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416667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109444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212222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134444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489444</w:t>
            </w:r>
          </w:p>
        </w:tc>
      </w:tr>
      <w:tr w:rsidR="00D14ACE" w:rsidRPr="003902B6" w:rsidTr="00D14ACE">
        <w:trPr>
          <w:trHeight w:val="290"/>
        </w:trPr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ZT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9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24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7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2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3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7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0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5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7</w:t>
            </w:r>
          </w:p>
        </w:tc>
      </w:tr>
      <w:tr w:rsidR="00D14ACE" w:rsidRPr="003902B6" w:rsidTr="00D14ACE">
        <w:trPr>
          <w:trHeight w:val="290"/>
        </w:trPr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D14ACE" w:rsidRPr="003902B6" w:rsidTr="00D14ACE">
        <w:trPr>
          <w:trHeight w:val="290"/>
        </w:trPr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14ACE" w:rsidRPr="003902B6" w:rsidRDefault="00D14ACE" w:rsidP="006660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Avg Height</w:t>
            </w:r>
            <w:r w:rsidR="00666098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(cm)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14ACE" w:rsidRPr="003902B6" w:rsidRDefault="00D14ACE" w:rsidP="00D14A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D14ACE" w:rsidRPr="003902B6" w:rsidTr="00D14ACE">
        <w:trPr>
          <w:trHeight w:val="290"/>
        </w:trPr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          Time (min)                   0.5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475696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864632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818716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465639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858574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135946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253976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49526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774154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481013</w:t>
            </w:r>
          </w:p>
        </w:tc>
      </w:tr>
      <w:tr w:rsidR="00D14ACE" w:rsidRPr="003902B6" w:rsidTr="00D14ACE">
        <w:trPr>
          <w:trHeight w:val="290"/>
        </w:trPr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389616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65557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355124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955001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226028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99823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791366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157104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360167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91608</w:t>
            </w:r>
          </w:p>
        </w:tc>
      </w:tr>
      <w:tr w:rsidR="00D14ACE" w:rsidRPr="003902B6" w:rsidTr="00D14ACE">
        <w:trPr>
          <w:trHeight w:val="290"/>
        </w:trPr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5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227055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051219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64533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255638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299215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843682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079063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323012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963787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951949</w:t>
            </w:r>
          </w:p>
        </w:tc>
      </w:tr>
      <w:tr w:rsidR="00D14ACE" w:rsidRPr="003902B6" w:rsidTr="00D14ACE">
        <w:trPr>
          <w:trHeight w:val="290"/>
        </w:trPr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165461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533599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59055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450887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766444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697099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717184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96065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753687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258988</w:t>
            </w:r>
          </w:p>
        </w:tc>
      </w:tr>
      <w:tr w:rsidR="00D14ACE" w:rsidRPr="003902B6" w:rsidTr="00D14ACE">
        <w:trPr>
          <w:trHeight w:val="290"/>
        </w:trPr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5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695318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997483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333923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342732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440342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374062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911884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620777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762001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401413</w:t>
            </w:r>
          </w:p>
        </w:tc>
      </w:tr>
      <w:tr w:rsidR="00D14ACE" w:rsidRPr="003902B6" w:rsidTr="00D14ACE">
        <w:trPr>
          <w:trHeight w:val="290"/>
        </w:trPr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844161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324454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513049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22622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024828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689265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052759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142336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597069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183537</w:t>
            </w:r>
          </w:p>
        </w:tc>
      </w:tr>
      <w:tr w:rsidR="00D14ACE" w:rsidRPr="003902B6" w:rsidTr="00D14ACE">
        <w:trPr>
          <w:trHeight w:val="290"/>
        </w:trPr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5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501186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856208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831592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051302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349579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383491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642282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323709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628914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855931</w:t>
            </w:r>
          </w:p>
        </w:tc>
      </w:tr>
      <w:tr w:rsidR="00D14ACE" w:rsidRPr="003902B6" w:rsidTr="00D14ACE">
        <w:trPr>
          <w:trHeight w:val="290"/>
        </w:trPr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958117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39101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363461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835298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295365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809371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561242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868972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990254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04728</w:t>
            </w:r>
          </w:p>
        </w:tc>
      </w:tr>
      <w:tr w:rsidR="00D14ACE" w:rsidRPr="003902B6" w:rsidTr="00D14ACE">
        <w:trPr>
          <w:trHeight w:val="290"/>
        </w:trPr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5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263023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212383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636827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076971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859145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48718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688825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218001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265243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518226</w:t>
            </w:r>
          </w:p>
        </w:tc>
      </w:tr>
      <w:tr w:rsidR="00D14ACE" w:rsidRPr="003902B6" w:rsidTr="00D14ACE">
        <w:trPr>
          <w:trHeight w:val="290"/>
        </w:trPr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974207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391127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998063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21648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848977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808485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047091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869155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08698</w:t>
            </w:r>
          </w:p>
        </w:tc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4ACE" w:rsidRPr="003902B6" w:rsidRDefault="00D14ACE" w:rsidP="00D14A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506102</w:t>
            </w:r>
          </w:p>
        </w:tc>
      </w:tr>
    </w:tbl>
    <w:p w:rsidR="00237F29" w:rsidRDefault="00237F29">
      <w:pPr>
        <w:rPr>
          <w:rFonts w:ascii="Times New Roman" w:hAnsi="Times New Roman" w:cs="Times New Roman"/>
        </w:rPr>
      </w:pPr>
    </w:p>
    <w:p w:rsidR="00A362D3" w:rsidRPr="003902B6" w:rsidRDefault="00A362D3">
      <w:pPr>
        <w:rPr>
          <w:rFonts w:ascii="Times New Roman" w:hAnsi="Times New Roman" w:cs="Times New Roman"/>
        </w:rPr>
      </w:pPr>
    </w:p>
    <w:p w:rsidR="00D14ACE" w:rsidRPr="003902B6" w:rsidRDefault="00D14ACE">
      <w:pPr>
        <w:rPr>
          <w:rFonts w:ascii="Times New Roman" w:hAnsi="Times New Roman" w:cs="Times New Roman"/>
          <w:b/>
        </w:rPr>
      </w:pPr>
      <w:r w:rsidRPr="003902B6">
        <w:rPr>
          <w:rFonts w:ascii="Times New Roman" w:hAnsi="Times New Roman" w:cs="Times New Roman"/>
          <w:b/>
        </w:rPr>
        <w:t>Run 3</w:t>
      </w:r>
    </w:p>
    <w:tbl>
      <w:tblPr>
        <w:tblW w:w="13969" w:type="dxa"/>
        <w:tblLook w:val="04A0" w:firstRow="1" w:lastRow="0" w:firstColumn="1" w:lastColumn="0" w:noHBand="0" w:noVBand="1"/>
      </w:tblPr>
      <w:tblGrid>
        <w:gridCol w:w="1369"/>
        <w:gridCol w:w="1260"/>
        <w:gridCol w:w="1260"/>
        <w:gridCol w:w="1260"/>
        <w:gridCol w:w="1260"/>
        <w:gridCol w:w="1260"/>
        <w:gridCol w:w="1260"/>
        <w:gridCol w:w="1260"/>
        <w:gridCol w:w="1260"/>
        <w:gridCol w:w="1260"/>
        <w:gridCol w:w="1260"/>
      </w:tblGrid>
      <w:tr w:rsidR="00701CAC" w:rsidRPr="003902B6" w:rsidTr="00D14ACE">
        <w:trPr>
          <w:trHeight w:val="269"/>
        </w:trPr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b/>
                <w:color w:val="000000"/>
                <w:lang w:eastAsia="en-IN"/>
              </w:rPr>
              <w:t>Fish 1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b/>
                <w:color w:val="000000"/>
                <w:lang w:eastAsia="en-IN"/>
              </w:rPr>
              <w:t>Fish 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b/>
                <w:color w:val="000000"/>
                <w:lang w:eastAsia="en-IN"/>
              </w:rPr>
              <w:t>Fish 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b/>
                <w:color w:val="000000"/>
                <w:lang w:eastAsia="en-IN"/>
              </w:rPr>
              <w:t>Fish 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b/>
                <w:color w:val="000000"/>
                <w:lang w:eastAsia="en-IN"/>
              </w:rPr>
              <w:t>Fish 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b/>
                <w:color w:val="000000"/>
                <w:lang w:eastAsia="en-IN"/>
              </w:rPr>
              <w:t>Fish 6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b/>
                <w:color w:val="000000"/>
                <w:lang w:eastAsia="en-IN"/>
              </w:rPr>
              <w:t>Fish 7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b/>
                <w:color w:val="000000"/>
                <w:lang w:eastAsia="en-IN"/>
              </w:rPr>
              <w:t>Fish 8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b/>
                <w:color w:val="000000"/>
                <w:lang w:eastAsia="en-IN"/>
              </w:rPr>
              <w:t>Fish 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b/>
                <w:color w:val="000000"/>
                <w:lang w:eastAsia="en-IN"/>
              </w:rPr>
              <w:t>Fish 10</w:t>
            </w:r>
          </w:p>
        </w:tc>
      </w:tr>
      <w:tr w:rsidR="00701CAC" w:rsidRPr="003902B6" w:rsidTr="00D14ACE">
        <w:trPr>
          <w:trHeight w:val="269"/>
        </w:trPr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AV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053686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3530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8915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666446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47385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4.9514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6644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922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01366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7.86561</w:t>
            </w:r>
          </w:p>
        </w:tc>
      </w:tr>
      <w:tr w:rsidR="00701CAC" w:rsidRPr="003902B6" w:rsidTr="00D14ACE">
        <w:trPr>
          <w:trHeight w:val="269"/>
        </w:trPr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EANDER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44379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2523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230318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62792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70190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61213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41086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73658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721878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71986</w:t>
            </w:r>
          </w:p>
        </w:tc>
      </w:tr>
      <w:tr w:rsidR="00701CAC" w:rsidRPr="003902B6" w:rsidTr="00D14ACE">
        <w:trPr>
          <w:trHeight w:val="269"/>
        </w:trPr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peed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870027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781157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9564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773251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104266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70032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9072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413187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435737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068811</w:t>
            </w:r>
          </w:p>
        </w:tc>
      </w:tr>
      <w:tr w:rsidR="00701CAC" w:rsidRPr="003902B6" w:rsidTr="00D14ACE">
        <w:trPr>
          <w:trHeight w:val="269"/>
        </w:trPr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F%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08888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55556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755556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6.17778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08888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18888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78888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98888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522222</w:t>
            </w:r>
          </w:p>
        </w:tc>
      </w:tr>
      <w:tr w:rsidR="00701CAC" w:rsidRPr="003902B6" w:rsidTr="00D14ACE">
        <w:trPr>
          <w:trHeight w:val="269"/>
        </w:trPr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Fp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88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38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98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5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5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1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6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9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18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58</w:t>
            </w:r>
          </w:p>
        </w:tc>
      </w:tr>
      <w:tr w:rsidR="00701CAC" w:rsidRPr="003902B6" w:rsidTr="00D14ACE">
        <w:trPr>
          <w:trHeight w:val="269"/>
        </w:trPr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DTSF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5.3312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9.7374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8.468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5.6925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5.7235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1.1371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4.0564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7.07116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3.93348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6.47033</w:t>
            </w:r>
          </w:p>
        </w:tc>
      </w:tr>
      <w:tr w:rsidR="00701CAC" w:rsidRPr="003902B6" w:rsidTr="00D14ACE">
        <w:trPr>
          <w:trHeight w:val="269"/>
        </w:trPr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5.3312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9.7374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8.468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2583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8.0838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6.05206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4.0564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824598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3.93348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2.68503</w:t>
            </w:r>
          </w:p>
        </w:tc>
      </w:tr>
      <w:tr w:rsidR="00701CAC" w:rsidRPr="003902B6" w:rsidTr="00D14ACE">
        <w:trPr>
          <w:trHeight w:val="269"/>
        </w:trPr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Distanc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461.008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730.45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086.93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722.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521.78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007.121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371.947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438.93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930.936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420.912</w:t>
            </w:r>
          </w:p>
        </w:tc>
      </w:tr>
      <w:tr w:rsidR="00701CAC" w:rsidRPr="003902B6" w:rsidTr="00D14ACE">
        <w:trPr>
          <w:trHeight w:val="269"/>
        </w:trPr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701CAC" w:rsidRPr="003902B6" w:rsidTr="00D14ACE">
        <w:trPr>
          <w:trHeight w:val="269"/>
        </w:trPr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701CAC" w:rsidRPr="003902B6" w:rsidTr="00D14ACE">
        <w:trPr>
          <w:trHeight w:val="269"/>
        </w:trPr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Z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136111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135556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95333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321111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28888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146111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371111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64833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941667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657222</w:t>
            </w:r>
          </w:p>
        </w:tc>
      </w:tr>
      <w:tr w:rsidR="00701CAC" w:rsidRPr="003902B6" w:rsidTr="00D14ACE">
        <w:trPr>
          <w:trHeight w:val="269"/>
        </w:trPr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UZ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54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80444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51222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60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74722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42444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66444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90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292778</w:t>
            </w:r>
          </w:p>
        </w:tc>
      </w:tr>
      <w:tr w:rsidR="00701CAC" w:rsidRPr="003902B6" w:rsidTr="00D14ACE">
        <w:trPr>
          <w:trHeight w:val="269"/>
        </w:trPr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ZT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8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1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6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7</w:t>
            </w:r>
          </w:p>
        </w:tc>
      </w:tr>
      <w:tr w:rsidR="00701CAC" w:rsidRPr="003902B6" w:rsidTr="00D14ACE">
        <w:trPr>
          <w:trHeight w:val="269"/>
        </w:trPr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701CAC" w:rsidRPr="003902B6" w:rsidTr="00D14ACE">
        <w:trPr>
          <w:trHeight w:val="269"/>
        </w:trPr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666098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Avg Height</w:t>
            </w: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(cm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666098" w:rsidRPr="003902B6" w:rsidTr="00D14ACE">
        <w:trPr>
          <w:trHeight w:val="269"/>
        </w:trPr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          Time (min)                   0.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00305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179637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379838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749006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58071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42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33101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67175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04913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778337</w:t>
            </w:r>
          </w:p>
        </w:tc>
      </w:tr>
      <w:tr w:rsidR="00666098" w:rsidRPr="003902B6" w:rsidTr="00D14ACE">
        <w:trPr>
          <w:trHeight w:val="269"/>
        </w:trPr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263838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56168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34958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67547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68841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241917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546817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213206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774431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706809</w:t>
            </w:r>
          </w:p>
        </w:tc>
      </w:tr>
      <w:tr w:rsidR="00666098" w:rsidRPr="003902B6" w:rsidTr="00D14ACE">
        <w:trPr>
          <w:trHeight w:val="269"/>
        </w:trPr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30464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63227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47449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72196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11797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466166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948546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13849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21596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932354</w:t>
            </w:r>
          </w:p>
        </w:tc>
      </w:tr>
      <w:tr w:rsidR="00666098" w:rsidRPr="003902B6" w:rsidTr="00D14ACE">
        <w:trPr>
          <w:trHeight w:val="269"/>
        </w:trPr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959986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07469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836317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692187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119808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28858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00377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43973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901218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816607</w:t>
            </w:r>
          </w:p>
        </w:tc>
      </w:tr>
      <w:tr w:rsidR="00666098" w:rsidRPr="003902B6" w:rsidTr="00D14ACE">
        <w:trPr>
          <w:trHeight w:val="269"/>
        </w:trPr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62517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196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14749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687837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3001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28751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95059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30471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480746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378082</w:t>
            </w:r>
          </w:p>
        </w:tc>
      </w:tr>
      <w:tr w:rsidR="00666098" w:rsidRPr="003902B6" w:rsidTr="00D14ACE">
        <w:trPr>
          <w:trHeight w:val="269"/>
        </w:trPr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401516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5108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79160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064341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65548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361471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649418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47660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874747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013941</w:t>
            </w:r>
          </w:p>
        </w:tc>
      </w:tr>
      <w:tr w:rsidR="00666098" w:rsidRPr="003902B6" w:rsidTr="00D14ACE">
        <w:trPr>
          <w:trHeight w:val="269"/>
        </w:trPr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511276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437491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703928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82575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43939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271906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53413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623751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284001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653668</w:t>
            </w:r>
          </w:p>
        </w:tc>
      </w:tr>
      <w:tr w:rsidR="00666098" w:rsidRPr="003902B6" w:rsidTr="00D14ACE">
        <w:trPr>
          <w:trHeight w:val="269"/>
        </w:trPr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49817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27928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79166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998451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01952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829626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50783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34604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83172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530555</w:t>
            </w:r>
          </w:p>
        </w:tc>
      </w:tr>
      <w:tr w:rsidR="00666098" w:rsidRPr="003902B6" w:rsidTr="00D14ACE">
        <w:trPr>
          <w:trHeight w:val="269"/>
        </w:trPr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807781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95412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54626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405257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8881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25193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98002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85349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4381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217867</w:t>
            </w:r>
          </w:p>
        </w:tc>
      </w:tr>
      <w:tr w:rsidR="00666098" w:rsidRPr="003902B6" w:rsidTr="00D14ACE">
        <w:trPr>
          <w:trHeight w:val="269"/>
        </w:trPr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057026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33348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14040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790866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54012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3137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08561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30598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45622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334036</w:t>
            </w:r>
          </w:p>
        </w:tc>
      </w:tr>
      <w:tr w:rsidR="00666098" w:rsidRPr="003902B6" w:rsidTr="00D14ACE">
        <w:trPr>
          <w:trHeight w:val="269"/>
        </w:trPr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666098" w:rsidRDefault="00666098" w:rsidP="006660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</w:tr>
    </w:tbl>
    <w:p w:rsidR="00237F29" w:rsidRPr="003902B6" w:rsidRDefault="00D14ACE">
      <w:pPr>
        <w:rPr>
          <w:rFonts w:ascii="Times New Roman" w:hAnsi="Times New Roman" w:cs="Times New Roman"/>
          <w:b/>
        </w:rPr>
      </w:pPr>
      <w:r w:rsidRPr="003902B6">
        <w:rPr>
          <w:rFonts w:ascii="Times New Roman" w:hAnsi="Times New Roman" w:cs="Times New Roman"/>
          <w:b/>
        </w:rPr>
        <w:lastRenderedPageBreak/>
        <w:t>Run 4</w:t>
      </w:r>
    </w:p>
    <w:tbl>
      <w:tblPr>
        <w:tblW w:w="13980" w:type="dxa"/>
        <w:tblLook w:val="04A0" w:firstRow="1" w:lastRow="0" w:firstColumn="1" w:lastColumn="0" w:noHBand="0" w:noVBand="1"/>
      </w:tblPr>
      <w:tblGrid>
        <w:gridCol w:w="1370"/>
        <w:gridCol w:w="1261"/>
        <w:gridCol w:w="1261"/>
        <w:gridCol w:w="1261"/>
        <w:gridCol w:w="1261"/>
        <w:gridCol w:w="1261"/>
        <w:gridCol w:w="1261"/>
        <w:gridCol w:w="1261"/>
        <w:gridCol w:w="1261"/>
        <w:gridCol w:w="1261"/>
        <w:gridCol w:w="1261"/>
      </w:tblGrid>
      <w:tr w:rsidR="00701CAC" w:rsidRPr="003902B6" w:rsidTr="00666098">
        <w:trPr>
          <w:trHeight w:val="304"/>
        </w:trPr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b/>
                <w:color w:val="000000"/>
                <w:lang w:eastAsia="en-IN"/>
              </w:rPr>
              <w:t>Fish 1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b/>
                <w:color w:val="000000"/>
                <w:lang w:eastAsia="en-IN"/>
              </w:rPr>
              <w:t>Fish 2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b/>
                <w:color w:val="000000"/>
                <w:lang w:eastAsia="en-IN"/>
              </w:rPr>
              <w:t>Fish 3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b/>
                <w:color w:val="000000"/>
                <w:lang w:eastAsia="en-IN"/>
              </w:rPr>
              <w:t>Fish 4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b/>
                <w:color w:val="000000"/>
                <w:lang w:eastAsia="en-IN"/>
              </w:rPr>
              <w:t>Fish 5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b/>
                <w:color w:val="000000"/>
                <w:lang w:eastAsia="en-IN"/>
              </w:rPr>
              <w:t>Fish 6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b/>
                <w:color w:val="000000"/>
                <w:lang w:eastAsia="en-IN"/>
              </w:rPr>
              <w:t>Fish 7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b/>
                <w:color w:val="000000"/>
                <w:lang w:eastAsia="en-IN"/>
              </w:rPr>
              <w:t>Fish 8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b/>
                <w:color w:val="000000"/>
                <w:lang w:eastAsia="en-IN"/>
              </w:rPr>
              <w:t>Fish 9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b/>
                <w:color w:val="000000"/>
                <w:lang w:eastAsia="en-IN"/>
              </w:rPr>
              <w:t>Fish 10</w:t>
            </w:r>
          </w:p>
        </w:tc>
      </w:tr>
      <w:tr w:rsidR="00701CAC" w:rsidRPr="003902B6" w:rsidTr="00666098">
        <w:trPr>
          <w:trHeight w:val="304"/>
        </w:trPr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AV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8.57115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324141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05669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772403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370997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039548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5.4721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5.16264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21235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388673</w:t>
            </w:r>
          </w:p>
        </w:tc>
      </w:tr>
      <w:tr w:rsidR="00701CAC" w:rsidRPr="003902B6" w:rsidTr="00666098">
        <w:trPr>
          <w:trHeight w:val="304"/>
        </w:trPr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EANDER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124304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751922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376444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571667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481066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809242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832295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69744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340059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952498</w:t>
            </w:r>
          </w:p>
        </w:tc>
      </w:tr>
      <w:tr w:rsidR="00701CAC" w:rsidRPr="003902B6" w:rsidTr="00666098">
        <w:trPr>
          <w:trHeight w:val="304"/>
        </w:trPr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peed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779892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28526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697728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813164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032487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170783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779959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77908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059822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559408</w:t>
            </w:r>
          </w:p>
        </w:tc>
      </w:tr>
      <w:tr w:rsidR="00701CAC" w:rsidRPr="003902B6" w:rsidTr="00666098">
        <w:trPr>
          <w:trHeight w:val="304"/>
        </w:trPr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F%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366667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211111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366667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7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277778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711111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111111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711111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722222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2</w:t>
            </w:r>
          </w:p>
        </w:tc>
      </w:tr>
      <w:tr w:rsidR="00701CAC" w:rsidRPr="003902B6" w:rsidTr="00666098">
        <w:trPr>
          <w:trHeight w:val="304"/>
        </w:trPr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Fp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5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96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00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02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17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43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24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32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77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46</w:t>
            </w:r>
          </w:p>
        </w:tc>
      </w:tr>
      <w:tr w:rsidR="00701CAC" w:rsidRPr="003902B6" w:rsidTr="00666098">
        <w:trPr>
          <w:trHeight w:val="304"/>
        </w:trPr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DTSF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9.12032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4.05024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03851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64168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2.66184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8.27725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4.66315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5.37423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5.59981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6.00544</w:t>
            </w:r>
          </w:p>
        </w:tc>
      </w:tr>
      <w:tr w:rsidR="00701CAC" w:rsidRPr="003902B6" w:rsidTr="00666098">
        <w:trPr>
          <w:trHeight w:val="304"/>
        </w:trPr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S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5.27651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18896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03851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64168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61001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951622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68098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47365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5.59981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6.00544</w:t>
            </w:r>
          </w:p>
        </w:tc>
      </w:tr>
      <w:tr w:rsidR="00701CAC" w:rsidRPr="003902B6" w:rsidTr="00666098">
        <w:trPr>
          <w:trHeight w:val="304"/>
        </w:trPr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Distance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333.968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585.578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709.318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443.949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509.746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551.235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031.652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022.327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800.602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666.619</w:t>
            </w:r>
          </w:p>
        </w:tc>
      </w:tr>
      <w:tr w:rsidR="00701CAC" w:rsidRPr="003902B6" w:rsidTr="00666098">
        <w:trPr>
          <w:trHeight w:val="304"/>
        </w:trPr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701CAC" w:rsidRPr="003902B6" w:rsidTr="00666098">
        <w:trPr>
          <w:trHeight w:val="304"/>
        </w:trPr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Z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446111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499444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891111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671667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967222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626667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997778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278889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568889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247778</w:t>
            </w:r>
          </w:p>
        </w:tc>
      </w:tr>
      <w:tr w:rsidR="00701CAC" w:rsidRPr="003902B6" w:rsidTr="00666098">
        <w:trPr>
          <w:trHeight w:val="304"/>
        </w:trPr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UZ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81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786111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990556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003889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202222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264444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803889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691667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06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054444</w:t>
            </w:r>
          </w:p>
        </w:tc>
      </w:tr>
      <w:tr w:rsidR="00701CAC" w:rsidRPr="003902B6" w:rsidTr="00666098">
        <w:trPr>
          <w:trHeight w:val="304"/>
        </w:trPr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ZT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8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9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9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6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6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8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4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4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8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8</w:t>
            </w:r>
          </w:p>
        </w:tc>
      </w:tr>
      <w:tr w:rsidR="00701CAC" w:rsidRPr="003902B6" w:rsidTr="00666098">
        <w:trPr>
          <w:trHeight w:val="304"/>
        </w:trPr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701CAC" w:rsidRPr="003902B6" w:rsidTr="00666098">
        <w:trPr>
          <w:trHeight w:val="304"/>
        </w:trPr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Avg Height</w:t>
            </w:r>
            <w:r w:rsidR="00666098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(cm)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666098" w:rsidRPr="003902B6" w:rsidTr="00666098">
        <w:trPr>
          <w:trHeight w:val="304"/>
        </w:trPr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 Time (min)                   0.5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970079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92166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38406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404653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079849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615934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335912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37942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298092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482914</w:t>
            </w:r>
          </w:p>
        </w:tc>
      </w:tr>
      <w:tr w:rsidR="00666098" w:rsidRPr="003902B6" w:rsidTr="00666098">
        <w:trPr>
          <w:trHeight w:val="304"/>
        </w:trPr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523638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237653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82326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27987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039545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694488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145999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1711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439037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97793</w:t>
            </w:r>
          </w:p>
        </w:tc>
      </w:tr>
      <w:tr w:rsidR="00666098" w:rsidRPr="003902B6" w:rsidTr="00666098">
        <w:trPr>
          <w:trHeight w:val="304"/>
        </w:trPr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5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119667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794849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161757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55576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182365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433377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53476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903995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434142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86881</w:t>
            </w:r>
          </w:p>
        </w:tc>
      </w:tr>
      <w:tr w:rsidR="00666098" w:rsidRPr="003902B6" w:rsidTr="00666098">
        <w:trPr>
          <w:trHeight w:val="304"/>
        </w:trPr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419929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929958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758375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376513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399124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416337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066334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73298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369546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68736</w:t>
            </w:r>
          </w:p>
        </w:tc>
      </w:tr>
      <w:tr w:rsidR="00666098" w:rsidRPr="003902B6" w:rsidTr="00666098">
        <w:trPr>
          <w:trHeight w:val="304"/>
        </w:trPr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5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5235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684623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500346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28496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443816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104178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689401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24883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88953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39177</w:t>
            </w:r>
          </w:p>
        </w:tc>
      </w:tr>
      <w:tr w:rsidR="00666098" w:rsidRPr="003902B6" w:rsidTr="00666098">
        <w:trPr>
          <w:trHeight w:val="304"/>
        </w:trPr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060599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28652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826218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1432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084694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080896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530192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428204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515339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63951</w:t>
            </w:r>
          </w:p>
        </w:tc>
      </w:tr>
      <w:tr w:rsidR="00666098" w:rsidRPr="003902B6" w:rsidTr="00666098">
        <w:trPr>
          <w:trHeight w:val="304"/>
        </w:trPr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5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841051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031758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250852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450986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277951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33097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192238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144131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36103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42571</w:t>
            </w:r>
          </w:p>
        </w:tc>
      </w:tr>
      <w:tr w:rsidR="00666098" w:rsidRPr="003902B6" w:rsidTr="00666098">
        <w:trPr>
          <w:trHeight w:val="304"/>
        </w:trPr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603439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951414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908619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944302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214723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631101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750425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084024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994362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91284</w:t>
            </w:r>
          </w:p>
        </w:tc>
      </w:tr>
      <w:tr w:rsidR="00666098" w:rsidRPr="003902B6" w:rsidTr="00666098">
        <w:trPr>
          <w:trHeight w:val="304"/>
        </w:trPr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5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863912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389315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785966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25034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11046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855211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784357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586099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664691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991918</w:t>
            </w:r>
          </w:p>
        </w:tc>
      </w:tr>
      <w:tr w:rsidR="00666098" w:rsidRPr="003902B6" w:rsidTr="00666098">
        <w:trPr>
          <w:trHeight w:val="304"/>
        </w:trPr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43156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209121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38147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29907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787174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953564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958892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60499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27563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6098" w:rsidRPr="003902B6" w:rsidRDefault="00666098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148955</w:t>
            </w:r>
          </w:p>
        </w:tc>
      </w:tr>
    </w:tbl>
    <w:p w:rsidR="00237F29" w:rsidRPr="003902B6" w:rsidRDefault="00237F29">
      <w:pPr>
        <w:rPr>
          <w:rFonts w:ascii="Times New Roman" w:hAnsi="Times New Roman" w:cs="Times New Roman"/>
        </w:rPr>
      </w:pPr>
    </w:p>
    <w:p w:rsidR="00955DDD" w:rsidRPr="003902B6" w:rsidRDefault="00955DDD" w:rsidP="00955DDD">
      <w:pPr>
        <w:jc w:val="center"/>
        <w:rPr>
          <w:rFonts w:ascii="Times New Roman" w:hAnsi="Times New Roman" w:cs="Times New Roman"/>
          <w:b/>
          <w:sz w:val="28"/>
        </w:rPr>
      </w:pPr>
      <w:r w:rsidRPr="003902B6">
        <w:rPr>
          <w:rFonts w:ascii="Times New Roman" w:hAnsi="Times New Roman" w:cs="Times New Roman"/>
          <w:b/>
          <w:sz w:val="28"/>
        </w:rPr>
        <w:t>Swarna Bhasma group after 15 days treatment</w:t>
      </w:r>
      <w:r w:rsidR="00951245">
        <w:rPr>
          <w:rFonts w:ascii="Times New Roman" w:hAnsi="Times New Roman" w:cs="Times New Roman"/>
          <w:b/>
          <w:sz w:val="28"/>
        </w:rPr>
        <w:t xml:space="preserve"> (n=40)</w:t>
      </w:r>
    </w:p>
    <w:p w:rsidR="00955DDD" w:rsidRPr="003902B6" w:rsidRDefault="005A75B1">
      <w:pPr>
        <w:rPr>
          <w:rFonts w:ascii="Times New Roman" w:hAnsi="Times New Roman" w:cs="Times New Roman"/>
          <w:b/>
          <w:sz w:val="28"/>
        </w:rPr>
      </w:pPr>
      <w:r w:rsidRPr="003902B6">
        <w:rPr>
          <w:rFonts w:ascii="Times New Roman" w:hAnsi="Times New Roman" w:cs="Times New Roman"/>
          <w:b/>
          <w:sz w:val="28"/>
        </w:rPr>
        <w:t>Run 1</w:t>
      </w:r>
    </w:p>
    <w:tbl>
      <w:tblPr>
        <w:tblW w:w="13648" w:type="dxa"/>
        <w:tblLook w:val="04A0" w:firstRow="1" w:lastRow="0" w:firstColumn="1" w:lastColumn="0" w:noHBand="0" w:noVBand="1"/>
      </w:tblPr>
      <w:tblGrid>
        <w:gridCol w:w="1338"/>
        <w:gridCol w:w="1231"/>
        <w:gridCol w:w="1231"/>
        <w:gridCol w:w="1231"/>
        <w:gridCol w:w="1231"/>
        <w:gridCol w:w="1231"/>
        <w:gridCol w:w="1231"/>
        <w:gridCol w:w="1231"/>
        <w:gridCol w:w="1231"/>
        <w:gridCol w:w="1231"/>
        <w:gridCol w:w="1231"/>
      </w:tblGrid>
      <w:tr w:rsidR="00701CAC" w:rsidRPr="003902B6" w:rsidTr="005A75B1">
        <w:trPr>
          <w:trHeight w:val="281"/>
        </w:trPr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5A75B1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10</w:t>
            </w:r>
          </w:p>
        </w:tc>
      </w:tr>
      <w:tr w:rsidR="00701CAC" w:rsidRPr="003902B6" w:rsidTr="005A75B1">
        <w:trPr>
          <w:trHeight w:val="281"/>
        </w:trPr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AV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63289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5314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76862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81402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2306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92441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4268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13433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6022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825696</w:t>
            </w:r>
          </w:p>
        </w:tc>
      </w:tr>
      <w:tr w:rsidR="00701CAC" w:rsidRPr="003902B6" w:rsidTr="005A75B1">
        <w:trPr>
          <w:trHeight w:val="281"/>
        </w:trPr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EANDER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01099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51424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62963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76178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30209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23740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75707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7806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25950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389779</w:t>
            </w:r>
          </w:p>
        </w:tc>
      </w:tr>
      <w:tr w:rsidR="00701CAC" w:rsidRPr="003902B6" w:rsidTr="005A75B1">
        <w:trPr>
          <w:trHeight w:val="281"/>
        </w:trPr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peed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86969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99017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69243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08436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40708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7720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23799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44352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56566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205289</w:t>
            </w:r>
          </w:p>
        </w:tc>
      </w:tr>
      <w:tr w:rsidR="00701CAC" w:rsidRPr="003902B6" w:rsidTr="005A75B1">
        <w:trPr>
          <w:trHeight w:val="281"/>
        </w:trPr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F%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78888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07777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48888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7.0555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28888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4.1222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08888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8.05556</w:t>
            </w:r>
          </w:p>
        </w:tc>
      </w:tr>
      <w:tr w:rsidR="00701CAC" w:rsidRPr="003902B6" w:rsidTr="005A75B1">
        <w:trPr>
          <w:trHeight w:val="281"/>
        </w:trPr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Fp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1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9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5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9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5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00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5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7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0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07</w:t>
            </w:r>
          </w:p>
        </w:tc>
      </w:tr>
      <w:tr w:rsidR="00701CAC" w:rsidRPr="003902B6" w:rsidTr="005A75B1">
        <w:trPr>
          <w:trHeight w:val="281"/>
        </w:trPr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DTSF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5.4232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0.2884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0.864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6184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6.2393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5047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6.8233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9.8349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5.3840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8.57695</w:t>
            </w:r>
          </w:p>
        </w:tc>
      </w:tr>
      <w:tr w:rsidR="00701CAC" w:rsidRPr="003902B6" w:rsidTr="005A75B1">
        <w:trPr>
          <w:trHeight w:val="281"/>
        </w:trPr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S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4375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73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0.864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6184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6.2393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5047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6.8233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9.8349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5.3840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497486</w:t>
            </w:r>
          </w:p>
        </w:tc>
      </w:tr>
      <w:tr w:rsidR="00701CAC" w:rsidRPr="003902B6" w:rsidTr="005A75B1">
        <w:trPr>
          <w:trHeight w:val="281"/>
        </w:trPr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Distance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759.88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497.05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707.73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524.9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922.12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31.67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571.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633.14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966.91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61.587</w:t>
            </w:r>
          </w:p>
        </w:tc>
      </w:tr>
      <w:tr w:rsidR="00701CAC" w:rsidRPr="003902B6" w:rsidTr="005A75B1">
        <w:trPr>
          <w:trHeight w:val="281"/>
        </w:trPr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Z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82277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36277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15888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37277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43277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49444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20333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92444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2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895</w:t>
            </w:r>
          </w:p>
        </w:tc>
      </w:tr>
      <w:tr w:rsidR="00701CAC" w:rsidRPr="003902B6" w:rsidTr="005A75B1">
        <w:trPr>
          <w:trHeight w:val="281"/>
        </w:trPr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UZ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94611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45722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55888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77111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21277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64444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60111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58055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92388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622222</w:t>
            </w:r>
          </w:p>
        </w:tc>
      </w:tr>
      <w:tr w:rsidR="00701CAC" w:rsidRPr="003902B6" w:rsidTr="005A75B1">
        <w:trPr>
          <w:trHeight w:val="281"/>
        </w:trPr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ZT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9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0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4</w:t>
            </w:r>
          </w:p>
        </w:tc>
      </w:tr>
      <w:tr w:rsidR="00701CAC" w:rsidRPr="003902B6" w:rsidTr="005A75B1">
        <w:trPr>
          <w:trHeight w:val="281"/>
        </w:trPr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</w:tr>
      <w:tr w:rsidR="00701CAC" w:rsidRPr="003902B6" w:rsidTr="005A75B1">
        <w:trPr>
          <w:trHeight w:val="281"/>
        </w:trPr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Avg Height</w:t>
            </w:r>
            <w:r w:rsidR="00666098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(cm)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</w:tr>
      <w:tr w:rsidR="00701CAC" w:rsidRPr="003902B6" w:rsidTr="005A75B1">
        <w:trPr>
          <w:trHeight w:val="281"/>
        </w:trPr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 Time (min)                     0.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32262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4476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1001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81585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51613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85350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79730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59998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40692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266202</w:t>
            </w:r>
          </w:p>
        </w:tc>
      </w:tr>
      <w:tr w:rsidR="00701CAC" w:rsidRPr="003902B6" w:rsidTr="005A75B1">
        <w:trPr>
          <w:trHeight w:val="281"/>
        </w:trPr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71518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1441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4960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53585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76033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93638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2361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07336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5146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204175</w:t>
            </w:r>
          </w:p>
        </w:tc>
      </w:tr>
      <w:tr w:rsidR="00701CAC" w:rsidRPr="003902B6" w:rsidTr="005A75B1">
        <w:trPr>
          <w:trHeight w:val="281"/>
        </w:trPr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3913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42459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1521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4554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5936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69534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73383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56064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24057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810955</w:t>
            </w:r>
          </w:p>
        </w:tc>
      </w:tr>
      <w:tr w:rsidR="00701CAC" w:rsidRPr="003902B6" w:rsidTr="005A75B1">
        <w:trPr>
          <w:trHeight w:val="281"/>
        </w:trPr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44721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94082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8962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04026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3245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45530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3064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32971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00121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734236</w:t>
            </w:r>
          </w:p>
        </w:tc>
      </w:tr>
      <w:tr w:rsidR="00701CAC" w:rsidRPr="003902B6" w:rsidTr="005A75B1">
        <w:trPr>
          <w:trHeight w:val="281"/>
        </w:trPr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96267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58001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1992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5679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46309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53970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3298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5798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10810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83585</w:t>
            </w:r>
          </w:p>
        </w:tc>
      </w:tr>
      <w:tr w:rsidR="00701CAC" w:rsidRPr="003902B6" w:rsidTr="005A75B1">
        <w:trPr>
          <w:trHeight w:val="281"/>
        </w:trPr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09696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41273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2977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73821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83745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99613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91995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57476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69219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03725</w:t>
            </w:r>
          </w:p>
        </w:tc>
      </w:tr>
      <w:tr w:rsidR="00701CAC" w:rsidRPr="003902B6" w:rsidTr="005A75B1">
        <w:trPr>
          <w:trHeight w:val="281"/>
        </w:trPr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53734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38825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65498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79566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9847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40624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9332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48623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93155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048727</w:t>
            </w:r>
          </w:p>
        </w:tc>
      </w:tr>
      <w:tr w:rsidR="00701CAC" w:rsidRPr="003902B6" w:rsidTr="005A75B1">
        <w:trPr>
          <w:trHeight w:val="281"/>
        </w:trPr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33895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5190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15691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00292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47488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99639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6713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7562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04558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252802</w:t>
            </w:r>
          </w:p>
        </w:tc>
      </w:tr>
      <w:tr w:rsidR="00701CAC" w:rsidRPr="003902B6" w:rsidTr="005A75B1">
        <w:trPr>
          <w:trHeight w:val="281"/>
        </w:trPr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07553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51147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76807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28075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3577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46280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2805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15052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67796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375541</w:t>
            </w:r>
          </w:p>
        </w:tc>
      </w:tr>
      <w:tr w:rsidR="00701CAC" w:rsidRPr="003902B6" w:rsidTr="005A75B1">
        <w:trPr>
          <w:trHeight w:val="281"/>
        </w:trPr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4951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71892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80670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82933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83323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24204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6574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2100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5647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5A75B1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75B1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037543</w:t>
            </w:r>
          </w:p>
        </w:tc>
      </w:tr>
    </w:tbl>
    <w:p w:rsidR="00D722BA" w:rsidRPr="003902B6" w:rsidRDefault="00D722BA">
      <w:pPr>
        <w:rPr>
          <w:rFonts w:ascii="Times New Roman" w:hAnsi="Times New Roman" w:cs="Times New Roman"/>
        </w:rPr>
      </w:pPr>
    </w:p>
    <w:p w:rsidR="00D722BA" w:rsidRPr="003902B6" w:rsidRDefault="00D722BA">
      <w:pPr>
        <w:rPr>
          <w:rFonts w:ascii="Times New Roman" w:hAnsi="Times New Roman" w:cs="Times New Roman"/>
        </w:rPr>
      </w:pPr>
    </w:p>
    <w:tbl>
      <w:tblPr>
        <w:tblW w:w="14202" w:type="dxa"/>
        <w:tblLook w:val="04A0" w:firstRow="1" w:lastRow="0" w:firstColumn="1" w:lastColumn="0" w:noHBand="0" w:noVBand="1"/>
      </w:tblPr>
      <w:tblGrid>
        <w:gridCol w:w="1392"/>
        <w:gridCol w:w="1281"/>
        <w:gridCol w:w="1281"/>
        <w:gridCol w:w="1281"/>
        <w:gridCol w:w="1281"/>
        <w:gridCol w:w="1281"/>
        <w:gridCol w:w="1281"/>
        <w:gridCol w:w="1281"/>
        <w:gridCol w:w="1281"/>
        <w:gridCol w:w="1281"/>
        <w:gridCol w:w="1281"/>
      </w:tblGrid>
      <w:tr w:rsidR="00D722BA" w:rsidRPr="00D722BA" w:rsidTr="00D722BA">
        <w:trPr>
          <w:trHeight w:val="273"/>
        </w:trPr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22BA" w:rsidRPr="00D722BA" w:rsidRDefault="00BA5903" w:rsidP="00D722B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32"/>
                <w:szCs w:val="24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b/>
                <w:color w:val="000000"/>
                <w:sz w:val="32"/>
                <w:lang w:eastAsia="en-IN"/>
              </w:rPr>
              <w:t>Run 2</w:t>
            </w:r>
            <w:r w:rsidRPr="003902B6">
              <w:rPr>
                <w:rFonts w:ascii="Times New Roman" w:eastAsia="Times New Roman" w:hAnsi="Times New Roman" w:cs="Times New Roman"/>
                <w:b/>
                <w:color w:val="000000"/>
                <w:sz w:val="32"/>
                <w:lang w:eastAsia="en-IN"/>
              </w:rPr>
              <w:t xml:space="preserve"> 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22BA" w:rsidRPr="00D722BA" w:rsidRDefault="00D722BA" w:rsidP="00D722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22BA" w:rsidRPr="00D722BA" w:rsidRDefault="00D722BA" w:rsidP="00D722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22BA" w:rsidRPr="00D722BA" w:rsidRDefault="00D722BA" w:rsidP="00D722B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22BA" w:rsidRPr="00D722BA" w:rsidRDefault="00D722BA" w:rsidP="00D722B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22BA" w:rsidRPr="00D722BA" w:rsidRDefault="00D722BA" w:rsidP="00D722B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22BA" w:rsidRPr="00D722BA" w:rsidRDefault="00D722BA" w:rsidP="00D722B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22BA" w:rsidRPr="00D722BA" w:rsidRDefault="00D722BA" w:rsidP="00D722B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22BA" w:rsidRPr="00D722BA" w:rsidRDefault="00D722BA" w:rsidP="00D722B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22BA" w:rsidRPr="00D722BA" w:rsidRDefault="00D722BA" w:rsidP="00D722B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22BA" w:rsidRPr="00D722BA" w:rsidRDefault="00D722BA" w:rsidP="00D722B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701CAC" w:rsidRPr="00D722BA" w:rsidTr="00D722BA">
        <w:trPr>
          <w:trHeight w:val="273"/>
        </w:trPr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D722BA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1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2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3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4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5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6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7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8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9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10</w:t>
            </w:r>
          </w:p>
        </w:tc>
      </w:tr>
      <w:tr w:rsidR="00701CAC" w:rsidRPr="00D722BA" w:rsidTr="00D722BA">
        <w:trPr>
          <w:trHeight w:val="273"/>
        </w:trPr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AV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25157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925531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919459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76725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429012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243328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10496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255112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89796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98529</w:t>
            </w:r>
          </w:p>
        </w:tc>
      </w:tr>
      <w:tr w:rsidR="00701CAC" w:rsidRPr="00D722BA" w:rsidTr="00D722BA">
        <w:trPr>
          <w:trHeight w:val="273"/>
        </w:trPr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EANDER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942053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006877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117828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595708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872998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571579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274195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61665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802815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221562</w:t>
            </w:r>
          </w:p>
        </w:tc>
      </w:tr>
      <w:tr w:rsidR="00701CAC" w:rsidRPr="00D722BA" w:rsidTr="00D722BA">
        <w:trPr>
          <w:trHeight w:val="273"/>
        </w:trPr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peed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235644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747483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961415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623684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135827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221027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448749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456039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223158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668362</w:t>
            </w:r>
          </w:p>
        </w:tc>
      </w:tr>
      <w:tr w:rsidR="00701CAC" w:rsidRPr="00D722BA" w:rsidTr="00D722BA">
        <w:trPr>
          <w:trHeight w:val="273"/>
        </w:trPr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F%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055556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933333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955556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133333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844444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62222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944444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511111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077778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4.64444</w:t>
            </w:r>
          </w:p>
        </w:tc>
      </w:tr>
      <w:tr w:rsidR="00701CAC" w:rsidRPr="00D722BA" w:rsidTr="00D722BA">
        <w:trPr>
          <w:trHeight w:val="273"/>
        </w:trPr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Fp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52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36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53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53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87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22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19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17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05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42</w:t>
            </w:r>
          </w:p>
        </w:tc>
      </w:tr>
      <w:tr w:rsidR="00701CAC" w:rsidRPr="00D722BA" w:rsidTr="00D722BA">
        <w:trPr>
          <w:trHeight w:val="273"/>
        </w:trPr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DTSF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8.63729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5.55366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9.95001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5.96553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2026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1.36624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5.7014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5.50146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5.31359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8.339</w:t>
            </w:r>
          </w:p>
        </w:tc>
      </w:tr>
      <w:tr w:rsidR="00701CAC" w:rsidRPr="00D722BA" w:rsidTr="00D722BA">
        <w:trPr>
          <w:trHeight w:val="273"/>
        </w:trPr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S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4.90275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20645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9.95001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5.96553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2026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5.80256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5.7014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20116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5.31359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4.72353</w:t>
            </w:r>
          </w:p>
        </w:tc>
      </w:tr>
      <w:tr w:rsidR="00701CAC" w:rsidRPr="00D722BA" w:rsidTr="00D722BA">
        <w:trPr>
          <w:trHeight w:val="273"/>
        </w:trPr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Distance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870.335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021.153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788.424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482.651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537.931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566.005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933.547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636.812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866.578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00.509</w:t>
            </w:r>
          </w:p>
        </w:tc>
      </w:tr>
      <w:tr w:rsidR="00701CAC" w:rsidRPr="00D722BA" w:rsidTr="00D722BA">
        <w:trPr>
          <w:trHeight w:val="273"/>
        </w:trPr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701CAC" w:rsidRPr="00D722BA" w:rsidTr="00D722BA">
        <w:trPr>
          <w:trHeight w:val="273"/>
        </w:trPr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701CAC" w:rsidRPr="00D722BA" w:rsidTr="00D722BA">
        <w:trPr>
          <w:trHeight w:val="273"/>
        </w:trPr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Z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088333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426111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936667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360556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495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977222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073889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976111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215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936667</w:t>
            </w:r>
          </w:p>
        </w:tc>
      </w:tr>
      <w:tr w:rsidR="00701CAC" w:rsidRPr="00D722BA" w:rsidTr="00D722BA">
        <w:trPr>
          <w:trHeight w:val="273"/>
        </w:trPr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UZ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436667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436111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708889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163333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142778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756111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819444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815556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641667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421111</w:t>
            </w:r>
          </w:p>
        </w:tc>
      </w:tr>
      <w:tr w:rsidR="00701CAC" w:rsidRPr="00D722BA" w:rsidTr="00D722BA">
        <w:trPr>
          <w:trHeight w:val="273"/>
        </w:trPr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ZT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8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1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9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1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9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5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6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3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1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6</w:t>
            </w:r>
          </w:p>
        </w:tc>
      </w:tr>
      <w:tr w:rsidR="00701CAC" w:rsidRPr="00D722BA" w:rsidTr="00D722BA">
        <w:trPr>
          <w:trHeight w:val="273"/>
        </w:trPr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D722BA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</w:tr>
      <w:tr w:rsidR="00701CAC" w:rsidRPr="00D722BA" w:rsidTr="00D722BA">
        <w:trPr>
          <w:trHeight w:val="273"/>
        </w:trPr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Avg Height</w:t>
            </w:r>
            <w:r w:rsidR="00666098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(cm)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701CAC" w:rsidRPr="00D722BA" w:rsidTr="00D722BA">
        <w:trPr>
          <w:trHeight w:val="273"/>
        </w:trPr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 Time (min)                     0.5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535367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370489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605197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183923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022059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169957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662507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240714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212634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293987</w:t>
            </w:r>
          </w:p>
        </w:tc>
      </w:tr>
      <w:tr w:rsidR="00701CAC" w:rsidRPr="00D722BA" w:rsidTr="00D722BA">
        <w:trPr>
          <w:trHeight w:val="273"/>
        </w:trPr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846364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293222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783369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433079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679602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058714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212088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347229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707119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631021</w:t>
            </w:r>
          </w:p>
        </w:tc>
      </w:tr>
      <w:tr w:rsidR="00701CAC" w:rsidRPr="00D722BA" w:rsidTr="00D722BA">
        <w:trPr>
          <w:trHeight w:val="273"/>
        </w:trPr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5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486554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71878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688539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787442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438848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562355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642933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692106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590398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785437</w:t>
            </w:r>
          </w:p>
        </w:tc>
      </w:tr>
      <w:tr w:rsidR="00701CAC" w:rsidRPr="00D722BA" w:rsidTr="00D722BA">
        <w:trPr>
          <w:trHeight w:val="273"/>
        </w:trPr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35415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877831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235726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116209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084423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630688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779435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42679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242903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431663</w:t>
            </w:r>
          </w:p>
        </w:tc>
      </w:tr>
      <w:tr w:rsidR="00701CAC" w:rsidRPr="00D722BA" w:rsidTr="00D722BA">
        <w:trPr>
          <w:trHeight w:val="273"/>
        </w:trPr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5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91576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375799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622756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473617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234996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702639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013262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494179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723224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053172</w:t>
            </w:r>
          </w:p>
        </w:tc>
      </w:tr>
      <w:tr w:rsidR="00701CAC" w:rsidRPr="00D722BA" w:rsidTr="00D722BA">
        <w:trPr>
          <w:trHeight w:val="273"/>
        </w:trPr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607498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484726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332211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910316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28935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568373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29805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463637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748423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776345</w:t>
            </w:r>
          </w:p>
        </w:tc>
      </w:tr>
      <w:tr w:rsidR="00701CAC" w:rsidRPr="00D722BA" w:rsidTr="00D722BA">
        <w:trPr>
          <w:trHeight w:val="273"/>
        </w:trPr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5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482052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475087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165832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239448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248034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284723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442127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791837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986436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77318</w:t>
            </w:r>
          </w:p>
        </w:tc>
      </w:tr>
      <w:tr w:rsidR="00701CAC" w:rsidRPr="00D722BA" w:rsidTr="00D722BA">
        <w:trPr>
          <w:trHeight w:val="273"/>
        </w:trPr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920759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0073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180503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791341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279571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809225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066271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546059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691269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30895</w:t>
            </w:r>
          </w:p>
        </w:tc>
      </w:tr>
      <w:tr w:rsidR="00701CAC" w:rsidRPr="00D722BA" w:rsidTr="00D722BA">
        <w:trPr>
          <w:trHeight w:val="273"/>
        </w:trPr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5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560815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479054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272294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171896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782026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141965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396411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612057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311975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362839</w:t>
            </w:r>
          </w:p>
        </w:tc>
      </w:tr>
      <w:tr w:rsidR="00701CAC" w:rsidRPr="00D722BA" w:rsidTr="00D722BA">
        <w:trPr>
          <w:trHeight w:val="273"/>
        </w:trPr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170963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825461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298885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649077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740585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848998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084117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625139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654839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D722BA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D722B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532228</w:t>
            </w:r>
          </w:p>
        </w:tc>
      </w:tr>
    </w:tbl>
    <w:p w:rsidR="00D722BA" w:rsidRPr="003902B6" w:rsidRDefault="00D722BA">
      <w:pPr>
        <w:rPr>
          <w:rFonts w:ascii="Times New Roman" w:hAnsi="Times New Roman" w:cs="Times New Roman"/>
        </w:rPr>
      </w:pPr>
    </w:p>
    <w:p w:rsidR="00BA5903" w:rsidRPr="003902B6" w:rsidRDefault="00BA5903">
      <w:pPr>
        <w:rPr>
          <w:rFonts w:ascii="Times New Roman" w:hAnsi="Times New Roman" w:cs="Times New Roman"/>
        </w:rPr>
      </w:pPr>
    </w:p>
    <w:p w:rsidR="00306D4D" w:rsidRPr="003902B6" w:rsidRDefault="00306D4D">
      <w:pPr>
        <w:rPr>
          <w:rFonts w:ascii="Times New Roman" w:hAnsi="Times New Roman" w:cs="Times New Roman"/>
          <w:b/>
          <w:sz w:val="32"/>
        </w:rPr>
      </w:pPr>
      <w:r w:rsidRPr="003902B6">
        <w:rPr>
          <w:rFonts w:ascii="Times New Roman" w:hAnsi="Times New Roman" w:cs="Times New Roman"/>
          <w:b/>
          <w:sz w:val="32"/>
        </w:rPr>
        <w:t>Run 3</w:t>
      </w:r>
    </w:p>
    <w:tbl>
      <w:tblPr>
        <w:tblW w:w="13526" w:type="dxa"/>
        <w:tblLook w:val="04A0" w:firstRow="1" w:lastRow="0" w:firstColumn="1" w:lastColumn="0" w:noHBand="0" w:noVBand="1"/>
      </w:tblPr>
      <w:tblGrid>
        <w:gridCol w:w="1326"/>
        <w:gridCol w:w="1220"/>
        <w:gridCol w:w="1220"/>
        <w:gridCol w:w="1220"/>
        <w:gridCol w:w="1220"/>
        <w:gridCol w:w="1220"/>
        <w:gridCol w:w="1220"/>
        <w:gridCol w:w="1220"/>
        <w:gridCol w:w="1220"/>
        <w:gridCol w:w="1220"/>
        <w:gridCol w:w="1220"/>
      </w:tblGrid>
      <w:tr w:rsidR="00701CAC" w:rsidRPr="009A065E" w:rsidTr="009A065E">
        <w:trPr>
          <w:trHeight w:val="282"/>
        </w:trPr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1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2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3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4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6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8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9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10</w:t>
            </w:r>
          </w:p>
        </w:tc>
      </w:tr>
      <w:tr w:rsidR="00701CAC" w:rsidRPr="009A065E" w:rsidTr="009A065E">
        <w:trPr>
          <w:trHeight w:val="282"/>
        </w:trPr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AV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lang w:eastAsia="en-IN"/>
              </w:rPr>
              <w:t>6.78454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746241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78541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32786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6.87038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65313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572402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285183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79621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284342</w:t>
            </w:r>
          </w:p>
        </w:tc>
      </w:tr>
      <w:tr w:rsidR="00701CAC" w:rsidRPr="009A065E" w:rsidTr="009A065E">
        <w:trPr>
          <w:trHeight w:val="282"/>
        </w:trPr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EANDER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lang w:eastAsia="en-IN"/>
              </w:rPr>
              <w:t>0.668069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033044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061528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381324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7970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643521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71157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428811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77906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185681</w:t>
            </w:r>
          </w:p>
        </w:tc>
      </w:tr>
      <w:tr w:rsidR="00701CAC" w:rsidRPr="009A065E" w:rsidTr="009A065E">
        <w:trPr>
          <w:trHeight w:val="282"/>
        </w:trPr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peed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lang w:eastAsia="en-IN"/>
              </w:rPr>
              <w:t>3.55216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949572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048086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35784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445228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997034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369996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899379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980009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704028</w:t>
            </w:r>
          </w:p>
        </w:tc>
      </w:tr>
      <w:tr w:rsidR="00701CAC" w:rsidRPr="009A065E" w:rsidTr="009A065E">
        <w:trPr>
          <w:trHeight w:val="282"/>
        </w:trPr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F%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1407A8" w:rsidRDefault="001407A8" w:rsidP="001407A8">
            <w:pPr>
              <w:spacing w:after="0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7.41111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344444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022222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811111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96666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433333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922222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688889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16666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23333</w:t>
            </w:r>
          </w:p>
        </w:tc>
      </w:tr>
      <w:tr w:rsidR="00701CAC" w:rsidRPr="009A065E" w:rsidTr="009A065E">
        <w:trPr>
          <w:trHeight w:val="282"/>
        </w:trPr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Fp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1407A8" w:rsidP="001407A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52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5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31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2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69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78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11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86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14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19</w:t>
            </w:r>
          </w:p>
        </w:tc>
      </w:tr>
      <w:tr w:rsidR="00701CAC" w:rsidRPr="009A065E" w:rsidTr="009A065E">
        <w:trPr>
          <w:trHeight w:val="282"/>
        </w:trPr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DTSF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lang w:eastAsia="en-IN"/>
              </w:rPr>
              <w:t>61.55474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9.3800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1.94339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3.94208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1.830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6.1220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1.1906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9.20676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81829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7.15824</w:t>
            </w:r>
          </w:p>
        </w:tc>
      </w:tr>
      <w:tr w:rsidR="00701CAC" w:rsidRPr="009A065E" w:rsidTr="009A065E">
        <w:trPr>
          <w:trHeight w:val="282"/>
        </w:trPr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S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lang w:eastAsia="en-IN"/>
              </w:rPr>
              <w:t>16.09633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9.3800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25599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85958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6.7251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97568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5.8666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4.71508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81829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765217</w:t>
            </w:r>
          </w:p>
        </w:tc>
      </w:tr>
      <w:tr w:rsidR="00701CAC" w:rsidRPr="009A065E" w:rsidTr="009A065E">
        <w:trPr>
          <w:trHeight w:val="282"/>
        </w:trPr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Distance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lang w:eastAsia="en-IN"/>
              </w:rPr>
              <w:t>1065.82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784.872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766.68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203.81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232.946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499.11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911.306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468.93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490.853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11.208</w:t>
            </w:r>
          </w:p>
        </w:tc>
      </w:tr>
      <w:tr w:rsidR="00701CAC" w:rsidRPr="009A065E" w:rsidTr="009A065E">
        <w:trPr>
          <w:trHeight w:val="282"/>
        </w:trPr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701CAC" w:rsidRPr="009A065E" w:rsidTr="009A065E">
        <w:trPr>
          <w:trHeight w:val="282"/>
        </w:trPr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701CAC" w:rsidRPr="009A065E" w:rsidTr="009A065E">
        <w:trPr>
          <w:trHeight w:val="282"/>
        </w:trPr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Z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99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53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102778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318333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322222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60166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333333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906111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000556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135556</w:t>
            </w:r>
          </w:p>
        </w:tc>
      </w:tr>
      <w:tr w:rsidR="00701CAC" w:rsidRPr="009A065E" w:rsidTr="009A065E">
        <w:trPr>
          <w:trHeight w:val="282"/>
        </w:trPr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UZ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398333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643889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318889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607778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31166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637778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86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802222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731111</w:t>
            </w:r>
          </w:p>
        </w:tc>
      </w:tr>
      <w:tr w:rsidR="00701CAC" w:rsidRPr="009A065E" w:rsidTr="009A065E">
        <w:trPr>
          <w:trHeight w:val="282"/>
        </w:trPr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ZT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3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8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9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2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0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1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3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2</w:t>
            </w:r>
          </w:p>
        </w:tc>
      </w:tr>
      <w:tr w:rsidR="00701CAC" w:rsidRPr="009A065E" w:rsidTr="009A065E">
        <w:trPr>
          <w:trHeight w:val="282"/>
        </w:trPr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701CAC" w:rsidRPr="009A065E" w:rsidTr="009A065E">
        <w:trPr>
          <w:trHeight w:val="282"/>
        </w:trPr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Avg Height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701CAC" w:rsidRPr="009A065E" w:rsidTr="009A065E">
        <w:trPr>
          <w:trHeight w:val="282"/>
        </w:trPr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 Time (min)                     0.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44006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1406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321152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17555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03493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4.2599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202572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27473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708633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36677</w:t>
            </w:r>
          </w:p>
        </w:tc>
      </w:tr>
      <w:tr w:rsidR="00701CAC" w:rsidRPr="009A065E" w:rsidTr="009A065E">
        <w:trPr>
          <w:trHeight w:val="282"/>
        </w:trPr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33148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18101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512074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21988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493902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4.3477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550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28473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70548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71709</w:t>
            </w:r>
          </w:p>
        </w:tc>
      </w:tr>
      <w:tr w:rsidR="00701CAC" w:rsidRPr="009A065E" w:rsidTr="009A065E">
        <w:trPr>
          <w:trHeight w:val="282"/>
        </w:trPr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324686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6037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3705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014112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53934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4.279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11498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20636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95000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390186</w:t>
            </w:r>
          </w:p>
        </w:tc>
      </w:tr>
      <w:tr w:rsidR="00701CAC" w:rsidRPr="009A065E" w:rsidTr="009A065E">
        <w:trPr>
          <w:trHeight w:val="282"/>
        </w:trPr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335818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7484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4101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853969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547136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5.30383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41489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848269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958211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629139</w:t>
            </w:r>
          </w:p>
        </w:tc>
      </w:tr>
      <w:tr w:rsidR="00701CAC" w:rsidRPr="009A065E" w:rsidTr="009A065E">
        <w:trPr>
          <w:trHeight w:val="282"/>
        </w:trPr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338141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07231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03933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060571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45561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5.0074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41774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126106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605493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371985</w:t>
            </w:r>
          </w:p>
        </w:tc>
      </w:tr>
      <w:tr w:rsidR="00701CAC" w:rsidRPr="009A065E" w:rsidTr="009A065E">
        <w:trPr>
          <w:trHeight w:val="282"/>
        </w:trPr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421172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220901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7216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596992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1142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5.73381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41590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851404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587434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795411</w:t>
            </w:r>
          </w:p>
        </w:tc>
      </w:tr>
      <w:tr w:rsidR="00701CAC" w:rsidRPr="009A065E" w:rsidTr="009A065E">
        <w:trPr>
          <w:trHeight w:val="282"/>
        </w:trPr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70028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00522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74091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46579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1582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4.53566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329589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894803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478942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65307</w:t>
            </w:r>
          </w:p>
        </w:tc>
      </w:tr>
      <w:tr w:rsidR="00701CAC" w:rsidRPr="009A065E" w:rsidTr="009A065E">
        <w:trPr>
          <w:trHeight w:val="282"/>
        </w:trPr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488459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49991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407671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48664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482838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45786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15709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04154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74456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57832</w:t>
            </w:r>
          </w:p>
        </w:tc>
      </w:tr>
      <w:tr w:rsidR="00701CAC" w:rsidRPr="009A065E" w:rsidTr="009A065E">
        <w:trPr>
          <w:trHeight w:val="282"/>
        </w:trPr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35918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319222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496288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53571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83012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4895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000212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833121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981248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817008</w:t>
            </w:r>
          </w:p>
        </w:tc>
      </w:tr>
      <w:tr w:rsidR="00701CAC" w:rsidRPr="009A065E" w:rsidTr="009A065E">
        <w:trPr>
          <w:trHeight w:val="282"/>
        </w:trPr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723794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372902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77538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46064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73645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98092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95382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33713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162954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1303</w:t>
            </w:r>
          </w:p>
        </w:tc>
      </w:tr>
    </w:tbl>
    <w:p w:rsidR="009A065E" w:rsidRPr="003902B6" w:rsidRDefault="009A065E">
      <w:pPr>
        <w:rPr>
          <w:rFonts w:ascii="Times New Roman" w:hAnsi="Times New Roman" w:cs="Times New Roman"/>
          <w:b/>
          <w:sz w:val="28"/>
        </w:rPr>
      </w:pPr>
    </w:p>
    <w:p w:rsidR="009A065E" w:rsidRPr="003902B6" w:rsidRDefault="00306D4D">
      <w:pPr>
        <w:rPr>
          <w:rFonts w:ascii="Times New Roman" w:hAnsi="Times New Roman" w:cs="Times New Roman"/>
          <w:b/>
          <w:sz w:val="28"/>
        </w:rPr>
      </w:pPr>
      <w:r w:rsidRPr="003902B6">
        <w:rPr>
          <w:rFonts w:ascii="Times New Roman" w:hAnsi="Times New Roman" w:cs="Times New Roman"/>
          <w:b/>
          <w:sz w:val="28"/>
        </w:rPr>
        <w:t>Run 4</w:t>
      </w:r>
    </w:p>
    <w:tbl>
      <w:tblPr>
        <w:tblW w:w="13559" w:type="dxa"/>
        <w:tblLook w:val="04A0" w:firstRow="1" w:lastRow="0" w:firstColumn="1" w:lastColumn="0" w:noHBand="0" w:noVBand="1"/>
      </w:tblPr>
      <w:tblGrid>
        <w:gridCol w:w="1329"/>
        <w:gridCol w:w="1223"/>
        <w:gridCol w:w="1223"/>
        <w:gridCol w:w="1223"/>
        <w:gridCol w:w="1223"/>
        <w:gridCol w:w="1223"/>
        <w:gridCol w:w="1223"/>
        <w:gridCol w:w="1223"/>
        <w:gridCol w:w="1223"/>
        <w:gridCol w:w="1223"/>
        <w:gridCol w:w="1223"/>
      </w:tblGrid>
      <w:tr w:rsidR="00701CAC" w:rsidRPr="009A065E" w:rsidTr="009A065E">
        <w:trPr>
          <w:trHeight w:val="283"/>
        </w:trPr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1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2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3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4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5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6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7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8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9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10</w:t>
            </w:r>
          </w:p>
        </w:tc>
      </w:tr>
      <w:tr w:rsidR="00701CAC" w:rsidRPr="009A065E" w:rsidTr="009A065E">
        <w:trPr>
          <w:trHeight w:val="283"/>
        </w:trPr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AV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872374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924392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449017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354344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1.41726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9.31439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4.05198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49515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885388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5.38694</w:t>
            </w:r>
          </w:p>
        </w:tc>
      </w:tr>
      <w:tr w:rsidR="00701CAC" w:rsidRPr="009A065E" w:rsidTr="009A065E">
        <w:trPr>
          <w:trHeight w:val="283"/>
        </w:trPr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EANDER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652504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12163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750298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416429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309249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777843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584923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366518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86731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732249</w:t>
            </w:r>
          </w:p>
        </w:tc>
      </w:tr>
      <w:tr w:rsidR="00701CAC" w:rsidRPr="009A065E" w:rsidTr="009A065E">
        <w:trPr>
          <w:trHeight w:val="283"/>
        </w:trPr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peed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374095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982361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556718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501517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223374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451488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235194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048318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635584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318165</w:t>
            </w:r>
          </w:p>
        </w:tc>
      </w:tr>
      <w:tr w:rsidR="00701CAC" w:rsidRPr="009A065E" w:rsidTr="009A065E">
        <w:trPr>
          <w:trHeight w:val="283"/>
        </w:trPr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F%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6.71111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455556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4.45556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98889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122222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733333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288889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755556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677778</w:t>
            </w:r>
          </w:p>
        </w:tc>
      </w:tr>
      <w:tr w:rsidR="00701CAC" w:rsidRPr="009A065E" w:rsidTr="009A065E">
        <w:trPr>
          <w:trHeight w:val="283"/>
        </w:trPr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Fp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01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85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73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71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5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43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82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1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36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4</w:t>
            </w:r>
          </w:p>
        </w:tc>
      </w:tr>
      <w:tr w:rsidR="00701CAC" w:rsidRPr="009A065E" w:rsidTr="009A065E">
        <w:trPr>
          <w:trHeight w:val="283"/>
        </w:trPr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DTSF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0.60242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3.50061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9.96629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9.64906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0.57861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3.40273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4.71399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4.81694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4.56458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6.16448</w:t>
            </w:r>
          </w:p>
        </w:tc>
      </w:tr>
      <w:tr w:rsidR="00701CAC" w:rsidRPr="009A065E" w:rsidTr="009A065E">
        <w:trPr>
          <w:trHeight w:val="283"/>
        </w:trPr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S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47385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1941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096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5.17806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6.02712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83614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813773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4.81694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60644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18478</w:t>
            </w:r>
          </w:p>
        </w:tc>
      </w:tr>
      <w:tr w:rsidR="00701CAC" w:rsidRPr="009A065E" w:rsidTr="009A065E">
        <w:trPr>
          <w:trHeight w:val="283"/>
        </w:trPr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Distance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12.229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94.708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67.015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50.455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765.63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192.401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19.989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414.495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676.998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181.074</w:t>
            </w:r>
          </w:p>
        </w:tc>
      </w:tr>
      <w:tr w:rsidR="00701CAC" w:rsidRPr="009A065E" w:rsidTr="009A065E">
        <w:trPr>
          <w:trHeight w:val="283"/>
        </w:trPr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701CAC" w:rsidRPr="009A065E" w:rsidTr="009A065E">
        <w:trPr>
          <w:trHeight w:val="283"/>
        </w:trPr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701CAC" w:rsidRPr="009A065E" w:rsidTr="009A065E">
        <w:trPr>
          <w:trHeight w:val="283"/>
        </w:trPr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Z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388889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37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889444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280556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353333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072778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36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726111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611111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474444</w:t>
            </w:r>
          </w:p>
        </w:tc>
      </w:tr>
      <w:tr w:rsidR="00701CAC" w:rsidRPr="009A065E" w:rsidTr="009A065E">
        <w:trPr>
          <w:trHeight w:val="283"/>
        </w:trPr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UZ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452222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940556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945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434444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517222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921667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63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262778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343333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485556</w:t>
            </w:r>
          </w:p>
        </w:tc>
      </w:tr>
      <w:tr w:rsidR="00701CAC" w:rsidRPr="009A065E" w:rsidTr="009A065E">
        <w:trPr>
          <w:trHeight w:val="283"/>
        </w:trPr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Z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8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1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2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6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2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6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7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42</w:t>
            </w:r>
          </w:p>
        </w:tc>
      </w:tr>
      <w:tr w:rsidR="00701CAC" w:rsidRPr="009A065E" w:rsidTr="009A065E">
        <w:trPr>
          <w:trHeight w:val="283"/>
        </w:trPr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</w:tr>
      <w:tr w:rsidR="00701CAC" w:rsidRPr="009A065E" w:rsidTr="009A065E">
        <w:trPr>
          <w:trHeight w:val="283"/>
        </w:trPr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Avg Heigh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701CAC" w:rsidRPr="009A065E" w:rsidTr="009A065E">
        <w:trPr>
          <w:trHeight w:val="283"/>
        </w:trPr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 Time (min)                     0.5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72032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002653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874154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386433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493992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208398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39513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148176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211325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652167</w:t>
            </w:r>
          </w:p>
        </w:tc>
      </w:tr>
      <w:tr w:rsidR="00701CAC" w:rsidRPr="009A065E" w:rsidTr="009A065E">
        <w:trPr>
          <w:trHeight w:val="283"/>
        </w:trPr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12882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312553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703676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315761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180623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382486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55863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730704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939078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014763</w:t>
            </w:r>
          </w:p>
        </w:tc>
      </w:tr>
      <w:tr w:rsidR="00701CAC" w:rsidRPr="009A065E" w:rsidTr="009A065E">
        <w:trPr>
          <w:trHeight w:val="283"/>
        </w:trPr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5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02756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03008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964401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491628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153434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467874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45869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953953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918298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332956</w:t>
            </w:r>
          </w:p>
        </w:tc>
      </w:tr>
      <w:tr w:rsidR="00701CAC" w:rsidRPr="009A065E" w:rsidTr="009A065E">
        <w:trPr>
          <w:trHeight w:val="283"/>
        </w:trPr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67937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557293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016149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87067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873927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281444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38521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007958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742171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43742</w:t>
            </w:r>
          </w:p>
        </w:tc>
      </w:tr>
      <w:tr w:rsidR="00701CAC" w:rsidRPr="009A065E" w:rsidTr="009A065E">
        <w:trPr>
          <w:trHeight w:val="283"/>
        </w:trPr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5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67244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249257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29195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255492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31746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869565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36344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396601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092864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590629</w:t>
            </w:r>
          </w:p>
        </w:tc>
      </w:tr>
      <w:tr w:rsidR="00701CAC" w:rsidRPr="009A065E" w:rsidTr="009A065E">
        <w:trPr>
          <w:trHeight w:val="283"/>
        </w:trPr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19476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67395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286856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999612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762265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699581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32044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93507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718636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109041</w:t>
            </w:r>
          </w:p>
        </w:tc>
      </w:tr>
      <w:tr w:rsidR="00701CAC" w:rsidRPr="009A065E" w:rsidTr="009A065E">
        <w:trPr>
          <w:trHeight w:val="283"/>
        </w:trPr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5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82868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308761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191727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743585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33633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705159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60823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11141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783641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116724</w:t>
            </w:r>
          </w:p>
        </w:tc>
      </w:tr>
      <w:tr w:rsidR="00701CAC" w:rsidRPr="009A065E" w:rsidTr="009A065E">
        <w:trPr>
          <w:trHeight w:val="283"/>
        </w:trPr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86878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557983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552851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849979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092024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240797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8801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65074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634836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557723</w:t>
            </w:r>
          </w:p>
        </w:tc>
      </w:tr>
      <w:tr w:rsidR="00701CAC" w:rsidRPr="009A065E" w:rsidTr="009A065E">
        <w:trPr>
          <w:trHeight w:val="283"/>
        </w:trPr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5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7065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646081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642095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098747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15753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711242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11655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250517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389366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708243</w:t>
            </w:r>
          </w:p>
        </w:tc>
      </w:tr>
      <w:tr w:rsidR="00701CAC" w:rsidRPr="009A065E" w:rsidTr="009A065E">
        <w:trPr>
          <w:trHeight w:val="283"/>
        </w:trPr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89767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867427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964561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446266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184895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15597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93226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629135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857272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9A065E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9A065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314684</w:t>
            </w:r>
          </w:p>
        </w:tc>
      </w:tr>
    </w:tbl>
    <w:p w:rsidR="00F87FB6" w:rsidRPr="003902B6" w:rsidRDefault="00F87FB6">
      <w:pPr>
        <w:rPr>
          <w:rFonts w:ascii="Times New Roman" w:hAnsi="Times New Roman" w:cs="Times New Roman"/>
        </w:rPr>
      </w:pPr>
    </w:p>
    <w:p w:rsidR="00F87FB6" w:rsidRPr="003902B6" w:rsidRDefault="00F87FB6" w:rsidP="00F87FB6">
      <w:pPr>
        <w:jc w:val="center"/>
        <w:rPr>
          <w:rFonts w:ascii="Times New Roman" w:hAnsi="Times New Roman" w:cs="Times New Roman"/>
          <w:b/>
          <w:sz w:val="28"/>
        </w:rPr>
      </w:pPr>
      <w:r w:rsidRPr="003902B6">
        <w:rPr>
          <w:rFonts w:ascii="Times New Roman" w:hAnsi="Times New Roman" w:cs="Times New Roman"/>
          <w:b/>
          <w:sz w:val="28"/>
        </w:rPr>
        <w:t>CC group (1.5 % alcohol treated for 30 min)</w:t>
      </w:r>
      <w:r w:rsidR="00951245">
        <w:rPr>
          <w:rFonts w:ascii="Times New Roman" w:hAnsi="Times New Roman" w:cs="Times New Roman"/>
          <w:b/>
          <w:sz w:val="28"/>
        </w:rPr>
        <w:t xml:space="preserve"> (n=20)</w:t>
      </w:r>
    </w:p>
    <w:p w:rsidR="00F87FB6" w:rsidRPr="003902B6" w:rsidRDefault="00CC69CC">
      <w:pPr>
        <w:rPr>
          <w:rFonts w:ascii="Times New Roman" w:hAnsi="Times New Roman" w:cs="Times New Roman"/>
          <w:b/>
          <w:sz w:val="28"/>
        </w:rPr>
      </w:pPr>
      <w:r w:rsidRPr="003902B6">
        <w:rPr>
          <w:rFonts w:ascii="Times New Roman" w:hAnsi="Times New Roman" w:cs="Times New Roman"/>
          <w:b/>
          <w:sz w:val="28"/>
        </w:rPr>
        <w:t>Run 1</w:t>
      </w:r>
    </w:p>
    <w:tbl>
      <w:tblPr>
        <w:tblW w:w="13681" w:type="dxa"/>
        <w:tblLook w:val="04A0" w:firstRow="1" w:lastRow="0" w:firstColumn="1" w:lastColumn="0" w:noHBand="0" w:noVBand="1"/>
      </w:tblPr>
      <w:tblGrid>
        <w:gridCol w:w="1341"/>
        <w:gridCol w:w="1234"/>
        <w:gridCol w:w="1234"/>
        <w:gridCol w:w="1234"/>
        <w:gridCol w:w="1234"/>
        <w:gridCol w:w="1234"/>
        <w:gridCol w:w="1234"/>
        <w:gridCol w:w="1234"/>
        <w:gridCol w:w="1234"/>
        <w:gridCol w:w="1234"/>
        <w:gridCol w:w="1234"/>
      </w:tblGrid>
      <w:tr w:rsidR="00701CAC" w:rsidRPr="00F87FB6" w:rsidTr="00CC69CC">
        <w:trPr>
          <w:trHeight w:val="273"/>
        </w:trPr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F87F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1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2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3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4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5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6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7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8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9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10</w:t>
            </w:r>
          </w:p>
        </w:tc>
      </w:tr>
      <w:tr w:rsidR="00701CAC" w:rsidRPr="00F87FB6" w:rsidTr="00CC69CC">
        <w:trPr>
          <w:trHeight w:val="273"/>
        </w:trPr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AV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49845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35344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8.7539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63036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910378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764603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709425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1.3068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42745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382745</w:t>
            </w:r>
          </w:p>
        </w:tc>
      </w:tr>
      <w:tr w:rsidR="00701CAC" w:rsidRPr="00F87FB6" w:rsidTr="00CC69CC">
        <w:trPr>
          <w:trHeight w:val="273"/>
        </w:trPr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EANDER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271175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249061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770869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453008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156677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22313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670191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846815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577007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100792</w:t>
            </w:r>
          </w:p>
        </w:tc>
      </w:tr>
      <w:tr w:rsidR="00701CAC" w:rsidRPr="00F87FB6" w:rsidTr="00CC69CC">
        <w:trPr>
          <w:trHeight w:val="273"/>
        </w:trPr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peed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163609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304209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61932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935251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722639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879565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37941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68549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804429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422344</w:t>
            </w:r>
          </w:p>
        </w:tc>
      </w:tr>
      <w:tr w:rsidR="00701CAC" w:rsidRPr="00F87FB6" w:rsidTr="00CC69CC">
        <w:trPr>
          <w:trHeight w:val="273"/>
        </w:trPr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F%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388889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388889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244444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011111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4.87778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611111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5.18889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388889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644444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7.4</w:t>
            </w:r>
          </w:p>
        </w:tc>
      </w:tr>
      <w:tr w:rsidR="00701CAC" w:rsidRPr="00F87FB6" w:rsidTr="00CC69CC">
        <w:trPr>
          <w:trHeight w:val="273"/>
        </w:trPr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Fp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69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68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7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8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59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44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95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0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2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646</w:t>
            </w:r>
          </w:p>
        </w:tc>
      </w:tr>
      <w:tr w:rsidR="00701CAC" w:rsidRPr="00F87FB6" w:rsidTr="00CC69CC">
        <w:trPr>
          <w:trHeight w:val="273"/>
        </w:trPr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DTSF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2.70694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0443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3.14982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0.9392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9.00847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2.74953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5.7097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6.41373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8.91623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6.08163</w:t>
            </w:r>
          </w:p>
        </w:tc>
      </w:tr>
      <w:tr w:rsidR="00701CAC" w:rsidRPr="00F87FB6" w:rsidTr="00CC69CC">
        <w:trPr>
          <w:trHeight w:val="273"/>
        </w:trPr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S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2.70694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0443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8.50957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4.04102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9.00847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98678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5.7097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9.85121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4.6885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9.61566</w:t>
            </w:r>
          </w:p>
        </w:tc>
      </w:tr>
      <w:tr w:rsidR="00701CAC" w:rsidRPr="00F87FB6" w:rsidTr="00CC69CC">
        <w:trPr>
          <w:trHeight w:val="273"/>
        </w:trPr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Distance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449.083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191.263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185.797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679.384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16.7916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063.869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13.823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505.646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341.329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26.7031</w:t>
            </w:r>
          </w:p>
        </w:tc>
      </w:tr>
      <w:tr w:rsidR="00701CAC" w:rsidRPr="00F87FB6" w:rsidTr="00CC69CC">
        <w:trPr>
          <w:trHeight w:val="273"/>
        </w:trPr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701CAC" w:rsidRPr="00F87FB6" w:rsidTr="00CC69CC">
        <w:trPr>
          <w:trHeight w:val="273"/>
        </w:trPr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701CAC" w:rsidRPr="00F87FB6" w:rsidTr="00CC69CC">
        <w:trPr>
          <w:trHeight w:val="273"/>
        </w:trPr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Z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329444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397222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59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979444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848889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066111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040556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148889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286111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332222</w:t>
            </w:r>
          </w:p>
        </w:tc>
      </w:tr>
      <w:tr w:rsidR="00701CAC" w:rsidRPr="00F87FB6" w:rsidTr="00CC69CC">
        <w:trPr>
          <w:trHeight w:val="273"/>
        </w:trPr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UZ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394444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980556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207778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679444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964444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898333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796667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837778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678889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624444</w:t>
            </w:r>
          </w:p>
        </w:tc>
      </w:tr>
      <w:tr w:rsidR="00701CAC" w:rsidRPr="00F87FB6" w:rsidTr="00CC69CC">
        <w:trPr>
          <w:trHeight w:val="273"/>
        </w:trPr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Zt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5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0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3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6</w:t>
            </w:r>
          </w:p>
        </w:tc>
      </w:tr>
      <w:tr w:rsidR="00701CAC" w:rsidRPr="00F87FB6" w:rsidTr="00CC69CC">
        <w:trPr>
          <w:trHeight w:val="273"/>
        </w:trPr>
        <w:tc>
          <w:tcPr>
            <w:tcW w:w="25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Avg Height</w:t>
            </w:r>
            <w:r w:rsidR="00666098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(cm)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701CAC" w:rsidRPr="00F87FB6" w:rsidTr="00CC69CC">
        <w:trPr>
          <w:trHeight w:val="273"/>
        </w:trPr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 Time (min)                     0.5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601848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293811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890182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3586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831141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26574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18148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03363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63596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78263</w:t>
            </w:r>
          </w:p>
        </w:tc>
      </w:tr>
      <w:tr w:rsidR="00701CAC" w:rsidRPr="00F87FB6" w:rsidTr="00CC69CC">
        <w:trPr>
          <w:trHeight w:val="273"/>
        </w:trPr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935587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237928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048607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42594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980162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07446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33324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997199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44932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00847</w:t>
            </w:r>
          </w:p>
        </w:tc>
      </w:tr>
      <w:tr w:rsidR="00701CAC" w:rsidRPr="00F87FB6" w:rsidTr="00CC69CC">
        <w:trPr>
          <w:trHeight w:val="273"/>
        </w:trPr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5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028207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853458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87767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460901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986878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27768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1772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358077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16341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45879</w:t>
            </w:r>
          </w:p>
        </w:tc>
      </w:tr>
      <w:tr w:rsidR="00701CAC" w:rsidRPr="00F87FB6" w:rsidTr="00CC69CC">
        <w:trPr>
          <w:trHeight w:val="273"/>
        </w:trPr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199099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22924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68555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73303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307697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14446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69937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241342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60414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3682</w:t>
            </w:r>
          </w:p>
        </w:tc>
      </w:tr>
      <w:tr w:rsidR="00701CAC" w:rsidRPr="00F87FB6" w:rsidTr="00CC69CC">
        <w:trPr>
          <w:trHeight w:val="273"/>
        </w:trPr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5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60769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81534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64976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04816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479323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10856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50402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828715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3852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43116</w:t>
            </w:r>
          </w:p>
        </w:tc>
      </w:tr>
      <w:tr w:rsidR="00701CAC" w:rsidRPr="00F87FB6" w:rsidTr="00CC69CC">
        <w:trPr>
          <w:trHeight w:val="273"/>
        </w:trPr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82408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46113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46519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05596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373539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36616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65104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649716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36965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93247</w:t>
            </w:r>
          </w:p>
        </w:tc>
      </w:tr>
      <w:tr w:rsidR="00701CAC" w:rsidRPr="00F87FB6" w:rsidTr="00CC69CC">
        <w:trPr>
          <w:trHeight w:val="273"/>
        </w:trPr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5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59993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50716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57541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45219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28956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53311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09441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30172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76362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273</w:t>
            </w:r>
          </w:p>
        </w:tc>
      </w:tr>
      <w:tr w:rsidR="00701CAC" w:rsidRPr="00F87FB6" w:rsidTr="00CC69CC">
        <w:trPr>
          <w:trHeight w:val="273"/>
        </w:trPr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45785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40023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7551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52308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1148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60016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48858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13235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3031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17111</w:t>
            </w:r>
          </w:p>
        </w:tc>
      </w:tr>
      <w:tr w:rsidR="00701CAC" w:rsidRPr="00F87FB6" w:rsidTr="00CC69CC">
        <w:trPr>
          <w:trHeight w:val="273"/>
        </w:trPr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5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693969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06192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68688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30027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4159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18413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55718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29965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849906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36851</w:t>
            </w:r>
          </w:p>
        </w:tc>
      </w:tr>
      <w:tr w:rsidR="00701CAC" w:rsidRPr="00F87FB6" w:rsidTr="00CC69CC">
        <w:trPr>
          <w:trHeight w:val="273"/>
        </w:trPr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434458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6066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10604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88209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50604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39255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82819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3441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59966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34903</w:t>
            </w:r>
          </w:p>
        </w:tc>
      </w:tr>
    </w:tbl>
    <w:p w:rsidR="00F87FB6" w:rsidRPr="003902B6" w:rsidRDefault="00F87FB6">
      <w:pPr>
        <w:rPr>
          <w:rFonts w:ascii="Times New Roman" w:hAnsi="Times New Roman" w:cs="Times New Roman"/>
        </w:rPr>
      </w:pPr>
    </w:p>
    <w:p w:rsidR="00CC69CC" w:rsidRPr="003902B6" w:rsidRDefault="00CC69CC">
      <w:pPr>
        <w:rPr>
          <w:rFonts w:ascii="Times New Roman" w:hAnsi="Times New Roman" w:cs="Times New Roman"/>
        </w:rPr>
      </w:pPr>
    </w:p>
    <w:p w:rsidR="00CC69CC" w:rsidRPr="003902B6" w:rsidRDefault="00306D4D">
      <w:pPr>
        <w:rPr>
          <w:rFonts w:ascii="Times New Roman" w:hAnsi="Times New Roman" w:cs="Times New Roman"/>
          <w:b/>
          <w:sz w:val="28"/>
        </w:rPr>
      </w:pPr>
      <w:r w:rsidRPr="003902B6">
        <w:rPr>
          <w:rFonts w:ascii="Times New Roman" w:hAnsi="Times New Roman" w:cs="Times New Roman"/>
          <w:b/>
          <w:sz w:val="28"/>
        </w:rPr>
        <w:t>Run 2</w:t>
      </w:r>
    </w:p>
    <w:tbl>
      <w:tblPr>
        <w:tblW w:w="13996" w:type="dxa"/>
        <w:tblLook w:val="04A0" w:firstRow="1" w:lastRow="0" w:firstColumn="1" w:lastColumn="0" w:noHBand="0" w:noVBand="1"/>
      </w:tblPr>
      <w:tblGrid>
        <w:gridCol w:w="1304"/>
        <w:gridCol w:w="1091"/>
        <w:gridCol w:w="1289"/>
        <w:gridCol w:w="1289"/>
        <w:gridCol w:w="1289"/>
        <w:gridCol w:w="1289"/>
        <w:gridCol w:w="1289"/>
        <w:gridCol w:w="1289"/>
        <w:gridCol w:w="1289"/>
        <w:gridCol w:w="1289"/>
        <w:gridCol w:w="1289"/>
      </w:tblGrid>
      <w:tr w:rsidR="00701CAC" w:rsidRPr="003902B6" w:rsidTr="00701CAC">
        <w:trPr>
          <w:trHeight w:val="282"/>
        </w:trPr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1CAC" w:rsidRPr="00F87F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1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2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3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4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5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6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7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8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9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A20396" w:rsidRDefault="00701CAC" w:rsidP="00701C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10</w:t>
            </w:r>
          </w:p>
        </w:tc>
      </w:tr>
      <w:tr w:rsidR="00701CAC" w:rsidRPr="003902B6" w:rsidTr="00701CAC">
        <w:trPr>
          <w:trHeight w:val="282"/>
        </w:trPr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1CAC" w:rsidRPr="00F87F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AV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1.05922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789772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70401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69011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9.2624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972997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47305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19316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346433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997361</w:t>
            </w:r>
          </w:p>
        </w:tc>
      </w:tr>
      <w:tr w:rsidR="00701CAC" w:rsidRPr="003902B6" w:rsidTr="00701CAC">
        <w:trPr>
          <w:trHeight w:val="282"/>
        </w:trPr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1CAC" w:rsidRPr="00F87F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EANDER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668228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827628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631039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265462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89144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07129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270606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280078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446911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768171</w:t>
            </w:r>
          </w:p>
        </w:tc>
      </w:tr>
      <w:tr w:rsidR="00701CAC" w:rsidRPr="003902B6" w:rsidTr="00701CAC">
        <w:trPr>
          <w:trHeight w:val="282"/>
        </w:trPr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1CAC" w:rsidRPr="00F87F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peed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61072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79253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43559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661171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40465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317502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834932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17638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766703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679496</w:t>
            </w:r>
          </w:p>
        </w:tc>
      </w:tr>
      <w:tr w:rsidR="00701CAC" w:rsidRPr="003902B6" w:rsidTr="00701CAC">
        <w:trPr>
          <w:trHeight w:val="282"/>
        </w:trPr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1CAC" w:rsidRPr="00F87F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F%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766667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733333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333333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3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833333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4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677778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811111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1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622222</w:t>
            </w:r>
          </w:p>
        </w:tc>
      </w:tr>
      <w:tr w:rsidR="00701CAC" w:rsidRPr="003902B6" w:rsidTr="00701CAC">
        <w:trPr>
          <w:trHeight w:val="282"/>
        </w:trPr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1CAC" w:rsidRPr="00F87F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Fp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5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94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1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46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9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6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54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8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36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21</w:t>
            </w:r>
          </w:p>
        </w:tc>
      </w:tr>
      <w:tr w:rsidR="00701CAC" w:rsidRPr="003902B6" w:rsidTr="00701CAC">
        <w:trPr>
          <w:trHeight w:val="282"/>
        </w:trPr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1CAC" w:rsidRPr="00F87F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DTSF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4.46894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57.6663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8.13983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9.47572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6.65753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2.93173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9.23122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3.45163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3.37219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4.55675</w:t>
            </w:r>
          </w:p>
        </w:tc>
      </w:tr>
      <w:tr w:rsidR="00701CAC" w:rsidRPr="003902B6" w:rsidTr="00701CAC">
        <w:trPr>
          <w:trHeight w:val="282"/>
        </w:trPr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1CAC" w:rsidRPr="00F87F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S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2.2101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4.13675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09769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5.56583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6.65753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6.97717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89569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4.32851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426093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4.55675</w:t>
            </w:r>
          </w:p>
        </w:tc>
      </w:tr>
      <w:tr w:rsidR="00701CAC" w:rsidRPr="003902B6" w:rsidTr="00701CAC">
        <w:trPr>
          <w:trHeight w:val="282"/>
        </w:trPr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1CAC" w:rsidRPr="00F87F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Distance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783.216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237.758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530.677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298.351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121.395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895.251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050.479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452.914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430.011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703.849</w:t>
            </w:r>
          </w:p>
        </w:tc>
      </w:tr>
      <w:tr w:rsidR="00701CAC" w:rsidRPr="003902B6" w:rsidTr="00701CAC">
        <w:trPr>
          <w:trHeight w:val="282"/>
        </w:trPr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1CAC" w:rsidRPr="00F87F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701CAC" w:rsidRPr="003902B6" w:rsidTr="00701CAC">
        <w:trPr>
          <w:trHeight w:val="282"/>
        </w:trPr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1CAC" w:rsidRPr="00F87F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1CAC" w:rsidRPr="00CC69CC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701CAC" w:rsidRPr="003902B6" w:rsidTr="00701CAC">
        <w:trPr>
          <w:trHeight w:val="282"/>
        </w:trPr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1CAC" w:rsidRPr="00F87F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Z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062222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147222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280556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083889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285556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165556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76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901111</w:t>
            </w:r>
          </w:p>
        </w:tc>
      </w:tr>
      <w:tr w:rsidR="00701CAC" w:rsidRPr="003902B6" w:rsidTr="00701CAC">
        <w:trPr>
          <w:trHeight w:val="282"/>
        </w:trPr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1CAC" w:rsidRPr="00F87F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UZ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932778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995556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785556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706111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886111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375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981667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778333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714444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76</w:t>
            </w:r>
          </w:p>
        </w:tc>
      </w:tr>
      <w:tr w:rsidR="00701CAC" w:rsidRPr="003902B6" w:rsidTr="00701CAC">
        <w:trPr>
          <w:trHeight w:val="282"/>
        </w:trPr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1CAC" w:rsidRPr="00F87F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Zt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5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5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4</w:t>
            </w:r>
          </w:p>
        </w:tc>
      </w:tr>
      <w:tr w:rsidR="00701CAC" w:rsidRPr="003902B6" w:rsidTr="003902B6">
        <w:trPr>
          <w:trHeight w:val="419"/>
        </w:trPr>
        <w:tc>
          <w:tcPr>
            <w:tcW w:w="239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7F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Avg Height</w:t>
            </w:r>
          </w:p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</w:tr>
      <w:tr w:rsidR="00701CAC" w:rsidRPr="003902B6" w:rsidTr="00701CAC">
        <w:trPr>
          <w:trHeight w:val="282"/>
        </w:trPr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1CAC" w:rsidRPr="003902B6" w:rsidRDefault="00701CAC" w:rsidP="00701C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Time (min)                     0.5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544734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9362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15127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378827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38814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629805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84305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9215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30143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76864</w:t>
            </w:r>
          </w:p>
        </w:tc>
      </w:tr>
      <w:tr w:rsidR="00701CAC" w:rsidRPr="003902B6" w:rsidTr="00701CAC">
        <w:trPr>
          <w:trHeight w:val="282"/>
        </w:trPr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921936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62451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37813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588468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17693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897212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4.15737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23878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27889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96539</w:t>
            </w:r>
          </w:p>
        </w:tc>
      </w:tr>
      <w:tr w:rsidR="00701CAC" w:rsidRPr="003902B6" w:rsidTr="00701CAC">
        <w:trPr>
          <w:trHeight w:val="282"/>
        </w:trPr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5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26882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42149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52764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723893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74286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093148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4.13074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09819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37162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95229</w:t>
            </w:r>
          </w:p>
        </w:tc>
      </w:tr>
      <w:tr w:rsidR="00701CAC" w:rsidRPr="003902B6" w:rsidTr="00701CAC">
        <w:trPr>
          <w:trHeight w:val="282"/>
        </w:trPr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50551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41735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09047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580405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35358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216597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98294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0376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1705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4185</w:t>
            </w:r>
          </w:p>
        </w:tc>
      </w:tr>
      <w:tr w:rsidR="00701CAC" w:rsidRPr="003902B6" w:rsidTr="00701CAC">
        <w:trPr>
          <w:trHeight w:val="282"/>
        </w:trPr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5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51146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50542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2211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784964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65541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065746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4.08711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33354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03534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94396</w:t>
            </w:r>
          </w:p>
        </w:tc>
      </w:tr>
      <w:tr w:rsidR="00701CAC" w:rsidRPr="003902B6" w:rsidTr="00701CAC">
        <w:trPr>
          <w:trHeight w:val="282"/>
        </w:trPr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20255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00855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0177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80196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74792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396363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9778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26473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68856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14889</w:t>
            </w:r>
          </w:p>
        </w:tc>
      </w:tr>
      <w:tr w:rsidR="00701CAC" w:rsidRPr="003902B6" w:rsidTr="00701CAC">
        <w:trPr>
          <w:trHeight w:val="282"/>
        </w:trPr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5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82862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41549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92142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889614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80193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515095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21676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71766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58705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64845</w:t>
            </w:r>
          </w:p>
        </w:tc>
      </w:tr>
      <w:tr w:rsidR="00701CAC" w:rsidRPr="003902B6" w:rsidTr="00701CAC">
        <w:trPr>
          <w:trHeight w:val="282"/>
        </w:trPr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68311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65265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81511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778894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7489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12593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69466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63908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614152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726204</w:t>
            </w:r>
          </w:p>
        </w:tc>
      </w:tr>
      <w:tr w:rsidR="00701CAC" w:rsidRPr="003902B6" w:rsidTr="00701CAC">
        <w:trPr>
          <w:trHeight w:val="282"/>
        </w:trPr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5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26688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46474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08342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032404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24351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91421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55058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76243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722002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856023</w:t>
            </w:r>
          </w:p>
        </w:tc>
      </w:tr>
      <w:tr w:rsidR="00701CAC" w:rsidRPr="003902B6" w:rsidTr="00701CAC">
        <w:trPr>
          <w:trHeight w:val="282"/>
        </w:trPr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1CAC" w:rsidRPr="003902B6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15959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40356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22077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60415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73908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93812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49613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681118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658266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CAC" w:rsidRPr="00CC69CC" w:rsidRDefault="00701CAC" w:rsidP="00701C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C69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266518</w:t>
            </w:r>
          </w:p>
        </w:tc>
      </w:tr>
    </w:tbl>
    <w:p w:rsidR="00A362D3" w:rsidRPr="003902B6" w:rsidRDefault="00A362D3">
      <w:pPr>
        <w:rPr>
          <w:rFonts w:ascii="Times New Roman" w:hAnsi="Times New Roman" w:cs="Times New Roman"/>
        </w:rPr>
      </w:pPr>
    </w:p>
    <w:p w:rsidR="0059034C" w:rsidRPr="003902B6" w:rsidRDefault="0059034C" w:rsidP="0059034C">
      <w:pPr>
        <w:jc w:val="center"/>
        <w:rPr>
          <w:rFonts w:ascii="Times New Roman" w:hAnsi="Times New Roman" w:cs="Times New Roman"/>
          <w:b/>
          <w:sz w:val="28"/>
        </w:rPr>
      </w:pPr>
      <w:r w:rsidRPr="003902B6">
        <w:rPr>
          <w:rFonts w:ascii="Times New Roman" w:hAnsi="Times New Roman" w:cs="Times New Roman"/>
          <w:b/>
          <w:sz w:val="28"/>
        </w:rPr>
        <w:lastRenderedPageBreak/>
        <w:t>PC group (caffeine treated for 30 min)</w:t>
      </w:r>
      <w:r w:rsidR="00951245">
        <w:rPr>
          <w:rFonts w:ascii="Times New Roman" w:hAnsi="Times New Roman" w:cs="Times New Roman"/>
          <w:b/>
          <w:sz w:val="28"/>
        </w:rPr>
        <w:t xml:space="preserve"> n =20</w:t>
      </w:r>
    </w:p>
    <w:p w:rsidR="00306D4D" w:rsidRDefault="00306D4D" w:rsidP="00306D4D">
      <w:pPr>
        <w:rPr>
          <w:rFonts w:ascii="Times New Roman" w:hAnsi="Times New Roman" w:cs="Times New Roman"/>
          <w:b/>
          <w:sz w:val="28"/>
        </w:rPr>
      </w:pPr>
      <w:r w:rsidRPr="003902B6">
        <w:rPr>
          <w:rFonts w:ascii="Times New Roman" w:hAnsi="Times New Roman" w:cs="Times New Roman"/>
          <w:b/>
          <w:sz w:val="28"/>
        </w:rPr>
        <w:t>Run 1</w:t>
      </w:r>
    </w:p>
    <w:tbl>
      <w:tblPr>
        <w:tblW w:w="13935" w:type="dxa"/>
        <w:tblLook w:val="04A0" w:firstRow="1" w:lastRow="0" w:firstColumn="1" w:lastColumn="0" w:noHBand="0" w:noVBand="1"/>
      </w:tblPr>
      <w:tblGrid>
        <w:gridCol w:w="1365"/>
        <w:gridCol w:w="1257"/>
        <w:gridCol w:w="1257"/>
        <w:gridCol w:w="1257"/>
        <w:gridCol w:w="1257"/>
        <w:gridCol w:w="1257"/>
        <w:gridCol w:w="1257"/>
        <w:gridCol w:w="1257"/>
        <w:gridCol w:w="1257"/>
        <w:gridCol w:w="1257"/>
        <w:gridCol w:w="1257"/>
      </w:tblGrid>
      <w:tr w:rsidR="00AA5506" w:rsidRPr="00306D4D" w:rsidTr="00666098">
        <w:trPr>
          <w:trHeight w:val="283"/>
        </w:trPr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A5506" w:rsidRPr="00306D4D" w:rsidRDefault="00AA5506" w:rsidP="006660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A5506" w:rsidRPr="00A20396" w:rsidRDefault="00AA5506" w:rsidP="006660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1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A5506" w:rsidRPr="00A20396" w:rsidRDefault="00AA5506" w:rsidP="006660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2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A5506" w:rsidRPr="00A20396" w:rsidRDefault="00AA5506" w:rsidP="006660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3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A5506" w:rsidRPr="00A20396" w:rsidRDefault="00AA5506" w:rsidP="006660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4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A5506" w:rsidRPr="00A20396" w:rsidRDefault="00AA5506" w:rsidP="006660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5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A5506" w:rsidRPr="00A20396" w:rsidRDefault="00AA5506" w:rsidP="006660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6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A5506" w:rsidRPr="00A20396" w:rsidRDefault="00AA5506" w:rsidP="006660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7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A5506" w:rsidRPr="00A20396" w:rsidRDefault="00AA5506" w:rsidP="006660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8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A5506" w:rsidRPr="00A20396" w:rsidRDefault="00AA5506" w:rsidP="006660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9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A5506" w:rsidRPr="00A20396" w:rsidRDefault="00AA5506" w:rsidP="006660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10</w:t>
            </w:r>
          </w:p>
        </w:tc>
      </w:tr>
      <w:tr w:rsidR="00AA5506" w:rsidRPr="00306D4D" w:rsidTr="00666098">
        <w:trPr>
          <w:trHeight w:val="283"/>
        </w:trPr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AV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92515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351824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504648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501794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245353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615352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935731</w:t>
            </w:r>
          </w:p>
        </w:tc>
      </w:tr>
      <w:tr w:rsidR="00AA5506" w:rsidRPr="00306D4D" w:rsidTr="00666098">
        <w:trPr>
          <w:trHeight w:val="283"/>
        </w:trPr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EANDER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504947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118709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366353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77443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02259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07492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634025</w:t>
            </w:r>
          </w:p>
        </w:tc>
      </w:tr>
      <w:tr w:rsidR="00AA5506" w:rsidRPr="00306D4D" w:rsidTr="00666098">
        <w:trPr>
          <w:trHeight w:val="283"/>
        </w:trPr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peed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452473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107577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867268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86767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586317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867182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287635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236339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544479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893656</w:t>
            </w:r>
          </w:p>
        </w:tc>
      </w:tr>
      <w:tr w:rsidR="00AA5506" w:rsidRPr="00306D4D" w:rsidTr="00666098">
        <w:trPr>
          <w:trHeight w:val="283"/>
        </w:trPr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F%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5.06667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4.13333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8.83333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5.57778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833333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5.44444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2.98889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4.78889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5.31111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7</w:t>
            </w:r>
          </w:p>
        </w:tc>
      </w:tr>
      <w:tr w:rsidR="00AA5506" w:rsidRPr="00306D4D" w:rsidTr="00666098">
        <w:trPr>
          <w:trHeight w:val="283"/>
        </w:trPr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Fp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10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88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39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04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42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872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735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13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01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79</w:t>
            </w:r>
          </w:p>
        </w:tc>
      </w:tr>
      <w:tr w:rsidR="00AA5506" w:rsidRPr="00306D4D" w:rsidTr="00666098">
        <w:trPr>
          <w:trHeight w:val="283"/>
        </w:trPr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DTSF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8.34514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744693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6.33481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8.12724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4.31611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505782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66181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1945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57.8376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5.02508</w:t>
            </w:r>
          </w:p>
        </w:tc>
      </w:tr>
      <w:tr w:rsidR="00AA5506" w:rsidRPr="00306D4D" w:rsidTr="00666098">
        <w:trPr>
          <w:trHeight w:val="283"/>
        </w:trPr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S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52749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716591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6.33481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0.39706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4.17151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505782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619731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1945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439385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5.02508</w:t>
            </w:r>
          </w:p>
        </w:tc>
      </w:tr>
      <w:tr w:rsidR="00AA5506" w:rsidRPr="00306D4D" w:rsidTr="00666098">
        <w:trPr>
          <w:trHeight w:val="283"/>
        </w:trPr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Distance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34.551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2.27314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60.1803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60.301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675.558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60.1545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86.2904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70.9018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63.344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468.097</w:t>
            </w:r>
          </w:p>
        </w:tc>
      </w:tr>
      <w:tr w:rsidR="00AA5506" w:rsidRPr="00306D4D" w:rsidTr="00666098">
        <w:trPr>
          <w:trHeight w:val="283"/>
        </w:trPr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AA5506" w:rsidRPr="00306D4D" w:rsidTr="00666098">
        <w:trPr>
          <w:trHeight w:val="283"/>
        </w:trPr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AA5506" w:rsidRPr="00306D4D" w:rsidTr="00666098">
        <w:trPr>
          <w:trHeight w:val="283"/>
        </w:trPr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Z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067778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000556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865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361111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328333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752222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961111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837778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000556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742778</w:t>
            </w:r>
          </w:p>
        </w:tc>
      </w:tr>
      <w:tr w:rsidR="00AA5506" w:rsidRPr="00306D4D" w:rsidTr="00666098">
        <w:trPr>
          <w:trHeight w:val="283"/>
        </w:trPr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UZ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903889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597222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656111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016667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073889</w:t>
            </w:r>
          </w:p>
        </w:tc>
      </w:tr>
      <w:tr w:rsidR="00AA5506" w:rsidRPr="00306D4D" w:rsidTr="00666098">
        <w:trPr>
          <w:trHeight w:val="283"/>
        </w:trPr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ZT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1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</w:t>
            </w:r>
          </w:p>
        </w:tc>
      </w:tr>
      <w:tr w:rsidR="00AA5506" w:rsidRPr="00306D4D" w:rsidTr="00666098">
        <w:trPr>
          <w:trHeight w:val="283"/>
        </w:trPr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AA5506" w:rsidRPr="00306D4D" w:rsidTr="00666098">
        <w:trPr>
          <w:trHeight w:val="283"/>
        </w:trPr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902B6" w:rsidRDefault="00AA5506" w:rsidP="006660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Time (min)                     0.5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92695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626225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743674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64338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623557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12049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381359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505938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105208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702099</w:t>
            </w:r>
          </w:p>
        </w:tc>
      </w:tr>
      <w:tr w:rsidR="00AA5506" w:rsidRPr="00306D4D" w:rsidTr="00666098">
        <w:trPr>
          <w:trHeight w:val="283"/>
        </w:trPr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902B6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47888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629725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664572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77198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276324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070374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161047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508835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105718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741176</w:t>
            </w:r>
          </w:p>
        </w:tc>
      </w:tr>
      <w:tr w:rsidR="00AA5506" w:rsidRPr="00306D4D" w:rsidTr="00666098">
        <w:trPr>
          <w:trHeight w:val="283"/>
        </w:trPr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902B6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5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09113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623754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65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006959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35707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054711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687709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505589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100976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901105</w:t>
            </w:r>
          </w:p>
        </w:tc>
      </w:tr>
      <w:tr w:rsidR="00AA5506" w:rsidRPr="00306D4D" w:rsidTr="00666098">
        <w:trPr>
          <w:trHeight w:val="283"/>
        </w:trPr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902B6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00068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623073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524125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275195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332991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87179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613314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515431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095321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748082</w:t>
            </w:r>
          </w:p>
        </w:tc>
      </w:tr>
      <w:tr w:rsidR="00AA5506" w:rsidRPr="00306D4D" w:rsidTr="00666098">
        <w:trPr>
          <w:trHeight w:val="283"/>
        </w:trPr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902B6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5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07248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626615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434955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184447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539571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08363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209588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020726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091919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867111</w:t>
            </w:r>
          </w:p>
        </w:tc>
      </w:tr>
      <w:tr w:rsidR="00AA5506" w:rsidRPr="00306D4D" w:rsidTr="00666098">
        <w:trPr>
          <w:trHeight w:val="283"/>
        </w:trPr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902B6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1743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630077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386355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903952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519031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796454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7153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99907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094521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847779</w:t>
            </w:r>
          </w:p>
        </w:tc>
      </w:tr>
      <w:tr w:rsidR="00AA5506" w:rsidRPr="00306D4D" w:rsidTr="00666098">
        <w:trPr>
          <w:trHeight w:val="283"/>
        </w:trPr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902B6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5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90331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623143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548316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757144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339311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825946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875327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48302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096083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008538</w:t>
            </w:r>
          </w:p>
        </w:tc>
      </w:tr>
      <w:tr w:rsidR="00AA5506" w:rsidRPr="00306D4D" w:rsidTr="00666098">
        <w:trPr>
          <w:trHeight w:val="283"/>
        </w:trPr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902B6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9113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619808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253153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616644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873849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052406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87439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489166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094958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831047</w:t>
            </w:r>
          </w:p>
        </w:tc>
      </w:tr>
      <w:tr w:rsidR="00AA5506" w:rsidRPr="00306D4D" w:rsidTr="00666098">
        <w:trPr>
          <w:trHeight w:val="283"/>
        </w:trPr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902B6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5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17054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620612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199091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790666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279338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091088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921742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490754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095702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18348</w:t>
            </w:r>
          </w:p>
        </w:tc>
      </w:tr>
      <w:tr w:rsidR="00AA5506" w:rsidRPr="00306D4D" w:rsidTr="00666098">
        <w:trPr>
          <w:trHeight w:val="283"/>
        </w:trPr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902B6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52579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621791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078235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672697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613088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128292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955001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503603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092703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5506" w:rsidRPr="00306D4D" w:rsidRDefault="00AA5506" w:rsidP="006660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06D4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576846</w:t>
            </w:r>
          </w:p>
        </w:tc>
      </w:tr>
    </w:tbl>
    <w:p w:rsidR="00AA5506" w:rsidRPr="003902B6" w:rsidRDefault="00AA5506" w:rsidP="00306D4D">
      <w:pPr>
        <w:rPr>
          <w:rFonts w:ascii="Times New Roman" w:hAnsi="Times New Roman" w:cs="Times New Roman"/>
          <w:b/>
          <w:sz w:val="28"/>
        </w:rPr>
      </w:pPr>
    </w:p>
    <w:tbl>
      <w:tblPr>
        <w:tblpPr w:leftFromText="180" w:rightFromText="180" w:vertAnchor="page" w:horzAnchor="margin" w:tblpY="2903"/>
        <w:tblW w:w="14102" w:type="dxa"/>
        <w:tblLook w:val="04A0" w:firstRow="1" w:lastRow="0" w:firstColumn="1" w:lastColumn="0" w:noHBand="0" w:noVBand="1"/>
      </w:tblPr>
      <w:tblGrid>
        <w:gridCol w:w="1382"/>
        <w:gridCol w:w="1272"/>
        <w:gridCol w:w="1272"/>
        <w:gridCol w:w="1272"/>
        <w:gridCol w:w="1272"/>
        <w:gridCol w:w="1272"/>
        <w:gridCol w:w="1272"/>
        <w:gridCol w:w="1272"/>
        <w:gridCol w:w="1272"/>
        <w:gridCol w:w="1272"/>
        <w:gridCol w:w="1272"/>
      </w:tblGrid>
      <w:tr w:rsidR="00A20396" w:rsidRPr="0059034C" w:rsidTr="00306D4D">
        <w:trPr>
          <w:trHeight w:val="281"/>
        </w:trPr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20396" w:rsidRPr="0059034C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20396" w:rsidRPr="00A20396" w:rsidRDefault="00A20396" w:rsidP="00A203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1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20396" w:rsidRPr="00A20396" w:rsidRDefault="00A20396" w:rsidP="00A203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2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20396" w:rsidRPr="00A20396" w:rsidRDefault="00A20396" w:rsidP="00A203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3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20396" w:rsidRPr="00A20396" w:rsidRDefault="00A20396" w:rsidP="00A203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4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20396" w:rsidRPr="00A20396" w:rsidRDefault="00A20396" w:rsidP="00A203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5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20396" w:rsidRPr="00A20396" w:rsidRDefault="00A20396" w:rsidP="00A203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6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20396" w:rsidRPr="00A20396" w:rsidRDefault="00A20396" w:rsidP="00A203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7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20396" w:rsidRPr="00A20396" w:rsidRDefault="00A20396" w:rsidP="00A203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8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20396" w:rsidRPr="00A20396" w:rsidRDefault="00A20396" w:rsidP="00A203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9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20396" w:rsidRPr="00A20396" w:rsidRDefault="00A20396" w:rsidP="00A203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10</w:t>
            </w:r>
          </w:p>
        </w:tc>
      </w:tr>
      <w:tr w:rsidR="00A20396" w:rsidRPr="0059034C" w:rsidTr="00306D4D">
        <w:trPr>
          <w:trHeight w:val="281"/>
        </w:trPr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AV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075897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297803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950476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239935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08027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949671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283111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087677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55032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073965</w:t>
            </w:r>
          </w:p>
        </w:tc>
      </w:tr>
      <w:tr w:rsidR="00A20396" w:rsidRPr="0059034C" w:rsidTr="00306D4D">
        <w:trPr>
          <w:trHeight w:val="281"/>
        </w:trPr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EANDER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39852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869995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401252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139522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421109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11643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033564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748124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07171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142424</w:t>
            </w:r>
          </w:p>
        </w:tc>
      </w:tr>
      <w:tr w:rsidR="00A20396" w:rsidRPr="0059034C" w:rsidTr="00306D4D">
        <w:trPr>
          <w:trHeight w:val="281"/>
        </w:trPr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peed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185602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773246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121105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509287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340188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516081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304485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713259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994139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118561</w:t>
            </w:r>
          </w:p>
        </w:tc>
      </w:tr>
      <w:tr w:rsidR="00A20396" w:rsidRPr="0059034C" w:rsidTr="00306D4D">
        <w:trPr>
          <w:trHeight w:val="281"/>
        </w:trPr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F%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488889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966667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544444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4.84444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644444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6.3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8.43333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522222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0.71111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2.13333</w:t>
            </w:r>
          </w:p>
        </w:tc>
      </w:tr>
      <w:tr w:rsidR="00A20396" w:rsidRPr="0059034C" w:rsidTr="00306D4D">
        <w:trPr>
          <w:trHeight w:val="281"/>
        </w:trPr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Fp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11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13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23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896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57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85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84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52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522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56</w:t>
            </w:r>
          </w:p>
        </w:tc>
      </w:tr>
      <w:tr w:rsidR="00A20396" w:rsidRPr="0059034C" w:rsidTr="00306D4D">
        <w:trPr>
          <w:trHeight w:val="281"/>
        </w:trPr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DTSF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41305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74579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17848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4.57284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6187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72803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8.0003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91675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447459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18058</w:t>
            </w:r>
          </w:p>
        </w:tc>
      </w:tr>
      <w:tr w:rsidR="00A20396" w:rsidRPr="0059034C" w:rsidTr="00306D4D">
        <w:trPr>
          <w:trHeight w:val="281"/>
        </w:trPr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S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41305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74579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17848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49985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6187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72803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985883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91675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447459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18058</w:t>
            </w:r>
          </w:p>
        </w:tc>
      </w:tr>
      <w:tr w:rsidR="00A20396" w:rsidRPr="0059034C" w:rsidTr="00306D4D">
        <w:trPr>
          <w:trHeight w:val="281"/>
        </w:trPr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Distance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553.094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712.136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535.855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52.7861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901.698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54.824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91.3456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713.978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98.2416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35.5682</w:t>
            </w:r>
          </w:p>
        </w:tc>
      </w:tr>
      <w:tr w:rsidR="00A20396" w:rsidRPr="0059034C" w:rsidTr="00306D4D">
        <w:trPr>
          <w:trHeight w:val="281"/>
        </w:trPr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A20396" w:rsidRPr="0059034C" w:rsidTr="00306D4D">
        <w:trPr>
          <w:trHeight w:val="281"/>
        </w:trPr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A20396" w:rsidRPr="0059034C" w:rsidTr="00306D4D">
        <w:trPr>
          <w:trHeight w:val="281"/>
        </w:trPr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Z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508333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52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810556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970556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973333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322222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743889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419444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403889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417778</w:t>
            </w:r>
          </w:p>
        </w:tc>
      </w:tr>
      <w:tr w:rsidR="00A20396" w:rsidRPr="0059034C" w:rsidTr="00306D4D">
        <w:trPr>
          <w:trHeight w:val="281"/>
        </w:trPr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UZ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262778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398333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103889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547222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107778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202778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33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519444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149444</w:t>
            </w:r>
          </w:p>
        </w:tc>
      </w:tr>
      <w:tr w:rsidR="00A20396" w:rsidRPr="0059034C" w:rsidTr="00306D4D">
        <w:trPr>
          <w:trHeight w:val="281"/>
        </w:trPr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ZT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9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0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4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44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0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4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9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7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</w:t>
            </w:r>
          </w:p>
        </w:tc>
      </w:tr>
      <w:tr w:rsidR="00A20396" w:rsidRPr="0059034C" w:rsidTr="00306D4D">
        <w:trPr>
          <w:trHeight w:val="281"/>
        </w:trPr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A20396" w:rsidRPr="0059034C" w:rsidTr="00306D4D">
        <w:trPr>
          <w:trHeight w:val="281"/>
        </w:trPr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3902B6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Time (min)                     0.5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85855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772339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854639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08373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717691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822689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588167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245686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904243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940783</w:t>
            </w:r>
          </w:p>
        </w:tc>
      </w:tr>
      <w:tr w:rsidR="00A20396" w:rsidRPr="0059034C" w:rsidTr="00306D4D">
        <w:trPr>
          <w:trHeight w:val="281"/>
        </w:trPr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3902B6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238314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440823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38869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157067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051311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102094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291363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09565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614457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877294</w:t>
            </w:r>
          </w:p>
        </w:tc>
      </w:tr>
      <w:tr w:rsidR="00A20396" w:rsidRPr="0059034C" w:rsidTr="00306D4D">
        <w:trPr>
          <w:trHeight w:val="281"/>
        </w:trPr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3902B6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5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977604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792942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56453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236154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782953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156275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620838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46039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549206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035656</w:t>
            </w:r>
          </w:p>
        </w:tc>
      </w:tr>
      <w:tr w:rsidR="00A20396" w:rsidRPr="0059034C" w:rsidTr="00306D4D">
        <w:trPr>
          <w:trHeight w:val="281"/>
        </w:trPr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3902B6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307239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71557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544252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220457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722826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275104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314357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811347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262262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245781</w:t>
            </w:r>
          </w:p>
        </w:tc>
      </w:tr>
      <w:tr w:rsidR="00A20396" w:rsidRPr="0059034C" w:rsidTr="00306D4D">
        <w:trPr>
          <w:trHeight w:val="281"/>
        </w:trPr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3902B6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5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60407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127283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508732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528745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795963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199634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9223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809482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698917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100665</w:t>
            </w:r>
          </w:p>
        </w:tc>
      </w:tr>
      <w:tr w:rsidR="00A20396" w:rsidRPr="0059034C" w:rsidTr="00306D4D">
        <w:trPr>
          <w:trHeight w:val="281"/>
        </w:trPr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3902B6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09906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738947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968097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668496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12857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148098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082413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626688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88417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419342</w:t>
            </w:r>
          </w:p>
        </w:tc>
      </w:tr>
      <w:tr w:rsidR="00A20396" w:rsidRPr="0059034C" w:rsidTr="00306D4D">
        <w:trPr>
          <w:trHeight w:val="281"/>
        </w:trPr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3902B6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5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48208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64953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863224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499899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869739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673978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838128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377426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72009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051389</w:t>
            </w:r>
          </w:p>
        </w:tc>
      </w:tr>
      <w:tr w:rsidR="00A20396" w:rsidRPr="0059034C" w:rsidTr="00306D4D">
        <w:trPr>
          <w:trHeight w:val="281"/>
        </w:trPr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3902B6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596578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19978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591499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680834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31278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538717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663232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66762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254637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164042</w:t>
            </w:r>
          </w:p>
        </w:tc>
      </w:tr>
      <w:tr w:rsidR="00A20396" w:rsidRPr="0059034C" w:rsidTr="00306D4D">
        <w:trPr>
          <w:trHeight w:val="281"/>
        </w:trPr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3902B6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5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740402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875884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625404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628474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252023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43144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050814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385491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507108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874445</w:t>
            </w:r>
          </w:p>
        </w:tc>
      </w:tr>
      <w:tr w:rsidR="00A20396" w:rsidRPr="0059034C" w:rsidTr="00306D4D">
        <w:trPr>
          <w:trHeight w:val="281"/>
        </w:trPr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3902B6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3902B6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813679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454171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94232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769044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212934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28477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038628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711188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918287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59034C" w:rsidRDefault="00A20396" w:rsidP="00A2039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9034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403052</w:t>
            </w:r>
          </w:p>
        </w:tc>
      </w:tr>
    </w:tbl>
    <w:p w:rsidR="00306D4D" w:rsidRPr="003902B6" w:rsidRDefault="00AA5506">
      <w:pPr>
        <w:rPr>
          <w:rFonts w:ascii="Times New Roman" w:hAnsi="Times New Roman" w:cs="Times New Roman"/>
        </w:rPr>
      </w:pPr>
      <w:r w:rsidRPr="003902B6">
        <w:rPr>
          <w:rFonts w:ascii="Times New Roman" w:hAnsi="Times New Roman" w:cs="Times New Roman"/>
          <w:b/>
        </w:rPr>
        <w:lastRenderedPageBreak/>
        <w:t>Run 2</w:t>
      </w:r>
    </w:p>
    <w:p w:rsidR="00306D4D" w:rsidRPr="003902B6" w:rsidRDefault="00306D4D">
      <w:pPr>
        <w:rPr>
          <w:rFonts w:ascii="Times New Roman" w:hAnsi="Times New Roman" w:cs="Times New Roman"/>
        </w:rPr>
      </w:pPr>
    </w:p>
    <w:p w:rsidR="00A20396" w:rsidRPr="00AA5506" w:rsidRDefault="00A20396" w:rsidP="00AA5506">
      <w:pPr>
        <w:tabs>
          <w:tab w:val="left" w:pos="2115"/>
        </w:tabs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ab/>
      </w:r>
    </w:p>
    <w:p w:rsidR="00951245" w:rsidRDefault="00951245" w:rsidP="00AA5506">
      <w:pPr>
        <w:jc w:val="center"/>
        <w:rPr>
          <w:rFonts w:ascii="Times New Roman" w:hAnsi="Times New Roman" w:cs="Times New Roman"/>
          <w:b/>
        </w:rPr>
      </w:pPr>
    </w:p>
    <w:p w:rsidR="00A20396" w:rsidRDefault="00AA5506" w:rsidP="00AA5506">
      <w:pPr>
        <w:jc w:val="center"/>
        <w:rPr>
          <w:rFonts w:ascii="Times New Roman" w:hAnsi="Times New Roman" w:cs="Times New Roman"/>
          <w:b/>
        </w:rPr>
      </w:pPr>
      <w:r w:rsidRPr="00AA5506">
        <w:rPr>
          <w:rFonts w:ascii="Times New Roman" w:hAnsi="Times New Roman" w:cs="Times New Roman"/>
          <w:b/>
        </w:rPr>
        <w:lastRenderedPageBreak/>
        <w:t>Behaviour tracked on 46</w:t>
      </w:r>
      <w:r w:rsidRPr="00AA5506">
        <w:rPr>
          <w:rFonts w:ascii="Times New Roman" w:hAnsi="Times New Roman" w:cs="Times New Roman"/>
          <w:b/>
          <w:vertAlign w:val="superscript"/>
        </w:rPr>
        <w:t>th</w:t>
      </w:r>
      <w:r w:rsidRPr="00AA5506">
        <w:rPr>
          <w:rFonts w:ascii="Times New Roman" w:hAnsi="Times New Roman" w:cs="Times New Roman"/>
          <w:b/>
        </w:rPr>
        <w:t xml:space="preserve"> day (30 days after completion of SB treatment)</w:t>
      </w:r>
    </w:p>
    <w:p w:rsidR="00A20396" w:rsidRPr="00A75CD8" w:rsidRDefault="00AA5506" w:rsidP="00A75CD8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Vehicle Control Group</w:t>
      </w:r>
      <w:r w:rsidR="00951245">
        <w:rPr>
          <w:rFonts w:ascii="Times New Roman" w:hAnsi="Times New Roman" w:cs="Times New Roman"/>
          <w:b/>
        </w:rPr>
        <w:t xml:space="preserve"> (n = 30)</w:t>
      </w:r>
    </w:p>
    <w:tbl>
      <w:tblPr>
        <w:tblW w:w="13786" w:type="dxa"/>
        <w:tblLook w:val="04A0" w:firstRow="1" w:lastRow="0" w:firstColumn="1" w:lastColumn="0" w:noHBand="0" w:noVBand="1"/>
      </w:tblPr>
      <w:tblGrid>
        <w:gridCol w:w="1236"/>
        <w:gridCol w:w="1255"/>
        <w:gridCol w:w="1255"/>
        <w:gridCol w:w="1255"/>
        <w:gridCol w:w="1255"/>
        <w:gridCol w:w="1255"/>
        <w:gridCol w:w="1255"/>
        <w:gridCol w:w="1255"/>
        <w:gridCol w:w="1255"/>
        <w:gridCol w:w="1255"/>
        <w:gridCol w:w="1255"/>
      </w:tblGrid>
      <w:tr w:rsidR="00A20396" w:rsidRPr="00A20396" w:rsidTr="00A20396">
        <w:trPr>
          <w:trHeight w:val="289"/>
        </w:trPr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</w:pPr>
            <w:r w:rsidRPr="000E2815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  <w:t>un</w:t>
            </w:r>
            <w:r w:rsidRPr="000E2815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  <w:t xml:space="preserve"> 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2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3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4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5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6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7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8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9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ish 10</w:t>
            </w:r>
          </w:p>
        </w:tc>
      </w:tr>
      <w:tr w:rsidR="00A20396" w:rsidRPr="00A20396" w:rsidTr="00A20396">
        <w:trPr>
          <w:trHeight w:val="289"/>
        </w:trPr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AV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7.06639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6.992626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11.03735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11.58628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7.353713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7.875838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5.189046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7.866054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12.92332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2.799157</w:t>
            </w:r>
          </w:p>
        </w:tc>
      </w:tr>
      <w:tr w:rsidR="00A20396" w:rsidRPr="00A20396" w:rsidTr="00A20396">
        <w:trPr>
          <w:trHeight w:val="289"/>
        </w:trPr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Meander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0.707192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0.700637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0.80837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1.385984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1.028723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0.785999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0.730427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0.89126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1.237085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0.354073</w:t>
            </w:r>
          </w:p>
        </w:tc>
      </w:tr>
      <w:tr w:rsidR="00A20396" w:rsidRPr="00A20396" w:rsidTr="00A20396">
        <w:trPr>
          <w:trHeight w:val="289"/>
        </w:trPr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Speed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6.05895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6.062188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5.289915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6.414696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5.254979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6.28607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4.95859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5.939547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6.44561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4.139179</w:t>
            </w:r>
          </w:p>
        </w:tc>
      </w:tr>
      <w:tr w:rsidR="00A20396" w:rsidRPr="00A20396" w:rsidTr="00A20396">
        <w:trPr>
          <w:trHeight w:val="289"/>
        </w:trPr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%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9.255556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9.033333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5.4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3.888889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5.422222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3.422222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6.51111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5.366667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6.755556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16.82222</w:t>
            </w:r>
          </w:p>
        </w:tc>
      </w:tr>
      <w:tr w:rsidR="00A20396" w:rsidRPr="00A20396" w:rsidTr="00A20396">
        <w:trPr>
          <w:trHeight w:val="289"/>
        </w:trPr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FP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577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57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349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227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346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287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362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416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445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972</w:t>
            </w:r>
          </w:p>
        </w:tc>
      </w:tr>
      <w:tr w:rsidR="00A20396" w:rsidRPr="00A20396" w:rsidTr="00A20396">
        <w:trPr>
          <w:trHeight w:val="289"/>
        </w:trPr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DTSF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34.67849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34.67955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33.22728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93.50445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37.39632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54.98126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55.2192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18.88029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37.93483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10.42897</w:t>
            </w:r>
          </w:p>
        </w:tc>
      </w:tr>
      <w:tr w:rsidR="00A20396" w:rsidRPr="00A20396" w:rsidTr="00A20396">
        <w:trPr>
          <w:trHeight w:val="289"/>
        </w:trPr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MS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17.64149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17.64286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8.74760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9.956469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9.94030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13.94826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8.276867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18.88029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19.51573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10.42897</w:t>
            </w:r>
          </w:p>
        </w:tc>
      </w:tr>
      <w:tr w:rsidR="00A20396" w:rsidRPr="00A20396" w:rsidTr="00A20396">
        <w:trPr>
          <w:trHeight w:val="289"/>
        </w:trPr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Distance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1817.685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1818.656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1505.813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1920.918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1576.494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1873.529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1487.168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1782.2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1932.815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1241.754</w:t>
            </w:r>
          </w:p>
        </w:tc>
      </w:tr>
      <w:tr w:rsidR="00A20396" w:rsidRPr="00A20396" w:rsidTr="00A20396">
        <w:trPr>
          <w:trHeight w:val="289"/>
        </w:trPr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A20396" w:rsidRPr="00A20396" w:rsidTr="00A20396">
        <w:trPr>
          <w:trHeight w:val="289"/>
        </w:trPr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LZ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4.890556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1.911667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2.148889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3.615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4.140556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2.391667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4.176667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4.152778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2.467222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3.578333</w:t>
            </w:r>
          </w:p>
        </w:tc>
      </w:tr>
      <w:tr w:rsidR="00A20396" w:rsidRPr="00A20396" w:rsidTr="00A20396">
        <w:trPr>
          <w:trHeight w:val="289"/>
        </w:trPr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UZ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3.005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2.698333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0.795556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0.7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2.149444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0.647222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0.694444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1.945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1.322778</w:t>
            </w:r>
          </w:p>
        </w:tc>
      </w:tr>
      <w:tr w:rsidR="00A20396" w:rsidRPr="00A20396" w:rsidTr="00A20396">
        <w:trPr>
          <w:trHeight w:val="289"/>
        </w:trPr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ZT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70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112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55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33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75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77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39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48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107</w:t>
            </w:r>
          </w:p>
        </w:tc>
      </w:tr>
      <w:tr w:rsidR="00A20396" w:rsidRPr="00A20396" w:rsidTr="00A20396">
        <w:trPr>
          <w:trHeight w:val="289"/>
        </w:trPr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A20396" w:rsidRPr="00A20396" w:rsidTr="00A20396">
        <w:trPr>
          <w:trHeight w:val="289"/>
        </w:trPr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A20396" w:rsidRPr="00A20396" w:rsidTr="00A20396">
        <w:trPr>
          <w:trHeight w:val="289"/>
        </w:trPr>
        <w:tc>
          <w:tcPr>
            <w:tcW w:w="249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Avg height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A20396" w:rsidRPr="00A20396" w:rsidTr="00A20396">
        <w:trPr>
          <w:trHeight w:val="289"/>
        </w:trPr>
        <w:tc>
          <w:tcPr>
            <w:tcW w:w="249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Time (min)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A20396" w:rsidRPr="00A20396" w:rsidTr="00A20396">
        <w:trPr>
          <w:trHeight w:val="289"/>
        </w:trPr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0.5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1.789208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5.677806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7.754518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2.382808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2.547392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5.64416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3.336252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2.252364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7.795414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6.634696</w:t>
            </w:r>
          </w:p>
        </w:tc>
      </w:tr>
      <w:tr w:rsidR="00A20396" w:rsidRPr="00A20396" w:rsidTr="00A20396">
        <w:trPr>
          <w:trHeight w:val="289"/>
        </w:trPr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1.8687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8.116494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7.485475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2.927664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2.882592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6.00783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3.711617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2.58647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8.599604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5.359434</w:t>
            </w:r>
          </w:p>
        </w:tc>
      </w:tr>
      <w:tr w:rsidR="00A20396" w:rsidRPr="00A20396" w:rsidTr="00A20396">
        <w:trPr>
          <w:trHeight w:val="289"/>
        </w:trPr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1.5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2.096209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9.418715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6.601293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3.783597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5.474169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6.665722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4.191469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2.883486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7.486423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5.073793</w:t>
            </w:r>
          </w:p>
        </w:tc>
      </w:tr>
      <w:tr w:rsidR="00A20396" w:rsidRPr="00A20396" w:rsidTr="00A20396">
        <w:trPr>
          <w:trHeight w:val="289"/>
        </w:trPr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1.892809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9.197118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7.023209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5.314379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4.542875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6.512365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3.57399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2.832153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8.799343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5.820798</w:t>
            </w:r>
          </w:p>
        </w:tc>
      </w:tr>
      <w:tr w:rsidR="00A20396" w:rsidRPr="00A20396" w:rsidTr="00A20396">
        <w:trPr>
          <w:trHeight w:val="289"/>
        </w:trPr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2.5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2.448838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3.568066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6.762573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4.12374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3.760634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4.46868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5.255016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4.480702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7.110826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5.636266</w:t>
            </w:r>
          </w:p>
        </w:tc>
      </w:tr>
      <w:tr w:rsidR="00A20396" w:rsidRPr="00A20396" w:rsidTr="00A20396">
        <w:trPr>
          <w:trHeight w:val="289"/>
        </w:trPr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2.320372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7.236047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6.029494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4.065842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4.5646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8.302469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4.162524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2.794423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5.653285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6.057688</w:t>
            </w:r>
          </w:p>
        </w:tc>
      </w:tr>
      <w:tr w:rsidR="00A20396" w:rsidRPr="00A20396" w:rsidTr="00A20396">
        <w:trPr>
          <w:trHeight w:val="289"/>
        </w:trPr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3.5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2.377266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8.880287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4.97034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3.450867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6.101517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6.685896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4.499043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3.689216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4.110434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3.954116</w:t>
            </w:r>
          </w:p>
        </w:tc>
      </w:tr>
      <w:tr w:rsidR="00A20396" w:rsidRPr="00A20396" w:rsidTr="00A20396">
        <w:trPr>
          <w:trHeight w:val="289"/>
        </w:trPr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2.615448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6.54228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7.569109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4.080707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1.479185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2.609763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4.395727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5.063492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4.453335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2.866721</w:t>
            </w:r>
          </w:p>
        </w:tc>
      </w:tr>
      <w:tr w:rsidR="00A20396" w:rsidRPr="00A20396" w:rsidTr="00A20396">
        <w:trPr>
          <w:trHeight w:val="289"/>
        </w:trPr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4.5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2.338134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5.845342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4.85279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4.572298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2.685434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5.372202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2.126597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4.429648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3.594892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1.867016</w:t>
            </w:r>
          </w:p>
        </w:tc>
      </w:tr>
      <w:tr w:rsidR="00A20396" w:rsidRPr="00A20396" w:rsidTr="00A20396">
        <w:trPr>
          <w:trHeight w:val="289"/>
        </w:trPr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3.2194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6.594899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6.368934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5.193269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1.679422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6.800486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2.934009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7.009887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4.404646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396" w:rsidRPr="00A20396" w:rsidRDefault="00A20396" w:rsidP="00A203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0396">
              <w:rPr>
                <w:rFonts w:ascii="Calibri" w:eastAsia="Times New Roman" w:hAnsi="Calibri" w:cs="Calibri"/>
                <w:color w:val="000000"/>
                <w:lang w:eastAsia="en-IN"/>
              </w:rPr>
              <w:t>1.296052</w:t>
            </w:r>
          </w:p>
        </w:tc>
      </w:tr>
    </w:tbl>
    <w:p w:rsidR="00A20396" w:rsidRDefault="00A20396">
      <w:pPr>
        <w:rPr>
          <w:rFonts w:ascii="Times New Roman" w:hAnsi="Times New Roman" w:cs="Times New Roman"/>
        </w:rPr>
      </w:pPr>
    </w:p>
    <w:tbl>
      <w:tblPr>
        <w:tblW w:w="13774" w:type="dxa"/>
        <w:tblLook w:val="04A0" w:firstRow="1" w:lastRow="0" w:firstColumn="1" w:lastColumn="0" w:noHBand="0" w:noVBand="1"/>
      </w:tblPr>
      <w:tblGrid>
        <w:gridCol w:w="1234"/>
        <w:gridCol w:w="1254"/>
        <w:gridCol w:w="1254"/>
        <w:gridCol w:w="1254"/>
        <w:gridCol w:w="1254"/>
        <w:gridCol w:w="1254"/>
        <w:gridCol w:w="1254"/>
        <w:gridCol w:w="1254"/>
        <w:gridCol w:w="1254"/>
        <w:gridCol w:w="1254"/>
        <w:gridCol w:w="1254"/>
      </w:tblGrid>
      <w:tr w:rsidR="000E2815" w:rsidRPr="000E2815" w:rsidTr="000E2815">
        <w:trPr>
          <w:trHeight w:val="297"/>
        </w:trPr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</w:pPr>
            <w:r w:rsidRPr="000E2815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  <w:lastRenderedPageBreak/>
              <w:t>Run 2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ish 1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ish 2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ish 3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ish 4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ish 5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ish 6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ish 7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ish 8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ish 9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ish 10</w:t>
            </w:r>
          </w:p>
        </w:tc>
      </w:tr>
      <w:tr w:rsidR="000E2815" w:rsidRPr="000E2815" w:rsidTr="000E2815">
        <w:trPr>
          <w:trHeight w:val="297"/>
        </w:trPr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AV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8.009064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749384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15556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184095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1.81816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3.01728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0.66557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0.517687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271481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1.11808</w:t>
            </w:r>
          </w:p>
        </w:tc>
      </w:tr>
      <w:tr w:rsidR="000E2815" w:rsidRPr="000E2815" w:rsidTr="000E2815">
        <w:trPr>
          <w:trHeight w:val="297"/>
        </w:trPr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Meander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0.894862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090062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0.745446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0.845062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396762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368867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384289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0.075667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0.354313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513366</w:t>
            </w:r>
          </w:p>
        </w:tc>
      </w:tr>
      <w:tr w:rsidR="000E2815" w:rsidRPr="000E2815" w:rsidTr="000E2815">
        <w:trPr>
          <w:trHeight w:val="297"/>
        </w:trPr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Speed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384487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668173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240942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084017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746266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549948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587815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617412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23058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649966</w:t>
            </w:r>
          </w:p>
        </w:tc>
      </w:tr>
      <w:tr w:rsidR="000E2815" w:rsidRPr="000E2815" w:rsidTr="000E2815">
        <w:trPr>
          <w:trHeight w:val="297"/>
        </w:trPr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%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8.544444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966667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733333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044444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811111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444444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022222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422222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8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644444</w:t>
            </w:r>
          </w:p>
        </w:tc>
      </w:tr>
      <w:tr w:rsidR="000E2815" w:rsidRPr="000E2815" w:rsidTr="000E2815">
        <w:trPr>
          <w:trHeight w:val="297"/>
        </w:trPr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P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77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29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75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06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08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82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64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12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32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06</w:t>
            </w:r>
          </w:p>
        </w:tc>
      </w:tr>
      <w:tr w:rsidR="000E2815" w:rsidRPr="000E2815" w:rsidTr="000E2815">
        <w:trPr>
          <w:trHeight w:val="297"/>
        </w:trPr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DTSF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8.58914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8.91977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1.75647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7.07421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9.73275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6.4456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6.44288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4.55201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7.52037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0.02238</w:t>
            </w:r>
          </w:p>
        </w:tc>
      </w:tr>
      <w:tr w:rsidR="000E2815" w:rsidRPr="000E2815" w:rsidTr="000E2815">
        <w:trPr>
          <w:trHeight w:val="297"/>
        </w:trPr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MS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8.58914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5.29201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1.27609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7.07421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3.51376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6.4456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6.44288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499159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9.064418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0.53438</w:t>
            </w:r>
          </w:p>
        </w:tc>
      </w:tr>
      <w:tr w:rsidR="000E2815" w:rsidRPr="000E2815" w:rsidTr="000E2815">
        <w:trPr>
          <w:trHeight w:val="297"/>
        </w:trPr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Distance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615.103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583.427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572.283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825.075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023.232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264.71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976.345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085.5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269.174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994.99</w:t>
            </w:r>
          </w:p>
        </w:tc>
      </w:tr>
      <w:tr w:rsidR="000E2815" w:rsidRPr="000E2815" w:rsidTr="000E2815">
        <w:trPr>
          <w:trHeight w:val="297"/>
        </w:trPr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E2815" w:rsidRPr="000E2815" w:rsidTr="000E2815">
        <w:trPr>
          <w:trHeight w:val="297"/>
        </w:trPr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LZ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282778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562222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106111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765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417222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925556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746111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201111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473889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718889</w:t>
            </w:r>
          </w:p>
        </w:tc>
      </w:tr>
      <w:tr w:rsidR="000E2815" w:rsidRPr="000E2815" w:rsidTr="000E2815">
        <w:trPr>
          <w:trHeight w:val="297"/>
        </w:trPr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UZ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0.703889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0.408333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806667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122778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0.572778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0.811667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236667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0.775556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0.494444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130556</w:t>
            </w:r>
          </w:p>
        </w:tc>
      </w:tr>
      <w:tr w:rsidR="000E2815" w:rsidRPr="000E2815" w:rsidTr="000E2815">
        <w:trPr>
          <w:trHeight w:val="297"/>
        </w:trPr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ZT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6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1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89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3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8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80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08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7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7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1</w:t>
            </w:r>
          </w:p>
        </w:tc>
      </w:tr>
      <w:tr w:rsidR="000E2815" w:rsidRPr="000E2815" w:rsidTr="000E2815">
        <w:trPr>
          <w:trHeight w:val="297"/>
        </w:trPr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E2815" w:rsidRPr="000E2815" w:rsidTr="000E2815">
        <w:trPr>
          <w:trHeight w:val="297"/>
        </w:trPr>
        <w:tc>
          <w:tcPr>
            <w:tcW w:w="248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Avg height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E2815" w:rsidRPr="000E2815" w:rsidTr="000E2815">
        <w:trPr>
          <w:trHeight w:val="297"/>
        </w:trPr>
        <w:tc>
          <w:tcPr>
            <w:tcW w:w="248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Time (min)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E2815" w:rsidRPr="000E2815" w:rsidTr="000E2815">
        <w:trPr>
          <w:trHeight w:val="297"/>
        </w:trPr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0.5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95269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463419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358831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531809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382469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715539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230473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177095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348569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187369</w:t>
            </w:r>
          </w:p>
        </w:tc>
      </w:tr>
      <w:tr w:rsidR="000E2815" w:rsidRPr="000E2815" w:rsidTr="000E2815">
        <w:trPr>
          <w:trHeight w:val="297"/>
        </w:trPr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104044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131286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512476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190135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105917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152491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777031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369949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058126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8.527426</w:t>
            </w:r>
          </w:p>
        </w:tc>
      </w:tr>
      <w:tr w:rsidR="000E2815" w:rsidRPr="000E2815" w:rsidTr="000E2815">
        <w:trPr>
          <w:trHeight w:val="297"/>
        </w:trPr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5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470168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9089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291882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159824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468114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796056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342235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937982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598571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8.743224</w:t>
            </w:r>
          </w:p>
        </w:tc>
      </w:tr>
      <w:tr w:rsidR="000E2815" w:rsidRPr="000E2815" w:rsidTr="000E2815">
        <w:trPr>
          <w:trHeight w:val="297"/>
        </w:trPr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660842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457621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363014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23058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388278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918365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274636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441973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8438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9.088756</w:t>
            </w:r>
          </w:p>
        </w:tc>
      </w:tr>
      <w:tr w:rsidR="000E2815" w:rsidRPr="000E2815" w:rsidTr="000E2815">
        <w:trPr>
          <w:trHeight w:val="297"/>
        </w:trPr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5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002401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785308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145845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872252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78332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5183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203316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739567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382462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9.337368</w:t>
            </w:r>
          </w:p>
        </w:tc>
      </w:tr>
      <w:tr w:rsidR="000E2815" w:rsidRPr="000E2815" w:rsidTr="000E2815">
        <w:trPr>
          <w:trHeight w:val="297"/>
        </w:trPr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195271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979768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595061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340479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37056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168698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803004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568368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636741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8.844028</w:t>
            </w:r>
          </w:p>
        </w:tc>
      </w:tr>
      <w:tr w:rsidR="000E2815" w:rsidRPr="000E2815" w:rsidTr="000E2815">
        <w:trPr>
          <w:trHeight w:val="297"/>
        </w:trPr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5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232936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579318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378263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865976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951608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848984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170589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277011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601839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8.921482</w:t>
            </w:r>
          </w:p>
        </w:tc>
      </w:tr>
      <w:tr w:rsidR="000E2815" w:rsidRPr="000E2815" w:rsidTr="000E2815">
        <w:trPr>
          <w:trHeight w:val="297"/>
        </w:trPr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428229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552163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674575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256596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389601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836465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8.602616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74075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738932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016706</w:t>
            </w:r>
          </w:p>
        </w:tc>
      </w:tr>
      <w:tr w:rsidR="000E2815" w:rsidRPr="000E2815" w:rsidTr="000E2815">
        <w:trPr>
          <w:trHeight w:val="297"/>
        </w:trPr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5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002902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357845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444478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73661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718647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484131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049896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489849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455553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135636</w:t>
            </w:r>
          </w:p>
        </w:tc>
      </w:tr>
      <w:tr w:rsidR="000E2815" w:rsidRPr="000E2815" w:rsidTr="000E2815">
        <w:trPr>
          <w:trHeight w:val="297"/>
        </w:trPr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863449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565638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527169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260757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615053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948521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582824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862065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232535</w:t>
            </w: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268924</w:t>
            </w:r>
          </w:p>
        </w:tc>
      </w:tr>
    </w:tbl>
    <w:p w:rsidR="000E2815" w:rsidRDefault="000E2815">
      <w:pPr>
        <w:rPr>
          <w:rFonts w:ascii="Times New Roman" w:hAnsi="Times New Roman" w:cs="Times New Roman"/>
        </w:rPr>
      </w:pPr>
    </w:p>
    <w:p w:rsidR="000E2815" w:rsidRDefault="000E2815">
      <w:pPr>
        <w:rPr>
          <w:rFonts w:ascii="Times New Roman" w:hAnsi="Times New Roman" w:cs="Times New Roman"/>
        </w:rPr>
      </w:pPr>
    </w:p>
    <w:p w:rsidR="000E2815" w:rsidRDefault="000E2815">
      <w:pPr>
        <w:rPr>
          <w:rFonts w:ascii="Times New Roman" w:hAnsi="Times New Roman" w:cs="Times New Roman"/>
        </w:rPr>
      </w:pPr>
    </w:p>
    <w:tbl>
      <w:tblPr>
        <w:tblW w:w="13665" w:type="dxa"/>
        <w:tblLook w:val="04A0" w:firstRow="1" w:lastRow="0" w:firstColumn="1" w:lastColumn="0" w:noHBand="0" w:noVBand="1"/>
      </w:tblPr>
      <w:tblGrid>
        <w:gridCol w:w="1225"/>
        <w:gridCol w:w="1244"/>
        <w:gridCol w:w="1244"/>
        <w:gridCol w:w="1244"/>
        <w:gridCol w:w="1244"/>
        <w:gridCol w:w="1244"/>
        <w:gridCol w:w="1244"/>
        <w:gridCol w:w="1244"/>
        <w:gridCol w:w="1244"/>
        <w:gridCol w:w="1244"/>
        <w:gridCol w:w="1244"/>
      </w:tblGrid>
      <w:tr w:rsidR="000E2815" w:rsidRPr="000E2815" w:rsidTr="000E2815">
        <w:trPr>
          <w:trHeight w:val="298"/>
        </w:trPr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</w:pPr>
            <w:r w:rsidRPr="000E2815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  <w:lastRenderedPageBreak/>
              <w:t>Run 3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ish 1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ish 2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ish 3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ish 4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ish 5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ish 6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ish 7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ish 8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ish 9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ish 10</w:t>
            </w:r>
          </w:p>
        </w:tc>
      </w:tr>
      <w:tr w:rsidR="000E2815" w:rsidRPr="000E2815" w:rsidTr="000E2815">
        <w:trPr>
          <w:trHeight w:val="298"/>
        </w:trPr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AV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2.42715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317954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7.22948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8.94861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3.47266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9.97733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409097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9.556093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2.19878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218346</w:t>
            </w:r>
          </w:p>
        </w:tc>
      </w:tr>
      <w:tr w:rsidR="000E2815" w:rsidRPr="000E2815" w:rsidTr="000E2815">
        <w:trPr>
          <w:trHeight w:val="298"/>
        </w:trPr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Meander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545682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0.912958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869152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060232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619234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073231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0.919982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105788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318771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0.099157</w:t>
            </w:r>
          </w:p>
        </w:tc>
      </w:tr>
      <w:tr w:rsidR="000E2815" w:rsidRPr="000E2815" w:rsidTr="000E2815">
        <w:trPr>
          <w:trHeight w:val="298"/>
        </w:trPr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Speed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555866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858708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320533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712372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01218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9.009291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458604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094916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200416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492633</w:t>
            </w:r>
          </w:p>
        </w:tc>
      </w:tr>
      <w:tr w:rsidR="000E2815" w:rsidRPr="000E2815" w:rsidTr="000E2815">
        <w:trPr>
          <w:trHeight w:val="298"/>
        </w:trPr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%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522222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811111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633333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933333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844444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477778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777778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833333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7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2.76667</w:t>
            </w:r>
          </w:p>
        </w:tc>
      </w:tr>
      <w:tr w:rsidR="000E2815" w:rsidRPr="000E2815" w:rsidTr="000E2815">
        <w:trPr>
          <w:trHeight w:val="298"/>
        </w:trPr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P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19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23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64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60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46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31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53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35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15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226</w:t>
            </w:r>
          </w:p>
        </w:tc>
      </w:tr>
      <w:tr w:rsidR="000E2815" w:rsidRPr="000E2815" w:rsidTr="000E2815">
        <w:trPr>
          <w:trHeight w:val="298"/>
        </w:trPr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DTSF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6.15326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9.97584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1.55306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2.48915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6.74987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07.5993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9.04784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0.41066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7.62847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9.4082</w:t>
            </w:r>
          </w:p>
        </w:tc>
      </w:tr>
      <w:tr w:rsidR="000E2815" w:rsidRPr="000E2815" w:rsidTr="000E2815">
        <w:trPr>
          <w:trHeight w:val="298"/>
        </w:trPr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MS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2.06558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9.144437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1.55306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2.48915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6.74987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8.73413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4.60556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3.69072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4.41052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0.70064</w:t>
            </w:r>
          </w:p>
        </w:tc>
      </w:tr>
      <w:tr w:rsidR="000E2815" w:rsidRPr="000E2815" w:rsidTr="000E2815">
        <w:trPr>
          <w:trHeight w:val="298"/>
        </w:trPr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Distance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966.76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752.523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195.318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299.979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103.654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702.787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937.581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128.475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159.788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48.3099</w:t>
            </w:r>
          </w:p>
        </w:tc>
      </w:tr>
      <w:tr w:rsidR="000E2815" w:rsidRPr="000E2815" w:rsidTr="000E2815">
        <w:trPr>
          <w:trHeight w:val="298"/>
        </w:trPr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E2815" w:rsidRPr="000E2815" w:rsidTr="000E2815">
        <w:trPr>
          <w:trHeight w:val="298"/>
        </w:trPr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E2815" w:rsidRPr="000E2815" w:rsidTr="000E2815">
        <w:trPr>
          <w:trHeight w:val="298"/>
        </w:trPr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E2815" w:rsidRPr="000E2815" w:rsidTr="000E2815">
        <w:trPr>
          <w:trHeight w:val="298"/>
        </w:trPr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LZ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192778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0.969444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432222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865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649444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587778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537778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762778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440556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683333</w:t>
            </w:r>
          </w:p>
        </w:tc>
      </w:tr>
      <w:tr w:rsidR="000E2815" w:rsidRPr="000E2815" w:rsidTr="000E2815">
        <w:trPr>
          <w:trHeight w:val="298"/>
        </w:trPr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UZ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701667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161667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396111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927778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343889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0.907778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0.427778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7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207222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0.921111</w:t>
            </w:r>
          </w:p>
        </w:tc>
      </w:tr>
      <w:tr w:rsidR="000E2815" w:rsidRPr="000E2815" w:rsidTr="000E2815">
        <w:trPr>
          <w:trHeight w:val="298"/>
        </w:trPr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ZT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51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2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32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7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00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5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9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6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3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7</w:t>
            </w:r>
          </w:p>
        </w:tc>
      </w:tr>
      <w:tr w:rsidR="000E2815" w:rsidRPr="000E2815" w:rsidTr="000E2815">
        <w:trPr>
          <w:trHeight w:val="298"/>
        </w:trPr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E2815" w:rsidRPr="000E2815" w:rsidTr="000E2815">
        <w:trPr>
          <w:trHeight w:val="298"/>
        </w:trPr>
        <w:tc>
          <w:tcPr>
            <w:tcW w:w="24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Avg height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E2815" w:rsidRPr="000E2815" w:rsidTr="000E2815">
        <w:trPr>
          <w:trHeight w:val="298"/>
        </w:trPr>
        <w:tc>
          <w:tcPr>
            <w:tcW w:w="24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Time (min)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E2815" w:rsidRPr="000E2815" w:rsidTr="000E2815">
        <w:trPr>
          <w:trHeight w:val="298"/>
        </w:trPr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0.5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037543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8.618074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306693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306736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064645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670286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120178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712077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801279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775478</w:t>
            </w:r>
          </w:p>
        </w:tc>
      </w:tr>
      <w:tr w:rsidR="000E2815" w:rsidRPr="000E2815" w:rsidTr="000E2815">
        <w:trPr>
          <w:trHeight w:val="298"/>
        </w:trPr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543507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341247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497588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334895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792036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546104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351086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778177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242651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105265</w:t>
            </w:r>
          </w:p>
        </w:tc>
      </w:tr>
      <w:tr w:rsidR="000E2815" w:rsidRPr="000E2815" w:rsidTr="000E2815">
        <w:trPr>
          <w:trHeight w:val="298"/>
        </w:trPr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5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206662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9.033621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755193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729504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405242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088458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083379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247676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89959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168808</w:t>
            </w:r>
          </w:p>
        </w:tc>
      </w:tr>
      <w:tr w:rsidR="000E2815" w:rsidRPr="000E2815" w:rsidTr="000E2815">
        <w:trPr>
          <w:trHeight w:val="298"/>
        </w:trPr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8.181281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9.325656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975203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364197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473887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544943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176372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9.116481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444496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694074</w:t>
            </w:r>
          </w:p>
        </w:tc>
      </w:tr>
      <w:tr w:rsidR="000E2815" w:rsidRPr="000E2815" w:rsidTr="000E2815">
        <w:trPr>
          <w:trHeight w:val="298"/>
        </w:trPr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5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8.918011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0.12783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852238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8.761749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468628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84734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561241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050945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397062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859437</w:t>
            </w:r>
          </w:p>
        </w:tc>
      </w:tr>
      <w:tr w:rsidR="000E2815" w:rsidRPr="000E2815" w:rsidTr="000E2815">
        <w:trPr>
          <w:trHeight w:val="298"/>
        </w:trPr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8.157345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412549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59141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8.225673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489593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168204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244731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258996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857599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660365</w:t>
            </w:r>
          </w:p>
        </w:tc>
      </w:tr>
      <w:tr w:rsidR="000E2815" w:rsidRPr="000E2815" w:rsidTr="000E2815">
        <w:trPr>
          <w:trHeight w:val="298"/>
        </w:trPr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5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935171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8.958348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038193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744186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185873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619363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159126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202736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599175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775626</w:t>
            </w:r>
          </w:p>
        </w:tc>
      </w:tr>
      <w:tr w:rsidR="000E2815" w:rsidRPr="000E2815" w:rsidTr="000E2815">
        <w:trPr>
          <w:trHeight w:val="298"/>
        </w:trPr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510595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500484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866307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8.716528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038114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122062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682343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0.55758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706316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91744</w:t>
            </w:r>
          </w:p>
        </w:tc>
      </w:tr>
      <w:tr w:rsidR="000E2815" w:rsidRPr="000E2815" w:rsidTr="000E2815">
        <w:trPr>
          <w:trHeight w:val="298"/>
        </w:trPr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5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668271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97691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153776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273381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807617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927043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230356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931995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907264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267186</w:t>
            </w:r>
          </w:p>
        </w:tc>
      </w:tr>
      <w:tr w:rsidR="000E2815" w:rsidRPr="000E2815" w:rsidTr="000E2815">
        <w:trPr>
          <w:trHeight w:val="298"/>
        </w:trPr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865691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009729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48562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944876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775109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585804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366361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9.988412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076591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384891</w:t>
            </w:r>
          </w:p>
        </w:tc>
      </w:tr>
    </w:tbl>
    <w:p w:rsidR="000E2815" w:rsidRDefault="000E2815">
      <w:pPr>
        <w:rPr>
          <w:rFonts w:ascii="Times New Roman" w:hAnsi="Times New Roman" w:cs="Times New Roman"/>
        </w:rPr>
      </w:pPr>
    </w:p>
    <w:p w:rsidR="000E2815" w:rsidRDefault="000E2815" w:rsidP="000E2815">
      <w:pPr>
        <w:jc w:val="center"/>
        <w:rPr>
          <w:rFonts w:ascii="Times New Roman" w:hAnsi="Times New Roman" w:cs="Times New Roman"/>
          <w:b/>
        </w:rPr>
      </w:pPr>
      <w:r w:rsidRPr="00AA5506">
        <w:rPr>
          <w:rFonts w:ascii="Times New Roman" w:hAnsi="Times New Roman" w:cs="Times New Roman"/>
          <w:b/>
        </w:rPr>
        <w:lastRenderedPageBreak/>
        <w:t>Behaviour tracked on 46</w:t>
      </w:r>
      <w:r w:rsidRPr="00AA5506">
        <w:rPr>
          <w:rFonts w:ascii="Times New Roman" w:hAnsi="Times New Roman" w:cs="Times New Roman"/>
          <w:b/>
          <w:vertAlign w:val="superscript"/>
        </w:rPr>
        <w:t>th</w:t>
      </w:r>
      <w:r w:rsidRPr="00AA5506">
        <w:rPr>
          <w:rFonts w:ascii="Times New Roman" w:hAnsi="Times New Roman" w:cs="Times New Roman"/>
          <w:b/>
        </w:rPr>
        <w:t xml:space="preserve"> day (30 days after completion of SB treatment)</w:t>
      </w:r>
    </w:p>
    <w:p w:rsidR="000E2815" w:rsidRPr="00A75CD8" w:rsidRDefault="000E2815" w:rsidP="000E2815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B Group</w:t>
      </w:r>
      <w:r w:rsidR="00951245">
        <w:rPr>
          <w:rFonts w:ascii="Times New Roman" w:hAnsi="Times New Roman" w:cs="Times New Roman"/>
          <w:b/>
        </w:rPr>
        <w:t xml:space="preserve"> (n=30</w:t>
      </w:r>
      <w:bookmarkStart w:id="0" w:name="_GoBack"/>
      <w:bookmarkEnd w:id="0"/>
      <w:r w:rsidR="00951245">
        <w:rPr>
          <w:rFonts w:ascii="Times New Roman" w:hAnsi="Times New Roman" w:cs="Times New Roman"/>
          <w:b/>
        </w:rPr>
        <w:t>)</w:t>
      </w:r>
    </w:p>
    <w:p w:rsidR="000E2815" w:rsidRDefault="000E2815">
      <w:pPr>
        <w:rPr>
          <w:rFonts w:ascii="Times New Roman" w:hAnsi="Times New Roman" w:cs="Times New Roman"/>
        </w:rPr>
      </w:pPr>
    </w:p>
    <w:tbl>
      <w:tblPr>
        <w:tblW w:w="13632" w:type="dxa"/>
        <w:tblLook w:val="04A0" w:firstRow="1" w:lastRow="0" w:firstColumn="1" w:lastColumn="0" w:noHBand="0" w:noVBand="1"/>
      </w:tblPr>
      <w:tblGrid>
        <w:gridCol w:w="1222"/>
        <w:gridCol w:w="1241"/>
        <w:gridCol w:w="1241"/>
        <w:gridCol w:w="1241"/>
        <w:gridCol w:w="1241"/>
        <w:gridCol w:w="1241"/>
        <w:gridCol w:w="1241"/>
        <w:gridCol w:w="1241"/>
        <w:gridCol w:w="1241"/>
        <w:gridCol w:w="1241"/>
        <w:gridCol w:w="1241"/>
      </w:tblGrid>
      <w:tr w:rsidR="000E2815" w:rsidRPr="000E2815" w:rsidTr="000E2815">
        <w:trPr>
          <w:trHeight w:val="297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</w:pPr>
            <w:r w:rsidRPr="000E2815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  <w:t>Run 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ish 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ish 2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ish 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ish 4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ish 5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ish 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ish 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ish 8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ish 9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ish 10</w:t>
            </w:r>
          </w:p>
        </w:tc>
      </w:tr>
      <w:tr w:rsidR="000E2815" w:rsidRPr="000E2815" w:rsidTr="000E2815">
        <w:trPr>
          <w:trHeight w:val="297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AV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3.25952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39659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8.93594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530729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92592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56898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55008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8.134572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51234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661614</w:t>
            </w:r>
          </w:p>
        </w:tc>
      </w:tr>
      <w:tr w:rsidR="000E2815" w:rsidRPr="000E2815" w:rsidTr="000E2815">
        <w:trPr>
          <w:trHeight w:val="297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Meander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585609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0.64747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046649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0.71849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0.62635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04263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0.76814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001949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0.978555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0.682619</w:t>
            </w:r>
          </w:p>
        </w:tc>
      </w:tr>
      <w:tr w:rsidR="000E2815" w:rsidRPr="000E2815" w:rsidTr="000E2815">
        <w:trPr>
          <w:trHeight w:val="297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Speed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060878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66011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562199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79966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39325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81687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1473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257629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779828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730905</w:t>
            </w:r>
          </w:p>
        </w:tc>
      </w:tr>
      <w:tr w:rsidR="000E2815" w:rsidRPr="000E2815" w:rsidTr="000E2815">
        <w:trPr>
          <w:trHeight w:val="297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%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43333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41111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13333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977778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11111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244444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2.28889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2.55556</w:t>
            </w:r>
          </w:p>
        </w:tc>
      </w:tr>
      <w:tr w:rsidR="000E2815" w:rsidRPr="000E2815" w:rsidTr="000E2815">
        <w:trPr>
          <w:trHeight w:val="297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P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09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6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69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30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5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8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10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0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5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99</w:t>
            </w:r>
          </w:p>
        </w:tc>
      </w:tr>
      <w:tr w:rsidR="000E2815" w:rsidRPr="000E2815" w:rsidTr="000E2815">
        <w:trPr>
          <w:trHeight w:val="297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DTSF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26.8088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8.96918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7.6768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8.3922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8.44052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8.1162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2.27212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8.1716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7.6621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2.47671</w:t>
            </w:r>
          </w:p>
        </w:tc>
      </w:tr>
      <w:tr w:rsidR="000E2815" w:rsidRPr="000E2815" w:rsidTr="000E2815">
        <w:trPr>
          <w:trHeight w:val="297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MS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0.42718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0.34102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7.6768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3.11992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0.0693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9.363899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1.23662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8.1716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8.96394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2.47671</w:t>
            </w:r>
          </w:p>
        </w:tc>
      </w:tr>
      <w:tr w:rsidR="000E2815" w:rsidRPr="000E2815" w:rsidTr="000E2815">
        <w:trPr>
          <w:trHeight w:val="297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Distance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118.26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683.44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968.288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739.57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614.21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744.919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542.50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575.82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733.948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719.805</w:t>
            </w:r>
          </w:p>
        </w:tc>
      </w:tr>
      <w:tr w:rsidR="000E2815" w:rsidRPr="000E2815" w:rsidTr="000E2815">
        <w:trPr>
          <w:trHeight w:val="297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E2815" w:rsidRPr="000E2815" w:rsidTr="000E2815">
        <w:trPr>
          <w:trHeight w:val="297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E2815" w:rsidRPr="000E2815" w:rsidTr="000E2815">
        <w:trPr>
          <w:trHeight w:val="297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LZ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49611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23666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283889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55833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68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25055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50611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50666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892222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430556</w:t>
            </w:r>
          </w:p>
        </w:tc>
      </w:tr>
      <w:tr w:rsidR="000E2815" w:rsidRPr="000E2815" w:rsidTr="000E2815">
        <w:trPr>
          <w:trHeight w:val="297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UZ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43833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25333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1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26833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10833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592222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445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202778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985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0.428889</w:t>
            </w:r>
          </w:p>
        </w:tc>
      </w:tr>
      <w:tr w:rsidR="000E2815" w:rsidRPr="000E2815" w:rsidTr="000E2815">
        <w:trPr>
          <w:trHeight w:val="297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ZT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5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8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5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84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80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5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85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0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0</w:t>
            </w:r>
          </w:p>
        </w:tc>
      </w:tr>
      <w:tr w:rsidR="000E2815" w:rsidRPr="000E2815" w:rsidTr="000E2815">
        <w:trPr>
          <w:trHeight w:val="297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E2815" w:rsidRPr="000E2815" w:rsidTr="000E2815">
        <w:trPr>
          <w:trHeight w:val="297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E2815" w:rsidRPr="000E2815" w:rsidTr="000E2815">
        <w:trPr>
          <w:trHeight w:val="297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avg height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8.759109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9.11062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47255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146054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26884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346989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8.425612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542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055915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104816</w:t>
            </w:r>
          </w:p>
        </w:tc>
      </w:tr>
      <w:tr w:rsidR="000E2815" w:rsidRPr="000E2815" w:rsidTr="000E2815">
        <w:trPr>
          <w:trHeight w:val="297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8.81591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815022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00028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802128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67249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62432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9.567302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91161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99369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500145</w:t>
            </w:r>
          </w:p>
        </w:tc>
      </w:tr>
      <w:tr w:rsidR="000E2815" w:rsidRPr="000E2815" w:rsidTr="000E2815">
        <w:trPr>
          <w:trHeight w:val="297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8.355539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62463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151099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90158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23656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569785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8.48554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62846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99457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811121</w:t>
            </w:r>
          </w:p>
        </w:tc>
      </w:tr>
      <w:tr w:rsidR="000E2815" w:rsidRPr="000E2815" w:rsidTr="000E2815">
        <w:trPr>
          <w:trHeight w:val="297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8.27792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8.63904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688022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62581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015855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83931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9.45331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645185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794489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857228</w:t>
            </w:r>
          </w:p>
        </w:tc>
      </w:tr>
      <w:tr w:rsidR="000E2815" w:rsidRPr="000E2815" w:rsidTr="000E2815">
        <w:trPr>
          <w:trHeight w:val="297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65958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9.165762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07432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953339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534354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33063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64397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86414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27932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861178</w:t>
            </w:r>
          </w:p>
        </w:tc>
      </w:tr>
      <w:tr w:rsidR="000E2815" w:rsidRPr="000E2815" w:rsidTr="000E2815">
        <w:trPr>
          <w:trHeight w:val="297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4468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8.476742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540182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750199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925152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69256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8.74119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689532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301305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782632</w:t>
            </w:r>
          </w:p>
        </w:tc>
      </w:tr>
      <w:tr w:rsidR="000E2815" w:rsidRPr="000E2815" w:rsidTr="000E2815">
        <w:trPr>
          <w:trHeight w:val="297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8.30766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461114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78698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328378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78951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123058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9.380554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792635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936064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788185</w:t>
            </w:r>
          </w:p>
        </w:tc>
      </w:tr>
      <w:tr w:rsidR="000E2815" w:rsidRPr="000E2815" w:rsidTr="000E2815">
        <w:trPr>
          <w:trHeight w:val="297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18718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0435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007505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507722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767388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492494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92399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396622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067318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369409</w:t>
            </w:r>
          </w:p>
        </w:tc>
      </w:tr>
      <w:tr w:rsidR="000E2815" w:rsidRPr="000E2815" w:rsidTr="000E2815">
        <w:trPr>
          <w:trHeight w:val="297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604419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66452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159438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081584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8.023819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69685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042455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532822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53279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801075</w:t>
            </w:r>
          </w:p>
        </w:tc>
      </w:tr>
      <w:tr w:rsidR="000E2815" w:rsidRPr="000E2815" w:rsidTr="000E2815">
        <w:trPr>
          <w:trHeight w:val="297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217355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935804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72740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3021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827164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00386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43192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457069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48548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927041</w:t>
            </w:r>
          </w:p>
        </w:tc>
      </w:tr>
      <w:tr w:rsidR="000E2815" w:rsidRPr="000E2815" w:rsidTr="000E2815">
        <w:trPr>
          <w:trHeight w:val="297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b/>
                <w:color w:val="000000"/>
                <w:lang w:eastAsia="en-IN"/>
              </w:rPr>
              <w:lastRenderedPageBreak/>
              <w:t>Run 2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ish 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ish 2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ish 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ish 4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ish 5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ish 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ish 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ish 8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ish 9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ish 10</w:t>
            </w:r>
          </w:p>
        </w:tc>
      </w:tr>
      <w:tr w:rsidR="000E2815" w:rsidRPr="000E2815" w:rsidTr="000E2815">
        <w:trPr>
          <w:trHeight w:val="297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AV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733344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47770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062485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799868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100095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767459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90907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217135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9.20731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0.77136</w:t>
            </w:r>
          </w:p>
        </w:tc>
      </w:tr>
      <w:tr w:rsidR="000E2815" w:rsidRPr="000E2815" w:rsidTr="000E2815">
        <w:trPr>
          <w:trHeight w:val="297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Meander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0.622629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0.5906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0.800472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0.70948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0.81815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0.34844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0.55273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0.742044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1779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331832</w:t>
            </w:r>
          </w:p>
        </w:tc>
      </w:tr>
      <w:tr w:rsidR="000E2815" w:rsidRPr="000E2815" w:rsidTr="000E2815">
        <w:trPr>
          <w:trHeight w:val="297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Speed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95512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957969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59604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011788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65785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520818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449428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145928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879349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8.06431</w:t>
            </w:r>
          </w:p>
        </w:tc>
      </w:tr>
      <w:tr w:rsidR="000E2815" w:rsidRPr="000E2815" w:rsidTr="000E2815">
        <w:trPr>
          <w:trHeight w:val="297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%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55555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73333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41111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4.7333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988889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1.07778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35555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1.44444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8.05555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955556</w:t>
            </w:r>
          </w:p>
        </w:tc>
      </w:tr>
      <w:tr w:rsidR="000E2815" w:rsidRPr="000E2815" w:rsidTr="000E2815">
        <w:trPr>
          <w:trHeight w:val="297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P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5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44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20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64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09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72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2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49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9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77</w:t>
            </w:r>
          </w:p>
        </w:tc>
      </w:tr>
      <w:tr w:rsidR="000E2815" w:rsidRPr="000E2815" w:rsidTr="000E2815">
        <w:trPr>
          <w:trHeight w:val="297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DTSF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7.57565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4.8316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5.7946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7.0768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3.6156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6.2803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5.77495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4.6696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3.15915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1.67991</w:t>
            </w:r>
          </w:p>
        </w:tc>
      </w:tr>
      <w:tr w:rsidR="000E2815" w:rsidRPr="000E2815" w:rsidTr="000E2815">
        <w:trPr>
          <w:trHeight w:val="297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MS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4.12698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4.8316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5.7946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7.0768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3.6156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6.2803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5.77495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4.6696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3.15915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1.67991</w:t>
            </w:r>
          </w:p>
        </w:tc>
      </w:tr>
      <w:tr w:rsidR="000E2815" w:rsidRPr="000E2815" w:rsidTr="000E2815">
        <w:trPr>
          <w:trHeight w:val="297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Distance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485.97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478.174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678.775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502.795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697.35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356.245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635.13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943.489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763.805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419.4</w:t>
            </w:r>
          </w:p>
        </w:tc>
      </w:tr>
      <w:tr w:rsidR="000E2815" w:rsidRPr="000E2815" w:rsidTr="000E2815">
        <w:trPr>
          <w:trHeight w:val="297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0E2815" w:rsidRPr="000E2815" w:rsidTr="000E2815">
        <w:trPr>
          <w:trHeight w:val="297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0E2815" w:rsidRPr="000E2815" w:rsidTr="000E2815">
        <w:trPr>
          <w:trHeight w:val="297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LZ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697778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543889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967222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53555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40555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44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45611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99166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893889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0.72</w:t>
            </w:r>
          </w:p>
        </w:tc>
      </w:tr>
      <w:tr w:rsidR="000E2815" w:rsidRPr="000E2815" w:rsidTr="000E2815">
        <w:trPr>
          <w:trHeight w:val="297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UZ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12555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449444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86166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44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25333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292222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262778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662778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877222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011667</w:t>
            </w:r>
          </w:p>
        </w:tc>
      </w:tr>
      <w:tr w:rsidR="000E2815" w:rsidRPr="000E2815" w:rsidTr="000E2815">
        <w:trPr>
          <w:trHeight w:val="297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ZT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5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9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0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5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90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9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7</w:t>
            </w:r>
          </w:p>
        </w:tc>
      </w:tr>
      <w:tr w:rsidR="000E2815" w:rsidRPr="000E2815" w:rsidTr="000E2815">
        <w:trPr>
          <w:trHeight w:val="297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0E2815" w:rsidRPr="000E2815" w:rsidTr="000E2815">
        <w:trPr>
          <w:trHeight w:val="297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avg height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04319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67408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21577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38655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65665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310738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42645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90694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8.041795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865911</w:t>
            </w:r>
          </w:p>
        </w:tc>
      </w:tr>
      <w:tr w:rsidR="000E2815" w:rsidRPr="000E2815" w:rsidTr="000E2815">
        <w:trPr>
          <w:trHeight w:val="297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82522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90372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97077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60502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92896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36822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558824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777034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835412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93639</w:t>
            </w:r>
          </w:p>
        </w:tc>
      </w:tr>
      <w:tr w:rsidR="000E2815" w:rsidRPr="000E2815" w:rsidTr="000E2815">
        <w:trPr>
          <w:trHeight w:val="297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418429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789735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596115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98376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346494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70689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213988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52619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64302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836371</w:t>
            </w:r>
          </w:p>
        </w:tc>
      </w:tr>
      <w:tr w:rsidR="000E2815" w:rsidRPr="000E2815" w:rsidTr="000E2815">
        <w:trPr>
          <w:trHeight w:val="297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55854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66159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8.074358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71830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355639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87893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105944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265792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978654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8.689633</w:t>
            </w:r>
          </w:p>
        </w:tc>
      </w:tr>
      <w:tr w:rsidR="000E2815" w:rsidRPr="000E2815" w:rsidTr="000E2815">
        <w:trPr>
          <w:trHeight w:val="297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3916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13771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10265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390382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95676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05442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244408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829594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9.074832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223228</w:t>
            </w:r>
          </w:p>
        </w:tc>
      </w:tr>
      <w:tr w:rsidR="000E2815" w:rsidRPr="000E2815" w:rsidTr="000E2815">
        <w:trPr>
          <w:trHeight w:val="297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799905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05794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963028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14769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914049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138852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97797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884852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37497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8.832241</w:t>
            </w:r>
          </w:p>
        </w:tc>
      </w:tr>
      <w:tr w:rsidR="000E2815" w:rsidRPr="000E2815" w:rsidTr="000E2815">
        <w:trPr>
          <w:trHeight w:val="297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00035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0.692318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54418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531114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816958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657578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384198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279209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992482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8.400225</w:t>
            </w:r>
          </w:p>
        </w:tc>
      </w:tr>
      <w:tr w:rsidR="000E2815" w:rsidRPr="000E2815" w:rsidTr="000E2815">
        <w:trPr>
          <w:trHeight w:val="297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638055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0.663318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616949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42962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64390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30108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191425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877989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54642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9.179217</w:t>
            </w:r>
          </w:p>
        </w:tc>
      </w:tr>
      <w:tr w:rsidR="000E2815" w:rsidRPr="000E2815" w:rsidTr="000E2815">
        <w:trPr>
          <w:trHeight w:val="297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446974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0.65122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970144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080344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56853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182978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86997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91198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75138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9.70935</w:t>
            </w:r>
          </w:p>
        </w:tc>
      </w:tr>
      <w:tr w:rsidR="000E2815" w:rsidRPr="000E2815" w:rsidTr="000E2815">
        <w:trPr>
          <w:trHeight w:val="297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17884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0.55200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99582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296299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29231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800875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99469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187362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85335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303274</w:t>
            </w:r>
          </w:p>
        </w:tc>
      </w:tr>
    </w:tbl>
    <w:p w:rsidR="000E2815" w:rsidRDefault="000E2815">
      <w:pPr>
        <w:rPr>
          <w:rFonts w:ascii="Times New Roman" w:hAnsi="Times New Roman" w:cs="Times New Roman"/>
        </w:rPr>
      </w:pPr>
    </w:p>
    <w:p w:rsidR="000E2815" w:rsidRDefault="000E2815">
      <w:pPr>
        <w:rPr>
          <w:rFonts w:ascii="Times New Roman" w:hAnsi="Times New Roman" w:cs="Times New Roman"/>
        </w:rPr>
      </w:pPr>
    </w:p>
    <w:p w:rsidR="000E2815" w:rsidRDefault="000E2815">
      <w:pPr>
        <w:rPr>
          <w:rFonts w:ascii="Times New Roman" w:hAnsi="Times New Roman" w:cs="Times New Roman"/>
        </w:rPr>
      </w:pPr>
    </w:p>
    <w:p w:rsidR="000E2815" w:rsidRDefault="000E2815">
      <w:pPr>
        <w:rPr>
          <w:rFonts w:ascii="Times New Roman" w:hAnsi="Times New Roman" w:cs="Times New Roman"/>
        </w:rPr>
      </w:pPr>
    </w:p>
    <w:tbl>
      <w:tblPr>
        <w:tblW w:w="13215" w:type="dxa"/>
        <w:tblLook w:val="04A0" w:firstRow="1" w:lastRow="0" w:firstColumn="1" w:lastColumn="0" w:noHBand="0" w:noVBand="1"/>
      </w:tblPr>
      <w:tblGrid>
        <w:gridCol w:w="1185"/>
        <w:gridCol w:w="1203"/>
        <w:gridCol w:w="1203"/>
        <w:gridCol w:w="1203"/>
        <w:gridCol w:w="1203"/>
        <w:gridCol w:w="1203"/>
        <w:gridCol w:w="1203"/>
        <w:gridCol w:w="1203"/>
        <w:gridCol w:w="1203"/>
        <w:gridCol w:w="1203"/>
        <w:gridCol w:w="1203"/>
      </w:tblGrid>
      <w:tr w:rsidR="000E2815" w:rsidRPr="000E2815" w:rsidTr="000E2815">
        <w:trPr>
          <w:trHeight w:val="298"/>
        </w:trPr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</w:pPr>
            <w:r w:rsidRPr="000E2815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  <w:lastRenderedPageBreak/>
              <w:t>Run 3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ish 1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ish 2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ish 3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ish 4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ish 5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ish 6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ish 7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ish 8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ish 9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ish 10</w:t>
            </w:r>
          </w:p>
        </w:tc>
      </w:tr>
      <w:tr w:rsidR="000E2815" w:rsidRPr="000E2815" w:rsidTr="000E2815">
        <w:trPr>
          <w:trHeight w:val="298"/>
        </w:trPr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AV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9.087664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2.53435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130725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3.226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904543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6.00849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0.70601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5.0837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4.05199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1.39325</w:t>
            </w:r>
          </w:p>
        </w:tc>
      </w:tr>
      <w:tr w:rsidR="000E2815" w:rsidRPr="000E2815" w:rsidTr="000E2815">
        <w:trPr>
          <w:trHeight w:val="298"/>
        </w:trPr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Meander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057965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365614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0.779193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475831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103493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71127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242522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717054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604543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517439</w:t>
            </w:r>
          </w:p>
        </w:tc>
      </w:tr>
      <w:tr w:rsidR="000E2815" w:rsidRPr="000E2815" w:rsidTr="000E2815">
        <w:trPr>
          <w:trHeight w:val="298"/>
        </w:trPr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Speed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044539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092703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061114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610871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774175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790797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727654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972738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349855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117406</w:t>
            </w:r>
          </w:p>
        </w:tc>
      </w:tr>
      <w:tr w:rsidR="000E2815" w:rsidRPr="000E2815" w:rsidTr="000E2815">
        <w:trPr>
          <w:trHeight w:val="298"/>
        </w:trPr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%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9.066667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5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411111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955556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588889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833333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2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088889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8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844444</w:t>
            </w:r>
          </w:p>
        </w:tc>
      </w:tr>
      <w:tr w:rsidR="000E2815" w:rsidRPr="000E2815" w:rsidTr="000E2815">
        <w:trPr>
          <w:trHeight w:val="298"/>
        </w:trPr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FP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19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10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58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31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77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06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25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50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72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12</w:t>
            </w:r>
          </w:p>
        </w:tc>
      </w:tr>
      <w:tr w:rsidR="000E2815" w:rsidRPr="000E2815" w:rsidTr="000E2815">
        <w:trPr>
          <w:trHeight w:val="298"/>
        </w:trPr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DTSF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3.43178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8.12306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3.27365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6.65624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2.44368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89.11032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1.97719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9.48023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8.76392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5.61853</w:t>
            </w:r>
          </w:p>
        </w:tc>
      </w:tr>
      <w:tr w:rsidR="000E2815" w:rsidRPr="000E2815" w:rsidTr="000E2815">
        <w:trPr>
          <w:trHeight w:val="298"/>
        </w:trPr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MS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3.43178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4.36018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3.27365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6.65624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2.44368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8.52658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6.8244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2.40456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2.70256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5.61853</w:t>
            </w:r>
          </w:p>
        </w:tc>
      </w:tr>
      <w:tr w:rsidR="000E2815" w:rsidRPr="000E2815" w:rsidTr="000E2815">
        <w:trPr>
          <w:trHeight w:val="298"/>
        </w:trPr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Distance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810.683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116.073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518.334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281.318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732.252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337.239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018.296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391.822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204.63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835.222</w:t>
            </w:r>
          </w:p>
        </w:tc>
      </w:tr>
      <w:tr w:rsidR="000E2815" w:rsidRPr="000E2815" w:rsidTr="000E2815">
        <w:trPr>
          <w:trHeight w:val="298"/>
        </w:trPr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E2815" w:rsidRPr="000E2815" w:rsidTr="000E2815">
        <w:trPr>
          <w:trHeight w:val="298"/>
        </w:trPr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E2815" w:rsidRPr="000E2815" w:rsidTr="000E2815">
        <w:trPr>
          <w:trHeight w:val="298"/>
        </w:trPr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LZ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0.7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73.2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90.1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40.0333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4.46667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90.2667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11.5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7.36667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3.06667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35.7</w:t>
            </w:r>
          </w:p>
        </w:tc>
      </w:tr>
      <w:tr w:rsidR="000E2815" w:rsidRPr="000E2815" w:rsidTr="000E2815">
        <w:trPr>
          <w:trHeight w:val="298"/>
        </w:trPr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UZ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30.8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02.9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79.3333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52.2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65.6333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08.5667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5.43333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17.8667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67.6667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62.1667</w:t>
            </w:r>
          </w:p>
        </w:tc>
      </w:tr>
      <w:tr w:rsidR="000E2815" w:rsidRPr="000E2815" w:rsidTr="000E2815">
        <w:trPr>
          <w:trHeight w:val="298"/>
        </w:trPr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ZT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6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45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01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10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2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19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3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86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0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38</w:t>
            </w:r>
          </w:p>
        </w:tc>
      </w:tr>
      <w:tr w:rsidR="000E2815" w:rsidRPr="000E2815" w:rsidTr="000E2815">
        <w:trPr>
          <w:trHeight w:val="298"/>
        </w:trPr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E2815" w:rsidRPr="000E2815" w:rsidTr="000E2815">
        <w:trPr>
          <w:trHeight w:val="298"/>
        </w:trPr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LZ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011667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886667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501667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333889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0.241111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171111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525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122778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0.384444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261667</w:t>
            </w:r>
          </w:p>
        </w:tc>
      </w:tr>
      <w:tr w:rsidR="000E2815" w:rsidRPr="000E2815" w:rsidTr="000E2815">
        <w:trPr>
          <w:trHeight w:val="298"/>
        </w:trPr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UZ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846667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715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988889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536667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427222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809444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0.923889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631111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461111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2.702778</w:t>
            </w:r>
          </w:p>
        </w:tc>
      </w:tr>
      <w:tr w:rsidR="000E2815" w:rsidRPr="000E2815" w:rsidTr="000E2815">
        <w:trPr>
          <w:trHeight w:val="298"/>
        </w:trPr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E2815" w:rsidRPr="000E2815" w:rsidTr="000E2815">
        <w:trPr>
          <w:trHeight w:val="298"/>
        </w:trPr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E2815" w:rsidRPr="000E2815" w:rsidTr="000E2815">
        <w:trPr>
          <w:trHeight w:val="298"/>
        </w:trPr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E2815" w:rsidRPr="000E2815" w:rsidTr="000E2815">
        <w:trPr>
          <w:trHeight w:val="298"/>
        </w:trPr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avg height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8.105721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186821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978437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581857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9.829803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813518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343511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8.133379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0.09246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787864</w:t>
            </w:r>
          </w:p>
        </w:tc>
      </w:tr>
      <w:tr w:rsidR="000E2815" w:rsidRPr="000E2815" w:rsidTr="000E2815">
        <w:trPr>
          <w:trHeight w:val="298"/>
        </w:trPr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8.019525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972504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954081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135229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9.939218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745154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333435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627086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0.29135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454313</w:t>
            </w:r>
          </w:p>
        </w:tc>
      </w:tr>
      <w:tr w:rsidR="000E2815" w:rsidRPr="000E2815" w:rsidTr="000E2815">
        <w:trPr>
          <w:trHeight w:val="298"/>
        </w:trPr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8.163535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202269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8.012127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913079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9.048656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201021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311993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364801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0.02058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09737</w:t>
            </w:r>
          </w:p>
        </w:tc>
      </w:tr>
      <w:tr w:rsidR="000E2815" w:rsidRPr="000E2815" w:rsidTr="000E2815">
        <w:trPr>
          <w:trHeight w:val="298"/>
        </w:trPr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508716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547422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8.991364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359955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0.47555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845966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300145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960434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809425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330176</w:t>
            </w:r>
          </w:p>
        </w:tc>
      </w:tr>
      <w:tr w:rsidR="000E2815" w:rsidRPr="000E2815" w:rsidTr="000E2815">
        <w:trPr>
          <w:trHeight w:val="298"/>
        </w:trPr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9.391254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735643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936928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083824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9.742258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313893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068608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8.540389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9.204953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417039</w:t>
            </w:r>
          </w:p>
        </w:tc>
      </w:tr>
      <w:tr w:rsidR="000E2815" w:rsidRPr="000E2815" w:rsidTr="000E2815">
        <w:trPr>
          <w:trHeight w:val="298"/>
        </w:trPr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918179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487168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44749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518886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8.926874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042794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102667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8.916268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9.055042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11176</w:t>
            </w:r>
          </w:p>
        </w:tc>
      </w:tr>
      <w:tr w:rsidR="000E2815" w:rsidRPr="000E2815" w:rsidTr="000E2815">
        <w:trPr>
          <w:trHeight w:val="298"/>
        </w:trPr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8.072421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134807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819267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510142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9.95187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301266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466777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9.148193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9.274808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72082</w:t>
            </w:r>
          </w:p>
        </w:tc>
      </w:tr>
      <w:tr w:rsidR="000E2815" w:rsidRPr="000E2815" w:rsidTr="000E2815">
        <w:trPr>
          <w:trHeight w:val="298"/>
        </w:trPr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9.017031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682199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484697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475485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0.21469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390768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344628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9.389453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9.57042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972647</w:t>
            </w:r>
          </w:p>
        </w:tc>
      </w:tr>
      <w:tr w:rsidR="000E2815" w:rsidRPr="000E2815" w:rsidTr="000E2815">
        <w:trPr>
          <w:trHeight w:val="298"/>
        </w:trPr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8.240361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748161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226343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5.869735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9.855889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4.790782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1.741467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8109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9.980027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044468</w:t>
            </w:r>
          </w:p>
        </w:tc>
      </w:tr>
      <w:tr w:rsidR="000E2815" w:rsidRPr="000E2815" w:rsidTr="000E2815">
        <w:trPr>
          <w:trHeight w:val="298"/>
        </w:trPr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958855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6.212122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9.35115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202076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8.689641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718075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3.896175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414323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8.456455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2815" w:rsidRPr="000E2815" w:rsidRDefault="000E2815" w:rsidP="000E2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E2815">
              <w:rPr>
                <w:rFonts w:ascii="Calibri" w:eastAsia="Times New Roman" w:hAnsi="Calibri" w:cs="Calibri"/>
                <w:color w:val="000000"/>
                <w:lang w:eastAsia="en-IN"/>
              </w:rPr>
              <w:t>7.575688</w:t>
            </w:r>
          </w:p>
        </w:tc>
      </w:tr>
    </w:tbl>
    <w:p w:rsidR="000E2815" w:rsidRDefault="000E2815">
      <w:pPr>
        <w:rPr>
          <w:rFonts w:ascii="Times New Roman" w:hAnsi="Times New Roman" w:cs="Times New Roman"/>
        </w:rPr>
      </w:pPr>
    </w:p>
    <w:p w:rsidR="000E2815" w:rsidRPr="003902B6" w:rsidRDefault="000E2815">
      <w:pPr>
        <w:rPr>
          <w:rFonts w:ascii="Times New Roman" w:hAnsi="Times New Roman" w:cs="Times New Roman"/>
        </w:rPr>
      </w:pPr>
    </w:p>
    <w:sectPr w:rsidR="000E2815" w:rsidRPr="003902B6" w:rsidSect="00237F29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65067" w:rsidRDefault="00565067" w:rsidP="00E943F6">
      <w:pPr>
        <w:spacing w:after="0" w:line="240" w:lineRule="auto"/>
      </w:pPr>
      <w:r>
        <w:separator/>
      </w:r>
    </w:p>
  </w:endnote>
  <w:endnote w:type="continuationSeparator" w:id="0">
    <w:p w:rsidR="00565067" w:rsidRDefault="00565067" w:rsidP="00E943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65067" w:rsidRDefault="00565067" w:rsidP="00E943F6">
      <w:pPr>
        <w:spacing w:after="0" w:line="240" w:lineRule="auto"/>
      </w:pPr>
      <w:r>
        <w:separator/>
      </w:r>
    </w:p>
  </w:footnote>
  <w:footnote w:type="continuationSeparator" w:id="0">
    <w:p w:rsidR="00565067" w:rsidRDefault="00565067" w:rsidP="00E943F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NTQxNTaxNLA0M7FQ0lEKTi0uzszPAykwrgUAiPGKFSwAAAA="/>
  </w:docVars>
  <w:rsids>
    <w:rsidRoot w:val="00237F29"/>
    <w:rsid w:val="00092C04"/>
    <w:rsid w:val="000E2815"/>
    <w:rsid w:val="001407A8"/>
    <w:rsid w:val="00202F58"/>
    <w:rsid w:val="00237F29"/>
    <w:rsid w:val="002E48CE"/>
    <w:rsid w:val="00306D4D"/>
    <w:rsid w:val="003902B6"/>
    <w:rsid w:val="00565067"/>
    <w:rsid w:val="0059034C"/>
    <w:rsid w:val="005A75B1"/>
    <w:rsid w:val="00666098"/>
    <w:rsid w:val="00701CAC"/>
    <w:rsid w:val="00705C8A"/>
    <w:rsid w:val="007B113D"/>
    <w:rsid w:val="00951245"/>
    <w:rsid w:val="00955DDD"/>
    <w:rsid w:val="009A065E"/>
    <w:rsid w:val="00A20396"/>
    <w:rsid w:val="00A362D3"/>
    <w:rsid w:val="00A75CD8"/>
    <w:rsid w:val="00AA5506"/>
    <w:rsid w:val="00BA5903"/>
    <w:rsid w:val="00BE5CB7"/>
    <w:rsid w:val="00CC69CC"/>
    <w:rsid w:val="00D14ACE"/>
    <w:rsid w:val="00D722BA"/>
    <w:rsid w:val="00D96B0E"/>
    <w:rsid w:val="00E943F6"/>
    <w:rsid w:val="00E9463A"/>
    <w:rsid w:val="00E950CB"/>
    <w:rsid w:val="00EF7EAB"/>
    <w:rsid w:val="00F87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C6886FB-46DF-47DB-B40C-F3CA5312EC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43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43F6"/>
  </w:style>
  <w:style w:type="paragraph" w:styleId="Footer">
    <w:name w:val="footer"/>
    <w:basedOn w:val="Normal"/>
    <w:link w:val="FooterChar"/>
    <w:uiPriority w:val="99"/>
    <w:unhideWhenUsed/>
    <w:rsid w:val="00E943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43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604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0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4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99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0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54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83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7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4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6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6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40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3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7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4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26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1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7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83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0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5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2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B57BC2C-44BC-43B3-AF4E-114EDCE041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19</Pages>
  <Words>5475</Words>
  <Characters>31211</Characters>
  <Application>Microsoft Office Word</Application>
  <DocSecurity>0</DocSecurity>
  <Lines>260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ehasis biswas</dc:creator>
  <cp:keywords/>
  <dc:description/>
  <cp:lastModifiedBy>snehasis biswas</cp:lastModifiedBy>
  <cp:revision>25</cp:revision>
  <dcterms:created xsi:type="dcterms:W3CDTF">2019-02-27T14:30:00Z</dcterms:created>
  <dcterms:modified xsi:type="dcterms:W3CDTF">2019-03-01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6th edition (author-date)</vt:lpwstr>
  </property>
  <property fmtid="{D5CDD505-2E9C-101B-9397-08002B2CF9AE}" pid="8" name="Mendeley Recent Style Id 3_1">
    <vt:lpwstr>http://www.zotero.org/styles/harvard1</vt:lpwstr>
  </property>
  <property fmtid="{D5CDD505-2E9C-101B-9397-08002B2CF9AE}" pid="9" name="Mendeley Recent Style Name 3_1">
    <vt:lpwstr>Harvard reference format 1 (deprecated)</vt:lpwstr>
  </property>
  <property fmtid="{D5CDD505-2E9C-101B-9397-08002B2CF9AE}" pid="10" name="Mendeley Recent Style Id 4_1">
    <vt:lpwstr>http://www.zotero.org/styles/ieee</vt:lpwstr>
  </property>
  <property fmtid="{D5CDD505-2E9C-101B-9397-08002B2CF9AE}" pid="11" name="Mendeley Recent Style Name 4_1">
    <vt:lpwstr>IEEE</vt:lpwstr>
  </property>
  <property fmtid="{D5CDD505-2E9C-101B-9397-08002B2CF9AE}" pid="12" name="Mendeley Recent Style Id 5_1">
    <vt:lpwstr>http://www.zotero.org/styles/journal-of-ethnopharmacology</vt:lpwstr>
  </property>
  <property fmtid="{D5CDD505-2E9C-101B-9397-08002B2CF9AE}" pid="13" name="Mendeley Recent Style Name 5_1">
    <vt:lpwstr>Journal of Ethnopharmacology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7th edition</vt:lpwstr>
  </property>
  <property fmtid="{D5CDD505-2E9C-101B-9397-08002B2CF9AE}" pid="18" name="Mendeley Recent Style Id 8_1">
    <vt:lpwstr>http://www.zotero.org/styles/neurotoxicology</vt:lpwstr>
  </property>
  <property fmtid="{D5CDD505-2E9C-101B-9397-08002B2CF9AE}" pid="19" name="Mendeley Recent Style Name 8_1">
    <vt:lpwstr>Neurotoxicology</vt:lpwstr>
  </property>
  <property fmtid="{D5CDD505-2E9C-101B-9397-08002B2CF9AE}" pid="20" name="Mendeley Recent Style Id 9_1">
    <vt:lpwstr>http://www.zotero.org/styles/neurotoxicology-and-teratology</vt:lpwstr>
  </property>
  <property fmtid="{D5CDD505-2E9C-101B-9397-08002B2CF9AE}" pid="21" name="Mendeley Recent Style Name 9_1">
    <vt:lpwstr>Neurotoxicology and Teratology</vt:lpwstr>
  </property>
</Properties>
</file>